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2CEE55" w14:textId="3B157E93" w:rsidR="00747A85" w:rsidRPr="00522F4D" w:rsidRDefault="00747A85">
      <w:pPr>
        <w:jc w:val="both"/>
        <w:rPr>
          <w:b/>
          <w:bCs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C5E935D" w14:textId="77777777">
        <w:tc>
          <w:tcPr>
            <w:tcW w:w="2077" w:type="dxa"/>
          </w:tcPr>
          <w:p w14:paraId="67C01230" w14:textId="77777777" w:rsidR="00747A85" w:rsidRDefault="00000000">
            <w:r>
              <w:t>QN=1</w:t>
            </w:r>
          </w:p>
        </w:tc>
        <w:tc>
          <w:tcPr>
            <w:tcW w:w="7426" w:type="dxa"/>
          </w:tcPr>
          <w:p w14:paraId="4E869713" w14:textId="77777777" w:rsidR="00747A85" w:rsidRDefault="00000000">
            <w:r>
              <w:t>Who is known as the "</w:t>
            </w:r>
            <w:r w:rsidRPr="001C6852">
              <w:rPr>
                <w:color w:val="FF0000"/>
              </w:rPr>
              <w:t xml:space="preserve">Father </w:t>
            </w:r>
            <w:r>
              <w:t>of the Computer"?</w:t>
            </w:r>
          </w:p>
        </w:tc>
      </w:tr>
      <w:tr w:rsidR="00747A85" w14:paraId="75B7EF84" w14:textId="77777777">
        <w:tc>
          <w:tcPr>
            <w:tcW w:w="2077" w:type="dxa"/>
          </w:tcPr>
          <w:p w14:paraId="734819FE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01A22DB" w14:textId="77777777" w:rsidR="00747A85" w:rsidRDefault="00000000">
            <w:r>
              <w:t>Alan Turing</w:t>
            </w:r>
          </w:p>
        </w:tc>
      </w:tr>
      <w:tr w:rsidR="00747A85" w14:paraId="5F094B20" w14:textId="77777777">
        <w:tc>
          <w:tcPr>
            <w:tcW w:w="2077" w:type="dxa"/>
          </w:tcPr>
          <w:p w14:paraId="2C6C917E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5C165009" w14:textId="77777777" w:rsidR="00747A85" w:rsidRPr="003C5AF0" w:rsidRDefault="00000000">
            <w:pPr>
              <w:rPr>
                <w:color w:val="FF0000"/>
              </w:rPr>
            </w:pPr>
            <w:r w:rsidRPr="005B1A80">
              <w:rPr>
                <w:color w:val="FF0000"/>
              </w:rPr>
              <w:t>Charles Babbage</w:t>
            </w:r>
          </w:p>
        </w:tc>
      </w:tr>
      <w:tr w:rsidR="00747A85" w14:paraId="6EC2F0D8" w14:textId="77777777">
        <w:tc>
          <w:tcPr>
            <w:tcW w:w="2077" w:type="dxa"/>
          </w:tcPr>
          <w:p w14:paraId="0293ED03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FF82C28" w14:textId="77777777" w:rsidR="00747A85" w:rsidRDefault="00000000">
            <w:r>
              <w:t>Steve Jobs</w:t>
            </w:r>
          </w:p>
        </w:tc>
      </w:tr>
      <w:tr w:rsidR="00747A85" w14:paraId="57ED82CF" w14:textId="77777777">
        <w:tc>
          <w:tcPr>
            <w:tcW w:w="2077" w:type="dxa"/>
          </w:tcPr>
          <w:p w14:paraId="479E780B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2570154A" w14:textId="77777777" w:rsidR="00747A85" w:rsidRDefault="00000000">
            <w:r>
              <w:t>Bill Gates</w:t>
            </w:r>
          </w:p>
        </w:tc>
      </w:tr>
      <w:tr w:rsidR="00747A85" w14:paraId="5ED243DD" w14:textId="77777777">
        <w:tc>
          <w:tcPr>
            <w:tcW w:w="2077" w:type="dxa"/>
          </w:tcPr>
          <w:p w14:paraId="4DC0319D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13C3BE2" w14:textId="77777777" w:rsidR="00747A85" w:rsidRDefault="00747A85"/>
        </w:tc>
      </w:tr>
      <w:tr w:rsidR="00747A85" w14:paraId="3C683493" w14:textId="77777777">
        <w:tc>
          <w:tcPr>
            <w:tcW w:w="2077" w:type="dxa"/>
          </w:tcPr>
          <w:p w14:paraId="43824B4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788FB6E4" w14:textId="77777777" w:rsidR="00747A85" w:rsidRDefault="00747A85"/>
        </w:tc>
      </w:tr>
      <w:tr w:rsidR="00747A85" w14:paraId="6708352E" w14:textId="77777777">
        <w:tc>
          <w:tcPr>
            <w:tcW w:w="2077" w:type="dxa"/>
          </w:tcPr>
          <w:p w14:paraId="04B5CD0A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D879FB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6E2C45AC" w14:textId="77777777">
        <w:tc>
          <w:tcPr>
            <w:tcW w:w="2077" w:type="dxa"/>
          </w:tcPr>
          <w:p w14:paraId="40ED1AE6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32DC6B0" w14:textId="77777777" w:rsidR="00747A85" w:rsidRDefault="00000000">
            <w:r>
              <w:t>1</w:t>
            </w:r>
          </w:p>
        </w:tc>
      </w:tr>
      <w:tr w:rsidR="00747A85" w14:paraId="3D165B43" w14:textId="77777777">
        <w:tc>
          <w:tcPr>
            <w:tcW w:w="2077" w:type="dxa"/>
          </w:tcPr>
          <w:p w14:paraId="3379BB5D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015BD91" w14:textId="77777777" w:rsidR="00747A85" w:rsidRDefault="00000000">
            <w:r>
              <w:t>1.2</w:t>
            </w:r>
          </w:p>
        </w:tc>
      </w:tr>
      <w:tr w:rsidR="00747A85" w14:paraId="68CFEFAD" w14:textId="77777777">
        <w:tc>
          <w:tcPr>
            <w:tcW w:w="2077" w:type="dxa"/>
          </w:tcPr>
          <w:p w14:paraId="1DB7EF4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463841C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 w14:paraId="39BC4775" w14:textId="77777777">
        <w:tc>
          <w:tcPr>
            <w:tcW w:w="2077" w:type="dxa"/>
          </w:tcPr>
          <w:p w14:paraId="0C2AA0F5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A6D9A10" w14:textId="77777777" w:rsidR="00747A85" w:rsidRDefault="00000000">
            <w:r>
              <w:t>Yes</w:t>
            </w:r>
          </w:p>
        </w:tc>
      </w:tr>
      <w:tr w:rsidR="00747A85" w14:paraId="7E08D6D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70E1FB6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E3322E" w14:textId="77777777" w:rsidR="00747A85" w:rsidRDefault="00000000">
            <w:r>
              <w:t>LongNQ9 - TraPT4</w:t>
            </w:r>
          </w:p>
        </w:tc>
      </w:tr>
      <w:tr w:rsidR="00747A85" w14:paraId="7FEABE3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7D96B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CC9E88" w14:textId="77777777" w:rsidR="00747A85" w:rsidRDefault="00000000">
            <w:r>
              <w:t xml:space="preserve">LongNQ9 </w:t>
            </w:r>
          </w:p>
        </w:tc>
      </w:tr>
      <w:tr w:rsidR="00747A85" w14:paraId="57958C0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912DA8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917DD8" w14:textId="77777777" w:rsidR="00747A85" w:rsidRDefault="00000000">
            <w:r>
              <w:t>5-Foundations of Computer Science</w:t>
            </w:r>
          </w:p>
        </w:tc>
      </w:tr>
    </w:tbl>
    <w:p w14:paraId="1F29CA1A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3454DC66" w14:textId="77777777">
        <w:tc>
          <w:tcPr>
            <w:tcW w:w="2077" w:type="dxa"/>
          </w:tcPr>
          <w:p w14:paraId="213B0DF4" w14:textId="77777777" w:rsidR="00747A85" w:rsidRDefault="00000000">
            <w:r>
              <w:t>QN=2</w:t>
            </w:r>
          </w:p>
        </w:tc>
        <w:tc>
          <w:tcPr>
            <w:tcW w:w="7426" w:type="dxa"/>
          </w:tcPr>
          <w:p w14:paraId="7193208E" w14:textId="77777777" w:rsidR="00747A85" w:rsidRDefault="00000000">
            <w:r>
              <w:t xml:space="preserve">Which of the following is a </w:t>
            </w:r>
            <w:r w:rsidRPr="005B1A80">
              <w:rPr>
                <w:color w:val="FF0000"/>
              </w:rPr>
              <w:t xml:space="preserve">non-volatile </w:t>
            </w:r>
            <w:r>
              <w:t>storage device?</w:t>
            </w:r>
          </w:p>
        </w:tc>
      </w:tr>
      <w:tr w:rsidR="00747A85" w14:paraId="2D605D9E" w14:textId="77777777">
        <w:tc>
          <w:tcPr>
            <w:tcW w:w="2077" w:type="dxa"/>
          </w:tcPr>
          <w:p w14:paraId="369815CA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388ACF8" w14:textId="77777777" w:rsidR="00747A85" w:rsidRDefault="00000000">
            <w:r w:rsidRPr="005B1A80">
              <w:rPr>
                <w:color w:val="FF0000"/>
              </w:rPr>
              <w:t>SSD</w:t>
            </w:r>
          </w:p>
        </w:tc>
      </w:tr>
      <w:tr w:rsidR="00747A85" w14:paraId="5C77F666" w14:textId="77777777">
        <w:tc>
          <w:tcPr>
            <w:tcW w:w="2077" w:type="dxa"/>
          </w:tcPr>
          <w:p w14:paraId="64F440BA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964009B" w14:textId="77777777" w:rsidR="00747A85" w:rsidRDefault="00000000">
            <w:r>
              <w:t>RAM</w:t>
            </w:r>
          </w:p>
        </w:tc>
      </w:tr>
      <w:tr w:rsidR="00747A85" w14:paraId="3A3CEFD9" w14:textId="77777777">
        <w:tc>
          <w:tcPr>
            <w:tcW w:w="2077" w:type="dxa"/>
          </w:tcPr>
          <w:p w14:paraId="01349AD3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A24361D" w14:textId="77777777" w:rsidR="00747A85" w:rsidRDefault="00000000">
            <w:r>
              <w:t>CPU Cache</w:t>
            </w:r>
          </w:p>
        </w:tc>
      </w:tr>
      <w:tr w:rsidR="00747A85" w14:paraId="0C912BE9" w14:textId="77777777">
        <w:tc>
          <w:tcPr>
            <w:tcW w:w="2077" w:type="dxa"/>
          </w:tcPr>
          <w:p w14:paraId="4ECA19B2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A488E8B" w14:textId="77777777" w:rsidR="00747A85" w:rsidRDefault="00000000">
            <w:r>
              <w:t>Registers</w:t>
            </w:r>
          </w:p>
        </w:tc>
      </w:tr>
      <w:tr w:rsidR="00747A85" w14:paraId="3A1A9F2E" w14:textId="77777777">
        <w:tc>
          <w:tcPr>
            <w:tcW w:w="2077" w:type="dxa"/>
          </w:tcPr>
          <w:p w14:paraId="384E5313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2FD5DA0B" w14:textId="77777777" w:rsidR="00747A85" w:rsidRDefault="00747A85"/>
        </w:tc>
      </w:tr>
      <w:tr w:rsidR="00747A85" w14:paraId="39C9E24B" w14:textId="77777777">
        <w:tc>
          <w:tcPr>
            <w:tcW w:w="2077" w:type="dxa"/>
          </w:tcPr>
          <w:p w14:paraId="2A59709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4422D1F" w14:textId="77777777" w:rsidR="00747A85" w:rsidRDefault="00747A85"/>
        </w:tc>
      </w:tr>
      <w:tr w:rsidR="00747A85" w14:paraId="3DEB5FAF" w14:textId="77777777">
        <w:tc>
          <w:tcPr>
            <w:tcW w:w="2077" w:type="dxa"/>
          </w:tcPr>
          <w:p w14:paraId="10FB1D88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CA8AC6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30A657CB" w14:textId="77777777">
        <w:tc>
          <w:tcPr>
            <w:tcW w:w="2077" w:type="dxa"/>
          </w:tcPr>
          <w:p w14:paraId="09C29C1D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09EBA85B" w14:textId="77777777" w:rsidR="00747A85" w:rsidRDefault="00000000">
            <w:r>
              <w:t>1</w:t>
            </w:r>
          </w:p>
        </w:tc>
      </w:tr>
      <w:tr w:rsidR="00747A85" w14:paraId="715EEA19" w14:textId="77777777">
        <w:tc>
          <w:tcPr>
            <w:tcW w:w="2077" w:type="dxa"/>
          </w:tcPr>
          <w:p w14:paraId="7882CB14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CB5B148" w14:textId="77777777" w:rsidR="00747A85" w:rsidRDefault="00000000">
            <w:r>
              <w:t>1.3</w:t>
            </w:r>
          </w:p>
        </w:tc>
      </w:tr>
      <w:tr w:rsidR="00747A85" w14:paraId="201515AB" w14:textId="77777777">
        <w:tc>
          <w:tcPr>
            <w:tcW w:w="2077" w:type="dxa"/>
          </w:tcPr>
          <w:p w14:paraId="6147C434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93EFA4D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 w14:paraId="1C2F61AE" w14:textId="77777777">
        <w:tc>
          <w:tcPr>
            <w:tcW w:w="2077" w:type="dxa"/>
          </w:tcPr>
          <w:p w14:paraId="63ED15B7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1966EA18" w14:textId="77777777" w:rsidR="00747A85" w:rsidRDefault="00000000">
            <w:r>
              <w:t>Yes</w:t>
            </w:r>
          </w:p>
        </w:tc>
      </w:tr>
      <w:tr w:rsidR="00747A85" w14:paraId="7CE8474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C30436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8567B5" w14:textId="77777777" w:rsidR="00747A85" w:rsidRDefault="00000000">
            <w:r>
              <w:t>LongNQ9 - TraPT4</w:t>
            </w:r>
          </w:p>
        </w:tc>
      </w:tr>
      <w:tr w:rsidR="00747A85" w14:paraId="550A533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03FF74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6C050C" w14:textId="77777777" w:rsidR="00747A85" w:rsidRDefault="00000000">
            <w:r>
              <w:t>LongNQ9</w:t>
            </w:r>
          </w:p>
        </w:tc>
      </w:tr>
      <w:tr w:rsidR="00747A85" w14:paraId="2074064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27EF48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33F65" w14:textId="77777777" w:rsidR="00747A85" w:rsidRDefault="00000000">
            <w:r>
              <w:t>5-Foundations of Computer Science</w:t>
            </w:r>
          </w:p>
        </w:tc>
      </w:tr>
    </w:tbl>
    <w:p w14:paraId="1E215338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5B07694" w14:textId="77777777">
        <w:tc>
          <w:tcPr>
            <w:tcW w:w="2077" w:type="dxa"/>
          </w:tcPr>
          <w:p w14:paraId="7F825020" w14:textId="77777777" w:rsidR="00747A85" w:rsidRDefault="00000000">
            <w:r>
              <w:t>QN=3</w:t>
            </w:r>
          </w:p>
        </w:tc>
        <w:tc>
          <w:tcPr>
            <w:tcW w:w="7426" w:type="dxa"/>
          </w:tcPr>
          <w:p w14:paraId="4548D216" w14:textId="77777777" w:rsidR="00747A85" w:rsidRDefault="00000000">
            <w:r>
              <w:t>What is the primary function of the motherboard in a computer?</w:t>
            </w:r>
          </w:p>
        </w:tc>
      </w:tr>
      <w:tr w:rsidR="00747A85" w14:paraId="6B610502" w14:textId="77777777">
        <w:tc>
          <w:tcPr>
            <w:tcW w:w="2077" w:type="dxa"/>
          </w:tcPr>
          <w:p w14:paraId="2DC1C46A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D98D645" w14:textId="77777777" w:rsidR="00747A85" w:rsidRDefault="00000000">
            <w:r>
              <w:t>To store data permanently</w:t>
            </w:r>
          </w:p>
        </w:tc>
      </w:tr>
      <w:tr w:rsidR="00747A85" w14:paraId="1C6F459A" w14:textId="77777777">
        <w:tc>
          <w:tcPr>
            <w:tcW w:w="2077" w:type="dxa"/>
          </w:tcPr>
          <w:p w14:paraId="040A05F5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F932E98" w14:textId="77777777" w:rsidR="00747A85" w:rsidRDefault="00000000">
            <w:r>
              <w:t>To supply power to the computer</w:t>
            </w:r>
          </w:p>
        </w:tc>
      </w:tr>
      <w:tr w:rsidR="00747A85" w14:paraId="5545A7A6" w14:textId="77777777">
        <w:tc>
          <w:tcPr>
            <w:tcW w:w="2077" w:type="dxa"/>
          </w:tcPr>
          <w:p w14:paraId="73CDEA40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DA09A21" w14:textId="77777777" w:rsidR="00747A85" w:rsidRPr="0026470A" w:rsidRDefault="00000000">
            <w:pPr>
              <w:rPr>
                <w:color w:val="FF0000"/>
              </w:rPr>
            </w:pPr>
            <w:r w:rsidRPr="005B1A80">
              <w:rPr>
                <w:color w:val="FF0000"/>
              </w:rPr>
              <w:t>To connect all the parts of the computer together</w:t>
            </w:r>
          </w:p>
        </w:tc>
      </w:tr>
      <w:tr w:rsidR="00747A85" w14:paraId="1256D4CD" w14:textId="77777777">
        <w:tc>
          <w:tcPr>
            <w:tcW w:w="2077" w:type="dxa"/>
          </w:tcPr>
          <w:p w14:paraId="6C3D65F7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A7DACB2" w14:textId="77777777" w:rsidR="00747A85" w:rsidRDefault="00000000">
            <w:r>
              <w:t>To cool down the components</w:t>
            </w:r>
          </w:p>
        </w:tc>
      </w:tr>
      <w:tr w:rsidR="00747A85" w14:paraId="6C50F46E" w14:textId="77777777">
        <w:tc>
          <w:tcPr>
            <w:tcW w:w="2077" w:type="dxa"/>
          </w:tcPr>
          <w:p w14:paraId="282E6F6D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8756FDB" w14:textId="77777777" w:rsidR="00747A85" w:rsidRDefault="00747A85"/>
        </w:tc>
      </w:tr>
      <w:tr w:rsidR="00747A85" w14:paraId="79F11891" w14:textId="77777777">
        <w:tc>
          <w:tcPr>
            <w:tcW w:w="2077" w:type="dxa"/>
          </w:tcPr>
          <w:p w14:paraId="78BE11EC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EC29594" w14:textId="77777777" w:rsidR="00747A85" w:rsidRDefault="00747A85"/>
        </w:tc>
      </w:tr>
      <w:tr w:rsidR="00747A85" w14:paraId="1992133D" w14:textId="77777777">
        <w:tc>
          <w:tcPr>
            <w:tcW w:w="2077" w:type="dxa"/>
          </w:tcPr>
          <w:p w14:paraId="31486FA8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2F058F9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3E8C4E54" w14:textId="77777777">
        <w:tc>
          <w:tcPr>
            <w:tcW w:w="2077" w:type="dxa"/>
          </w:tcPr>
          <w:p w14:paraId="13F8C947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4A4E7286" w14:textId="77777777" w:rsidR="00747A85" w:rsidRDefault="00000000">
            <w:r>
              <w:t>1</w:t>
            </w:r>
          </w:p>
        </w:tc>
      </w:tr>
      <w:tr w:rsidR="00747A85" w14:paraId="252742A0" w14:textId="77777777">
        <w:tc>
          <w:tcPr>
            <w:tcW w:w="2077" w:type="dxa"/>
          </w:tcPr>
          <w:p w14:paraId="27A5C994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E32FD2C" w14:textId="77777777" w:rsidR="00747A85" w:rsidRDefault="00000000">
            <w:r>
              <w:t>1.6</w:t>
            </w:r>
          </w:p>
        </w:tc>
      </w:tr>
      <w:tr w:rsidR="00747A85" w14:paraId="6586A860" w14:textId="77777777">
        <w:tc>
          <w:tcPr>
            <w:tcW w:w="2077" w:type="dxa"/>
          </w:tcPr>
          <w:p w14:paraId="6E33AC1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lastRenderedPageBreak/>
              <w:t>LO:</w:t>
            </w:r>
          </w:p>
        </w:tc>
        <w:tc>
          <w:tcPr>
            <w:tcW w:w="7426" w:type="dxa"/>
          </w:tcPr>
          <w:p w14:paraId="4F5E08D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 w14:paraId="557F8571" w14:textId="77777777">
        <w:tc>
          <w:tcPr>
            <w:tcW w:w="2077" w:type="dxa"/>
          </w:tcPr>
          <w:p w14:paraId="79F65D83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B6E6758" w14:textId="77777777" w:rsidR="00747A85" w:rsidRDefault="00000000">
            <w:r>
              <w:t>Yes</w:t>
            </w:r>
          </w:p>
        </w:tc>
      </w:tr>
      <w:tr w:rsidR="00747A85" w14:paraId="59FD328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2F1E3D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A7C9FF" w14:textId="77777777" w:rsidR="00747A85" w:rsidRDefault="00000000">
            <w:r>
              <w:t>LongNQ9 - TraPT4</w:t>
            </w:r>
          </w:p>
        </w:tc>
      </w:tr>
      <w:tr w:rsidR="00747A85" w14:paraId="3C1D85A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8908D0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23F93D" w14:textId="77777777" w:rsidR="00747A85" w:rsidRDefault="00000000">
            <w:r>
              <w:t>LongNQ9</w:t>
            </w:r>
          </w:p>
        </w:tc>
      </w:tr>
      <w:tr w:rsidR="00747A85" w14:paraId="02D27D1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39D5878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57D6A6" w14:textId="77777777" w:rsidR="00747A85" w:rsidRDefault="00000000">
            <w:r>
              <w:t>5-Foundations of Computer Science</w:t>
            </w:r>
          </w:p>
        </w:tc>
      </w:tr>
    </w:tbl>
    <w:p w14:paraId="6015AC9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489468E" w14:textId="77777777">
        <w:tc>
          <w:tcPr>
            <w:tcW w:w="2077" w:type="dxa"/>
          </w:tcPr>
          <w:p w14:paraId="3A8A7FB6" w14:textId="77777777" w:rsidR="00747A85" w:rsidRDefault="00000000">
            <w:r>
              <w:t>QN=4</w:t>
            </w:r>
          </w:p>
        </w:tc>
        <w:tc>
          <w:tcPr>
            <w:tcW w:w="7426" w:type="dxa"/>
          </w:tcPr>
          <w:p w14:paraId="6E5240B5" w14:textId="77777777" w:rsidR="00747A85" w:rsidRDefault="00000000">
            <w:r>
              <w:t xml:space="preserve">What was the name of the first electronic </w:t>
            </w:r>
            <w:r w:rsidRPr="0026470A">
              <w:rPr>
                <w:color w:val="FF0000"/>
              </w:rPr>
              <w:t xml:space="preserve">general-purpose </w:t>
            </w:r>
            <w:r>
              <w:t>computer?</w:t>
            </w:r>
          </w:p>
        </w:tc>
      </w:tr>
      <w:tr w:rsidR="00747A85" w14:paraId="54B44EA6" w14:textId="77777777">
        <w:tc>
          <w:tcPr>
            <w:tcW w:w="2077" w:type="dxa"/>
          </w:tcPr>
          <w:p w14:paraId="01649785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B158C4E" w14:textId="77777777" w:rsidR="00747A85" w:rsidRDefault="00000000">
            <w:r w:rsidRPr="005B1A80">
              <w:rPr>
                <w:color w:val="FF0000"/>
              </w:rPr>
              <w:t>ENIAC</w:t>
            </w:r>
          </w:p>
        </w:tc>
      </w:tr>
      <w:tr w:rsidR="00747A85" w14:paraId="543A1117" w14:textId="77777777">
        <w:tc>
          <w:tcPr>
            <w:tcW w:w="2077" w:type="dxa"/>
          </w:tcPr>
          <w:p w14:paraId="243A1222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2D659A6" w14:textId="77777777" w:rsidR="00747A85" w:rsidRDefault="00000000">
            <w:r>
              <w:t>UNIVAC</w:t>
            </w:r>
          </w:p>
        </w:tc>
      </w:tr>
      <w:tr w:rsidR="00747A85" w14:paraId="64639498" w14:textId="77777777">
        <w:tc>
          <w:tcPr>
            <w:tcW w:w="2077" w:type="dxa"/>
          </w:tcPr>
          <w:p w14:paraId="52AE8CC0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0D5A8316" w14:textId="77777777" w:rsidR="00747A85" w:rsidRDefault="00000000">
            <w:r>
              <w:t>IBM PC</w:t>
            </w:r>
          </w:p>
        </w:tc>
      </w:tr>
      <w:tr w:rsidR="00747A85" w14:paraId="6C2116DF" w14:textId="77777777">
        <w:tc>
          <w:tcPr>
            <w:tcW w:w="2077" w:type="dxa"/>
          </w:tcPr>
          <w:p w14:paraId="5B486E7F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4C3F1D4" w14:textId="77777777" w:rsidR="00747A85" w:rsidRDefault="00000000">
            <w:r>
              <w:t>Apple I</w:t>
            </w:r>
          </w:p>
        </w:tc>
      </w:tr>
      <w:tr w:rsidR="00747A85" w14:paraId="2B2535D9" w14:textId="77777777">
        <w:tc>
          <w:tcPr>
            <w:tcW w:w="2077" w:type="dxa"/>
          </w:tcPr>
          <w:p w14:paraId="4C776671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BA1D997" w14:textId="77777777" w:rsidR="00747A85" w:rsidRDefault="00747A85"/>
        </w:tc>
      </w:tr>
      <w:tr w:rsidR="00747A85" w14:paraId="6A08C41F" w14:textId="77777777">
        <w:tc>
          <w:tcPr>
            <w:tcW w:w="2077" w:type="dxa"/>
          </w:tcPr>
          <w:p w14:paraId="4D8F7DF4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4DFD55B" w14:textId="77777777" w:rsidR="00747A85" w:rsidRDefault="00747A85"/>
        </w:tc>
      </w:tr>
      <w:tr w:rsidR="00747A85" w14:paraId="13BB7B6B" w14:textId="77777777">
        <w:tc>
          <w:tcPr>
            <w:tcW w:w="2077" w:type="dxa"/>
          </w:tcPr>
          <w:p w14:paraId="6D58BEB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0994A1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6C9CEAEC" w14:textId="77777777">
        <w:tc>
          <w:tcPr>
            <w:tcW w:w="2077" w:type="dxa"/>
          </w:tcPr>
          <w:p w14:paraId="1A7A7A69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7B6D882" w14:textId="77777777" w:rsidR="00747A85" w:rsidRDefault="00000000">
            <w:r>
              <w:t>1</w:t>
            </w:r>
          </w:p>
        </w:tc>
      </w:tr>
      <w:tr w:rsidR="00747A85" w14:paraId="71A2E887" w14:textId="77777777">
        <w:tc>
          <w:tcPr>
            <w:tcW w:w="2077" w:type="dxa"/>
          </w:tcPr>
          <w:p w14:paraId="5AED5346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5DA081DD" w14:textId="77777777" w:rsidR="00747A85" w:rsidRDefault="00000000">
            <w:r>
              <w:t>1.1</w:t>
            </w:r>
          </w:p>
        </w:tc>
      </w:tr>
      <w:tr w:rsidR="00747A85" w14:paraId="4474699D" w14:textId="77777777">
        <w:tc>
          <w:tcPr>
            <w:tcW w:w="2077" w:type="dxa"/>
          </w:tcPr>
          <w:p w14:paraId="11BF7CC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A23A4C1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 w14:paraId="582317BE" w14:textId="77777777">
        <w:tc>
          <w:tcPr>
            <w:tcW w:w="2077" w:type="dxa"/>
          </w:tcPr>
          <w:p w14:paraId="41047C49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420C499" w14:textId="77777777" w:rsidR="00747A85" w:rsidRDefault="00000000">
            <w:r>
              <w:t>Yes</w:t>
            </w:r>
          </w:p>
        </w:tc>
      </w:tr>
      <w:tr w:rsidR="00747A85" w14:paraId="0BFAF15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52BF05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770B57" w14:textId="77777777" w:rsidR="00747A85" w:rsidRDefault="00000000">
            <w:r>
              <w:t>LongNQ9 - TraPT4</w:t>
            </w:r>
          </w:p>
        </w:tc>
      </w:tr>
      <w:tr w:rsidR="00747A85" w14:paraId="1F45102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0A075A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C8D29F" w14:textId="77777777" w:rsidR="00747A85" w:rsidRDefault="00000000">
            <w:r>
              <w:t>LongNQ9</w:t>
            </w:r>
          </w:p>
        </w:tc>
      </w:tr>
      <w:tr w:rsidR="00747A85" w14:paraId="59AB241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8A7633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E552ED" w14:textId="77777777" w:rsidR="00747A85" w:rsidRDefault="00000000">
            <w:r>
              <w:t>93-Foundations of Computer Science</w:t>
            </w:r>
          </w:p>
        </w:tc>
      </w:tr>
    </w:tbl>
    <w:p w14:paraId="15955A75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61691D1" w14:textId="77777777">
        <w:tc>
          <w:tcPr>
            <w:tcW w:w="2077" w:type="dxa"/>
          </w:tcPr>
          <w:p w14:paraId="1DBBFFE4" w14:textId="77777777" w:rsidR="00747A85" w:rsidRDefault="00000000">
            <w:r>
              <w:t>QN=5</w:t>
            </w:r>
          </w:p>
        </w:tc>
        <w:tc>
          <w:tcPr>
            <w:tcW w:w="7426" w:type="dxa"/>
          </w:tcPr>
          <w:p w14:paraId="505488F2" w14:textId="77777777" w:rsidR="00747A85" w:rsidRDefault="00000000">
            <w:r>
              <w:t xml:space="preserve">What is the </w:t>
            </w:r>
            <w:r w:rsidRPr="00397071">
              <w:rPr>
                <w:color w:val="FF0000"/>
              </w:rPr>
              <w:t xml:space="preserve">main </w:t>
            </w:r>
            <w:r>
              <w:t xml:space="preserve">function of the </w:t>
            </w:r>
            <w:r w:rsidRPr="00397071">
              <w:rPr>
                <w:color w:val="FF0000"/>
              </w:rPr>
              <w:t xml:space="preserve">control unit </w:t>
            </w:r>
            <w:r>
              <w:t>in the CPU?</w:t>
            </w:r>
          </w:p>
        </w:tc>
      </w:tr>
      <w:tr w:rsidR="00747A85" w14:paraId="7A2E1103" w14:textId="77777777">
        <w:tc>
          <w:tcPr>
            <w:tcW w:w="2077" w:type="dxa"/>
          </w:tcPr>
          <w:p w14:paraId="3AE4D9F7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88AA6CD" w14:textId="77777777" w:rsidR="00747A85" w:rsidRDefault="00000000">
            <w:r>
              <w:t>To perform arithmetic and logic operations.</w:t>
            </w:r>
          </w:p>
        </w:tc>
      </w:tr>
      <w:tr w:rsidR="00747A85" w14:paraId="004E0ABA" w14:textId="77777777">
        <w:tc>
          <w:tcPr>
            <w:tcW w:w="2077" w:type="dxa"/>
          </w:tcPr>
          <w:p w14:paraId="544F9AB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CF07891" w14:textId="77777777" w:rsidR="00747A85" w:rsidRDefault="00000000">
            <w:r>
              <w:t>To store instructions.</w:t>
            </w:r>
          </w:p>
        </w:tc>
      </w:tr>
      <w:tr w:rsidR="00747A85" w14:paraId="7BD5FD1D" w14:textId="77777777">
        <w:tc>
          <w:tcPr>
            <w:tcW w:w="2077" w:type="dxa"/>
          </w:tcPr>
          <w:p w14:paraId="4CFE2FF3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4E8267D4" w14:textId="77777777" w:rsidR="00747A85" w:rsidRDefault="00000000">
            <w:r w:rsidRPr="005B1A80">
              <w:rPr>
                <w:color w:val="FF0000"/>
              </w:rPr>
              <w:t>To manage data flow inside the CPU.</w:t>
            </w:r>
          </w:p>
        </w:tc>
      </w:tr>
      <w:tr w:rsidR="00747A85" w14:paraId="2BE24269" w14:textId="77777777">
        <w:tc>
          <w:tcPr>
            <w:tcW w:w="2077" w:type="dxa"/>
          </w:tcPr>
          <w:p w14:paraId="5B5C3E37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7CCBA768" w14:textId="77777777" w:rsidR="00747A85" w:rsidRDefault="00000000">
            <w:r>
              <w:t>To control peripheral devices.</w:t>
            </w:r>
          </w:p>
        </w:tc>
      </w:tr>
      <w:tr w:rsidR="00747A85" w14:paraId="6F482827" w14:textId="77777777">
        <w:tc>
          <w:tcPr>
            <w:tcW w:w="2077" w:type="dxa"/>
          </w:tcPr>
          <w:p w14:paraId="221A72E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BB73A65" w14:textId="77777777" w:rsidR="00747A85" w:rsidRDefault="00747A85"/>
        </w:tc>
      </w:tr>
      <w:tr w:rsidR="00747A85" w14:paraId="7E44335C" w14:textId="77777777">
        <w:tc>
          <w:tcPr>
            <w:tcW w:w="2077" w:type="dxa"/>
          </w:tcPr>
          <w:p w14:paraId="3E395CED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9AEB435" w14:textId="77777777" w:rsidR="00747A85" w:rsidRDefault="00747A85"/>
        </w:tc>
      </w:tr>
      <w:tr w:rsidR="00747A85" w14:paraId="3F15A27F" w14:textId="77777777">
        <w:tc>
          <w:tcPr>
            <w:tcW w:w="2077" w:type="dxa"/>
          </w:tcPr>
          <w:p w14:paraId="1973560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8B7D28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4903958B" w14:textId="77777777">
        <w:tc>
          <w:tcPr>
            <w:tcW w:w="2077" w:type="dxa"/>
          </w:tcPr>
          <w:p w14:paraId="3C07C75E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17823D6" w14:textId="77777777" w:rsidR="00747A85" w:rsidRDefault="00000000">
            <w:r>
              <w:t>1</w:t>
            </w:r>
          </w:p>
        </w:tc>
      </w:tr>
      <w:tr w:rsidR="00747A85" w14:paraId="59344D3A" w14:textId="77777777">
        <w:tc>
          <w:tcPr>
            <w:tcW w:w="2077" w:type="dxa"/>
          </w:tcPr>
          <w:p w14:paraId="298CD64E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B063BE4" w14:textId="77777777" w:rsidR="00747A85" w:rsidRDefault="00000000">
            <w:r>
              <w:t>1.4</w:t>
            </w:r>
          </w:p>
        </w:tc>
      </w:tr>
      <w:tr w:rsidR="00747A85" w14:paraId="4C955DEC" w14:textId="77777777">
        <w:tc>
          <w:tcPr>
            <w:tcW w:w="2077" w:type="dxa"/>
          </w:tcPr>
          <w:p w14:paraId="46839B2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1E36B3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</w:t>
            </w:r>
          </w:p>
        </w:tc>
      </w:tr>
      <w:tr w:rsidR="00747A85" w14:paraId="372F34B6" w14:textId="77777777">
        <w:tc>
          <w:tcPr>
            <w:tcW w:w="2077" w:type="dxa"/>
          </w:tcPr>
          <w:p w14:paraId="1940F603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C2A8B4F" w14:textId="77777777" w:rsidR="00747A85" w:rsidRDefault="00000000">
            <w:r>
              <w:t>Yes</w:t>
            </w:r>
          </w:p>
        </w:tc>
      </w:tr>
      <w:tr w:rsidR="00747A85" w14:paraId="518C974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05E9E2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EA4CAE" w14:textId="77777777" w:rsidR="00747A85" w:rsidRDefault="00000000">
            <w:r>
              <w:t>LongNQ9 - TraPT4</w:t>
            </w:r>
          </w:p>
        </w:tc>
      </w:tr>
      <w:tr w:rsidR="00747A85" w14:paraId="3D58976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94B0D3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0584E" w14:textId="77777777" w:rsidR="00747A85" w:rsidRDefault="00000000">
            <w:r>
              <w:t>LongNQ9</w:t>
            </w:r>
          </w:p>
        </w:tc>
      </w:tr>
      <w:tr w:rsidR="00747A85" w14:paraId="179B6BA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AB44593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DCA01" w14:textId="77777777" w:rsidR="00747A85" w:rsidRDefault="00000000">
            <w:r>
              <w:t>11-Foundations of Computer Science</w:t>
            </w:r>
          </w:p>
        </w:tc>
      </w:tr>
    </w:tbl>
    <w:p w14:paraId="407D6645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E5C67A4" w14:textId="77777777">
        <w:tc>
          <w:tcPr>
            <w:tcW w:w="2077" w:type="dxa"/>
          </w:tcPr>
          <w:p w14:paraId="25C929ED" w14:textId="77777777" w:rsidR="00747A85" w:rsidRDefault="00000000">
            <w:r>
              <w:t>QN=6</w:t>
            </w:r>
          </w:p>
        </w:tc>
        <w:tc>
          <w:tcPr>
            <w:tcW w:w="7426" w:type="dxa"/>
          </w:tcPr>
          <w:p w14:paraId="315A402A" w14:textId="77777777" w:rsidR="00747A85" w:rsidRDefault="00000000">
            <w:r>
              <w:t xml:space="preserve">What base does the </w:t>
            </w:r>
            <w:r w:rsidRPr="005B1A80">
              <w:rPr>
                <w:color w:val="FF0000"/>
              </w:rPr>
              <w:t xml:space="preserve">hexadecimal </w:t>
            </w:r>
            <w:r>
              <w:t>number system use?</w:t>
            </w:r>
          </w:p>
        </w:tc>
      </w:tr>
      <w:tr w:rsidR="00747A85" w14:paraId="1CB463FC" w14:textId="77777777">
        <w:tc>
          <w:tcPr>
            <w:tcW w:w="2077" w:type="dxa"/>
          </w:tcPr>
          <w:p w14:paraId="6A00FD5B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430472C9" w14:textId="77777777" w:rsidR="00747A85" w:rsidRDefault="00000000">
            <w:r>
              <w:t>Base 2</w:t>
            </w:r>
          </w:p>
        </w:tc>
      </w:tr>
      <w:tr w:rsidR="00747A85" w14:paraId="4FBBBCF0" w14:textId="77777777">
        <w:tc>
          <w:tcPr>
            <w:tcW w:w="2077" w:type="dxa"/>
          </w:tcPr>
          <w:p w14:paraId="4F6C81A7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0B6CBF9" w14:textId="77777777" w:rsidR="00747A85" w:rsidRDefault="00000000">
            <w:r>
              <w:t>Base 10</w:t>
            </w:r>
          </w:p>
        </w:tc>
      </w:tr>
      <w:tr w:rsidR="00747A85" w14:paraId="6C46B21F" w14:textId="77777777">
        <w:tc>
          <w:tcPr>
            <w:tcW w:w="2077" w:type="dxa"/>
          </w:tcPr>
          <w:p w14:paraId="704C26D7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47AF646" w14:textId="77777777" w:rsidR="00747A85" w:rsidRDefault="00000000">
            <w:r w:rsidRPr="005B1A80">
              <w:rPr>
                <w:color w:val="FF0000"/>
              </w:rPr>
              <w:t>Base 16</w:t>
            </w:r>
          </w:p>
        </w:tc>
      </w:tr>
      <w:tr w:rsidR="00747A85" w14:paraId="4A868582" w14:textId="77777777">
        <w:tc>
          <w:tcPr>
            <w:tcW w:w="2077" w:type="dxa"/>
          </w:tcPr>
          <w:p w14:paraId="6F2C2F2B" w14:textId="77777777" w:rsidR="00747A85" w:rsidRDefault="00000000">
            <w:r>
              <w:lastRenderedPageBreak/>
              <w:t>d.</w:t>
            </w:r>
          </w:p>
        </w:tc>
        <w:tc>
          <w:tcPr>
            <w:tcW w:w="7426" w:type="dxa"/>
          </w:tcPr>
          <w:p w14:paraId="0D1A71A5" w14:textId="77777777" w:rsidR="00747A85" w:rsidRDefault="00000000">
            <w:r>
              <w:t>Base 64</w:t>
            </w:r>
          </w:p>
        </w:tc>
      </w:tr>
      <w:tr w:rsidR="00747A85" w14:paraId="2CC095B3" w14:textId="77777777">
        <w:tc>
          <w:tcPr>
            <w:tcW w:w="2077" w:type="dxa"/>
          </w:tcPr>
          <w:p w14:paraId="25BC9968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4F55E1B4" w14:textId="77777777" w:rsidR="00747A85" w:rsidRDefault="00747A85"/>
        </w:tc>
      </w:tr>
      <w:tr w:rsidR="00747A85" w14:paraId="3C0203B4" w14:textId="77777777">
        <w:tc>
          <w:tcPr>
            <w:tcW w:w="2077" w:type="dxa"/>
          </w:tcPr>
          <w:p w14:paraId="733BCFA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89A8C37" w14:textId="77777777" w:rsidR="00747A85" w:rsidRDefault="00747A85"/>
        </w:tc>
      </w:tr>
      <w:tr w:rsidR="00747A85" w14:paraId="11FB79B1" w14:textId="77777777">
        <w:tc>
          <w:tcPr>
            <w:tcW w:w="2077" w:type="dxa"/>
          </w:tcPr>
          <w:p w14:paraId="3454F58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5CB79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0F6798A7" w14:textId="77777777">
        <w:tc>
          <w:tcPr>
            <w:tcW w:w="2077" w:type="dxa"/>
          </w:tcPr>
          <w:p w14:paraId="7778355E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9A44E95" w14:textId="77777777" w:rsidR="00747A85" w:rsidRDefault="00000000">
            <w:r>
              <w:t>1</w:t>
            </w:r>
          </w:p>
        </w:tc>
      </w:tr>
      <w:tr w:rsidR="00747A85" w14:paraId="75FB0768" w14:textId="77777777">
        <w:tc>
          <w:tcPr>
            <w:tcW w:w="2077" w:type="dxa"/>
          </w:tcPr>
          <w:p w14:paraId="1457EF13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0C7B6C6B" w14:textId="77777777" w:rsidR="00747A85" w:rsidRDefault="00000000">
            <w:r>
              <w:t>2.2</w:t>
            </w:r>
          </w:p>
        </w:tc>
      </w:tr>
      <w:tr w:rsidR="00747A85" w14:paraId="2A6275F7" w14:textId="77777777">
        <w:tc>
          <w:tcPr>
            <w:tcW w:w="2077" w:type="dxa"/>
          </w:tcPr>
          <w:p w14:paraId="3A58060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DEB63D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 w14:paraId="37464F5A" w14:textId="77777777">
        <w:tc>
          <w:tcPr>
            <w:tcW w:w="2077" w:type="dxa"/>
          </w:tcPr>
          <w:p w14:paraId="1E54616B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262A13CC" w14:textId="77777777" w:rsidR="00747A85" w:rsidRDefault="00000000">
            <w:r>
              <w:t>Yes</w:t>
            </w:r>
          </w:p>
        </w:tc>
      </w:tr>
      <w:tr w:rsidR="00747A85" w14:paraId="7F54A89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5F0C2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239EB" w14:textId="77777777" w:rsidR="00747A85" w:rsidRDefault="00000000">
            <w:r>
              <w:t>LongNQ9 - TraPT4</w:t>
            </w:r>
          </w:p>
        </w:tc>
      </w:tr>
      <w:tr w:rsidR="00747A85" w14:paraId="5D746A8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D56A5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5EA889" w14:textId="77777777" w:rsidR="00747A85" w:rsidRDefault="00000000">
            <w:r>
              <w:t>LongNQ9</w:t>
            </w:r>
          </w:p>
        </w:tc>
      </w:tr>
      <w:tr w:rsidR="00747A85" w14:paraId="1F1CEE1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26D5CA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E49B0C" w14:textId="77777777" w:rsidR="00747A85" w:rsidRDefault="00000000">
            <w:r>
              <w:t>23-Foundations of Computer Science</w:t>
            </w:r>
          </w:p>
        </w:tc>
      </w:tr>
    </w:tbl>
    <w:p w14:paraId="33E6637C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3FD01648" w14:textId="77777777">
        <w:tc>
          <w:tcPr>
            <w:tcW w:w="2077" w:type="dxa"/>
          </w:tcPr>
          <w:p w14:paraId="28836D4E" w14:textId="77777777" w:rsidR="00747A85" w:rsidRDefault="00000000">
            <w:r>
              <w:t>QN=7</w:t>
            </w:r>
          </w:p>
        </w:tc>
        <w:tc>
          <w:tcPr>
            <w:tcW w:w="7426" w:type="dxa"/>
          </w:tcPr>
          <w:p w14:paraId="55051A55" w14:textId="77777777" w:rsidR="00747A85" w:rsidRDefault="00000000">
            <w:r>
              <w:t>Which of the following represents the decimal number 26 in hexadecimal?</w:t>
            </w:r>
          </w:p>
        </w:tc>
      </w:tr>
      <w:tr w:rsidR="00747A85" w14:paraId="40A9DBE5" w14:textId="77777777">
        <w:tc>
          <w:tcPr>
            <w:tcW w:w="2077" w:type="dxa"/>
          </w:tcPr>
          <w:p w14:paraId="2CF3951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7AC1B8E" w14:textId="77777777" w:rsidR="00747A85" w:rsidRDefault="00000000">
            <w:r w:rsidRPr="005B1A80">
              <w:rPr>
                <w:color w:val="FF0000"/>
              </w:rPr>
              <w:t>1A</w:t>
            </w:r>
          </w:p>
        </w:tc>
      </w:tr>
      <w:tr w:rsidR="00747A85" w14:paraId="1B7D3E2C" w14:textId="77777777">
        <w:tc>
          <w:tcPr>
            <w:tcW w:w="2077" w:type="dxa"/>
          </w:tcPr>
          <w:p w14:paraId="4F65BAB4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CB8756B" w14:textId="77777777" w:rsidR="00747A85" w:rsidRDefault="00000000">
            <w:r>
              <w:t>2B</w:t>
            </w:r>
          </w:p>
        </w:tc>
      </w:tr>
      <w:tr w:rsidR="00747A85" w14:paraId="182F6892" w14:textId="77777777">
        <w:tc>
          <w:tcPr>
            <w:tcW w:w="2077" w:type="dxa"/>
          </w:tcPr>
          <w:p w14:paraId="2EC6EF95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0E1F98D" w14:textId="77777777" w:rsidR="00747A85" w:rsidRDefault="00000000">
            <w:r>
              <w:t>1F</w:t>
            </w:r>
          </w:p>
        </w:tc>
      </w:tr>
      <w:tr w:rsidR="00747A85" w14:paraId="320797B6" w14:textId="77777777">
        <w:tc>
          <w:tcPr>
            <w:tcW w:w="2077" w:type="dxa"/>
          </w:tcPr>
          <w:p w14:paraId="6DCB746A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13DFC5F" w14:textId="77777777" w:rsidR="00747A85" w:rsidRDefault="00000000">
            <w:r>
              <w:t>2A</w:t>
            </w:r>
          </w:p>
        </w:tc>
      </w:tr>
      <w:tr w:rsidR="00747A85" w14:paraId="7B033A90" w14:textId="77777777">
        <w:tc>
          <w:tcPr>
            <w:tcW w:w="2077" w:type="dxa"/>
          </w:tcPr>
          <w:p w14:paraId="6853FABB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78C6BB10" w14:textId="77777777" w:rsidR="00747A85" w:rsidRDefault="00747A85"/>
        </w:tc>
      </w:tr>
      <w:tr w:rsidR="00747A85" w14:paraId="6A4A20C0" w14:textId="77777777">
        <w:tc>
          <w:tcPr>
            <w:tcW w:w="2077" w:type="dxa"/>
          </w:tcPr>
          <w:p w14:paraId="45EA99ED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41FFD6D" w14:textId="77777777" w:rsidR="00747A85" w:rsidRDefault="00747A85"/>
        </w:tc>
      </w:tr>
      <w:tr w:rsidR="00747A85" w14:paraId="1F1DFC4C" w14:textId="77777777">
        <w:tc>
          <w:tcPr>
            <w:tcW w:w="2077" w:type="dxa"/>
          </w:tcPr>
          <w:p w14:paraId="38D7640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2456A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1119BC55" w14:textId="77777777">
        <w:tc>
          <w:tcPr>
            <w:tcW w:w="2077" w:type="dxa"/>
          </w:tcPr>
          <w:p w14:paraId="5C64B418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E5DD74F" w14:textId="77777777" w:rsidR="00747A85" w:rsidRDefault="00000000">
            <w:r>
              <w:t>1</w:t>
            </w:r>
          </w:p>
        </w:tc>
      </w:tr>
      <w:tr w:rsidR="00747A85" w14:paraId="6FEC6C22" w14:textId="77777777">
        <w:tc>
          <w:tcPr>
            <w:tcW w:w="2077" w:type="dxa"/>
          </w:tcPr>
          <w:p w14:paraId="235AB90F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A7A466B" w14:textId="77777777" w:rsidR="00747A85" w:rsidRDefault="00000000">
            <w:r>
              <w:t>2.4</w:t>
            </w:r>
          </w:p>
        </w:tc>
      </w:tr>
      <w:tr w:rsidR="00747A85" w14:paraId="69F5A95D" w14:textId="77777777">
        <w:tc>
          <w:tcPr>
            <w:tcW w:w="2077" w:type="dxa"/>
          </w:tcPr>
          <w:p w14:paraId="5BFD3874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C6BADC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 w14:paraId="09B3828E" w14:textId="77777777">
        <w:tc>
          <w:tcPr>
            <w:tcW w:w="2077" w:type="dxa"/>
          </w:tcPr>
          <w:p w14:paraId="106F5657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1A4FFD42" w14:textId="77777777" w:rsidR="00747A85" w:rsidRDefault="00000000">
            <w:r>
              <w:t>Yes</w:t>
            </w:r>
          </w:p>
        </w:tc>
      </w:tr>
      <w:tr w:rsidR="00747A85" w14:paraId="6EFE238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A4303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D9A0E4" w14:textId="77777777" w:rsidR="00747A85" w:rsidRDefault="00000000">
            <w:r>
              <w:t>LongNQ9 - TraPT4</w:t>
            </w:r>
          </w:p>
        </w:tc>
      </w:tr>
      <w:tr w:rsidR="00747A85" w14:paraId="1944B7C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A667BC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661D9" w14:textId="77777777" w:rsidR="00747A85" w:rsidRDefault="00000000">
            <w:r>
              <w:t>LongNQ9</w:t>
            </w:r>
          </w:p>
        </w:tc>
      </w:tr>
      <w:tr w:rsidR="00747A85" w14:paraId="21B0220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4AD6A8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19DFEB" w14:textId="77777777" w:rsidR="00747A85" w:rsidRDefault="00000000">
            <w:r>
              <w:t>24-Foundations of Computer Science</w:t>
            </w:r>
          </w:p>
        </w:tc>
      </w:tr>
    </w:tbl>
    <w:p w14:paraId="7D15157D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E94348C" w14:textId="77777777">
        <w:tc>
          <w:tcPr>
            <w:tcW w:w="2077" w:type="dxa"/>
          </w:tcPr>
          <w:p w14:paraId="2CE66528" w14:textId="77777777" w:rsidR="00747A85" w:rsidRDefault="00000000">
            <w:r>
              <w:t>QN=8</w:t>
            </w:r>
          </w:p>
        </w:tc>
        <w:tc>
          <w:tcPr>
            <w:tcW w:w="7426" w:type="dxa"/>
          </w:tcPr>
          <w:p w14:paraId="1DC3760B" w14:textId="77777777" w:rsidR="00747A85" w:rsidRDefault="00000000">
            <w:r>
              <w:t>If a byte represents a binary number, how many different values can it represent?</w:t>
            </w:r>
          </w:p>
        </w:tc>
      </w:tr>
      <w:tr w:rsidR="00747A85" w14:paraId="2E8680ED" w14:textId="77777777">
        <w:tc>
          <w:tcPr>
            <w:tcW w:w="2077" w:type="dxa"/>
          </w:tcPr>
          <w:p w14:paraId="46B0D3A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8B54E38" w14:textId="77777777" w:rsidR="00747A85" w:rsidRDefault="00000000">
            <w:r>
              <w:t>64</w:t>
            </w:r>
          </w:p>
        </w:tc>
      </w:tr>
      <w:tr w:rsidR="00747A85" w14:paraId="69B35468" w14:textId="77777777">
        <w:tc>
          <w:tcPr>
            <w:tcW w:w="2077" w:type="dxa"/>
          </w:tcPr>
          <w:p w14:paraId="790CE1FB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E464ADF" w14:textId="77777777" w:rsidR="00747A85" w:rsidRDefault="00000000">
            <w:r>
              <w:t>128</w:t>
            </w:r>
          </w:p>
        </w:tc>
      </w:tr>
      <w:tr w:rsidR="00747A85" w14:paraId="5E3A3307" w14:textId="77777777">
        <w:tc>
          <w:tcPr>
            <w:tcW w:w="2077" w:type="dxa"/>
          </w:tcPr>
          <w:p w14:paraId="1FB9FC50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D115D6F" w14:textId="77777777" w:rsidR="00747A85" w:rsidRDefault="00000000">
            <w:r w:rsidRPr="005B1A80">
              <w:rPr>
                <w:color w:val="FF0000"/>
              </w:rPr>
              <w:t>256</w:t>
            </w:r>
          </w:p>
        </w:tc>
      </w:tr>
      <w:tr w:rsidR="00747A85" w14:paraId="0ED3946E" w14:textId="77777777">
        <w:tc>
          <w:tcPr>
            <w:tcW w:w="2077" w:type="dxa"/>
          </w:tcPr>
          <w:p w14:paraId="79C48D39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46AC350" w14:textId="77777777" w:rsidR="00747A85" w:rsidRDefault="00000000">
            <w:r>
              <w:t>512</w:t>
            </w:r>
          </w:p>
        </w:tc>
      </w:tr>
      <w:tr w:rsidR="00747A85" w14:paraId="4836942C" w14:textId="77777777">
        <w:tc>
          <w:tcPr>
            <w:tcW w:w="2077" w:type="dxa"/>
          </w:tcPr>
          <w:p w14:paraId="65F1F48F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0E3FFF6C" w14:textId="77777777" w:rsidR="00747A85" w:rsidRDefault="00747A85"/>
        </w:tc>
      </w:tr>
      <w:tr w:rsidR="00747A85" w14:paraId="113E7F71" w14:textId="77777777">
        <w:tc>
          <w:tcPr>
            <w:tcW w:w="2077" w:type="dxa"/>
          </w:tcPr>
          <w:p w14:paraId="70DF2FD4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D3ABBAC" w14:textId="77777777" w:rsidR="00747A85" w:rsidRDefault="00747A85"/>
        </w:tc>
      </w:tr>
      <w:tr w:rsidR="00747A85" w14:paraId="5695753C" w14:textId="77777777">
        <w:tc>
          <w:tcPr>
            <w:tcW w:w="2077" w:type="dxa"/>
          </w:tcPr>
          <w:p w14:paraId="25ABD03E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B60AB39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5C52569B" w14:textId="77777777">
        <w:tc>
          <w:tcPr>
            <w:tcW w:w="2077" w:type="dxa"/>
          </w:tcPr>
          <w:p w14:paraId="3EBF5C3C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4E4230AE" w14:textId="77777777" w:rsidR="00747A85" w:rsidRDefault="00000000">
            <w:r>
              <w:t>1</w:t>
            </w:r>
          </w:p>
        </w:tc>
      </w:tr>
      <w:tr w:rsidR="00747A85" w14:paraId="2E8F436B" w14:textId="77777777">
        <w:tc>
          <w:tcPr>
            <w:tcW w:w="2077" w:type="dxa"/>
          </w:tcPr>
          <w:p w14:paraId="5DD15884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33DA27C" w14:textId="77777777" w:rsidR="00747A85" w:rsidRDefault="00000000">
            <w:r>
              <w:t>2.1</w:t>
            </w:r>
          </w:p>
        </w:tc>
      </w:tr>
      <w:tr w:rsidR="00747A85" w14:paraId="7641213B" w14:textId="77777777">
        <w:tc>
          <w:tcPr>
            <w:tcW w:w="2077" w:type="dxa"/>
          </w:tcPr>
          <w:p w14:paraId="491A2794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B6D2C1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 w14:paraId="4C138AE1" w14:textId="77777777">
        <w:tc>
          <w:tcPr>
            <w:tcW w:w="2077" w:type="dxa"/>
          </w:tcPr>
          <w:p w14:paraId="3BA4BB16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9AA0F23" w14:textId="77777777" w:rsidR="00747A85" w:rsidRDefault="00000000">
            <w:r>
              <w:t>Yes</w:t>
            </w:r>
          </w:p>
        </w:tc>
      </w:tr>
      <w:tr w:rsidR="00747A85" w14:paraId="27F1138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C3B96C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AD3C5B" w14:textId="77777777" w:rsidR="00747A85" w:rsidRDefault="00000000">
            <w:r>
              <w:t>LongNQ9 - TraPT4</w:t>
            </w:r>
          </w:p>
        </w:tc>
      </w:tr>
      <w:tr w:rsidR="00747A85" w14:paraId="502A47B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87CD4E" w14:textId="77777777" w:rsidR="00747A85" w:rsidRDefault="00000000">
            <w:r>
              <w:lastRenderedPageBreak/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C1550" w14:textId="77777777" w:rsidR="00747A85" w:rsidRDefault="00000000">
            <w:r>
              <w:t>LongNQ9</w:t>
            </w:r>
          </w:p>
        </w:tc>
      </w:tr>
      <w:tr w:rsidR="00747A85" w14:paraId="76D8110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0E5DC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2F5B8E" w14:textId="77777777" w:rsidR="00747A85" w:rsidRDefault="00000000">
            <w:r>
              <w:t>27-Foundations of Computer Science</w:t>
            </w:r>
          </w:p>
        </w:tc>
      </w:tr>
    </w:tbl>
    <w:p w14:paraId="5A1238F5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4DAE90A" w14:textId="77777777">
        <w:tc>
          <w:tcPr>
            <w:tcW w:w="2077" w:type="dxa"/>
          </w:tcPr>
          <w:p w14:paraId="081FF788" w14:textId="77777777" w:rsidR="00747A85" w:rsidRDefault="00000000">
            <w:r>
              <w:t>QN=9</w:t>
            </w:r>
          </w:p>
        </w:tc>
        <w:tc>
          <w:tcPr>
            <w:tcW w:w="7426" w:type="dxa"/>
          </w:tcPr>
          <w:p w14:paraId="4D67DECB" w14:textId="77777777" w:rsidR="00747A85" w:rsidRDefault="00000000">
            <w:r>
              <w:t>Convert the decimal number 213.75 to octal</w:t>
            </w:r>
          </w:p>
        </w:tc>
      </w:tr>
      <w:tr w:rsidR="00747A85" w14:paraId="5B005EB6" w14:textId="77777777">
        <w:tc>
          <w:tcPr>
            <w:tcW w:w="2077" w:type="dxa"/>
          </w:tcPr>
          <w:p w14:paraId="7D2AEF8F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335335D" w14:textId="77777777" w:rsidR="00747A85" w:rsidRPr="005B1A80" w:rsidRDefault="00000000">
            <w:pPr>
              <w:rPr>
                <w:b/>
                <w:bCs/>
              </w:rPr>
            </w:pPr>
            <w:r w:rsidRPr="005B1A80">
              <w:rPr>
                <w:b/>
                <w:bCs/>
                <w:color w:val="FF0000"/>
              </w:rPr>
              <w:t>325.6</w:t>
            </w:r>
          </w:p>
        </w:tc>
      </w:tr>
      <w:tr w:rsidR="00747A85" w14:paraId="2A5D1EBD" w14:textId="77777777">
        <w:tc>
          <w:tcPr>
            <w:tcW w:w="2077" w:type="dxa"/>
          </w:tcPr>
          <w:p w14:paraId="383E438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7B29DD0" w14:textId="77777777" w:rsidR="00747A85" w:rsidRDefault="00000000">
            <w:r>
              <w:t>225.7</w:t>
            </w:r>
          </w:p>
        </w:tc>
      </w:tr>
      <w:tr w:rsidR="00747A85" w14:paraId="5F2047D0" w14:textId="77777777">
        <w:tc>
          <w:tcPr>
            <w:tcW w:w="2077" w:type="dxa"/>
          </w:tcPr>
          <w:p w14:paraId="5170FAE5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65612E8" w14:textId="77777777" w:rsidR="00747A85" w:rsidRDefault="00000000">
            <w:r>
              <w:t>235.6</w:t>
            </w:r>
          </w:p>
        </w:tc>
      </w:tr>
      <w:tr w:rsidR="00747A85" w14:paraId="265895E9" w14:textId="77777777">
        <w:tc>
          <w:tcPr>
            <w:tcW w:w="2077" w:type="dxa"/>
          </w:tcPr>
          <w:p w14:paraId="746FE860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432A7B6" w14:textId="77777777" w:rsidR="00747A85" w:rsidRDefault="00000000">
            <w:r>
              <w:t>322.5</w:t>
            </w:r>
          </w:p>
        </w:tc>
      </w:tr>
      <w:tr w:rsidR="00747A85" w14:paraId="1959CAD4" w14:textId="77777777">
        <w:tc>
          <w:tcPr>
            <w:tcW w:w="2077" w:type="dxa"/>
          </w:tcPr>
          <w:p w14:paraId="2F7BC63D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A70EDA6" w14:textId="77777777" w:rsidR="00747A85" w:rsidRDefault="00747A85"/>
        </w:tc>
      </w:tr>
      <w:tr w:rsidR="00747A85" w14:paraId="574B7CD1" w14:textId="77777777">
        <w:tc>
          <w:tcPr>
            <w:tcW w:w="2077" w:type="dxa"/>
          </w:tcPr>
          <w:p w14:paraId="24C6F278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7F50BC0F" w14:textId="77777777" w:rsidR="00747A85" w:rsidRDefault="00747A85"/>
        </w:tc>
      </w:tr>
      <w:tr w:rsidR="00747A85" w14:paraId="5FA6CF9A" w14:textId="77777777">
        <w:tc>
          <w:tcPr>
            <w:tcW w:w="2077" w:type="dxa"/>
          </w:tcPr>
          <w:p w14:paraId="0600310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065778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4BC7FFE1" w14:textId="77777777">
        <w:tc>
          <w:tcPr>
            <w:tcW w:w="2077" w:type="dxa"/>
          </w:tcPr>
          <w:p w14:paraId="1D77402F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02E5FA82" w14:textId="77777777" w:rsidR="00747A85" w:rsidRDefault="00000000">
            <w:r>
              <w:t>1</w:t>
            </w:r>
          </w:p>
        </w:tc>
      </w:tr>
      <w:tr w:rsidR="00747A85" w14:paraId="7528E52E" w14:textId="77777777">
        <w:tc>
          <w:tcPr>
            <w:tcW w:w="2077" w:type="dxa"/>
          </w:tcPr>
          <w:p w14:paraId="52B02C7D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BA78868" w14:textId="77777777" w:rsidR="00747A85" w:rsidRDefault="00000000">
            <w:r>
              <w:t>2.3</w:t>
            </w:r>
          </w:p>
        </w:tc>
      </w:tr>
      <w:tr w:rsidR="00747A85" w14:paraId="09723E48" w14:textId="77777777">
        <w:tc>
          <w:tcPr>
            <w:tcW w:w="2077" w:type="dxa"/>
          </w:tcPr>
          <w:p w14:paraId="3CED090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C8019F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2</w:t>
            </w:r>
          </w:p>
        </w:tc>
      </w:tr>
      <w:tr w:rsidR="00747A85" w14:paraId="6E75CE07" w14:textId="77777777">
        <w:tc>
          <w:tcPr>
            <w:tcW w:w="2077" w:type="dxa"/>
          </w:tcPr>
          <w:p w14:paraId="7ECC0055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335B536" w14:textId="77777777" w:rsidR="00747A85" w:rsidRDefault="00000000">
            <w:r>
              <w:t>Yes</w:t>
            </w:r>
          </w:p>
        </w:tc>
      </w:tr>
      <w:tr w:rsidR="00747A85" w14:paraId="3050B44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6DD4A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842372" w14:textId="77777777" w:rsidR="00747A85" w:rsidRDefault="00000000">
            <w:r>
              <w:t>LongNQ9 - TraPT4</w:t>
            </w:r>
          </w:p>
        </w:tc>
      </w:tr>
      <w:tr w:rsidR="00747A85" w14:paraId="45F4D8C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20651A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CD36C77" w14:textId="77777777" w:rsidR="00747A85" w:rsidRDefault="00000000">
            <w:r>
              <w:t>LongNQ9</w:t>
            </w:r>
          </w:p>
        </w:tc>
      </w:tr>
      <w:tr w:rsidR="00747A85" w14:paraId="7EB5717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D2D82C4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5FE7AB0" w14:textId="77777777" w:rsidR="00747A85" w:rsidRDefault="00000000">
            <w:r>
              <w:t>28-Foundations of Computer Science</w:t>
            </w:r>
          </w:p>
        </w:tc>
      </w:tr>
    </w:tbl>
    <w:p w14:paraId="11CF305D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9E79C88" w14:textId="77777777">
        <w:tc>
          <w:tcPr>
            <w:tcW w:w="2077" w:type="dxa"/>
          </w:tcPr>
          <w:p w14:paraId="547F0792" w14:textId="77777777" w:rsidR="00747A85" w:rsidRDefault="00000000">
            <w:r>
              <w:t>QN=10</w:t>
            </w:r>
          </w:p>
        </w:tc>
        <w:tc>
          <w:tcPr>
            <w:tcW w:w="7426" w:type="dxa"/>
          </w:tcPr>
          <w:p w14:paraId="28525730" w14:textId="77777777" w:rsidR="00747A85" w:rsidRDefault="00000000">
            <w:r>
              <w:t>In floating-point representation, what are the two main components used?</w:t>
            </w:r>
          </w:p>
        </w:tc>
      </w:tr>
      <w:tr w:rsidR="00747A85" w14:paraId="655F38A0" w14:textId="77777777">
        <w:tc>
          <w:tcPr>
            <w:tcW w:w="2077" w:type="dxa"/>
          </w:tcPr>
          <w:p w14:paraId="456D1447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4AFBFD6" w14:textId="77777777" w:rsidR="00747A85" w:rsidRDefault="00000000">
            <w:r w:rsidRPr="005B1A80">
              <w:rPr>
                <w:color w:val="FF0000"/>
              </w:rPr>
              <w:t>Mantissa and Exponent</w:t>
            </w:r>
          </w:p>
        </w:tc>
      </w:tr>
      <w:tr w:rsidR="00747A85" w14:paraId="40E5611A" w14:textId="77777777">
        <w:tc>
          <w:tcPr>
            <w:tcW w:w="2077" w:type="dxa"/>
          </w:tcPr>
          <w:p w14:paraId="110C41B2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E410EE6" w14:textId="77777777" w:rsidR="00747A85" w:rsidRDefault="00000000">
            <w:r>
              <w:t>Real and Imaginary</w:t>
            </w:r>
          </w:p>
        </w:tc>
      </w:tr>
      <w:tr w:rsidR="00747A85" w14:paraId="32A3D78B" w14:textId="77777777">
        <w:tc>
          <w:tcPr>
            <w:tcW w:w="2077" w:type="dxa"/>
          </w:tcPr>
          <w:p w14:paraId="3ACAEA3A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15888D5D" w14:textId="77777777" w:rsidR="00747A85" w:rsidRDefault="00000000">
            <w:r>
              <w:t>Sign and Magnitude</w:t>
            </w:r>
          </w:p>
        </w:tc>
      </w:tr>
      <w:tr w:rsidR="00747A85" w14:paraId="36E62423" w14:textId="77777777">
        <w:tc>
          <w:tcPr>
            <w:tcW w:w="2077" w:type="dxa"/>
          </w:tcPr>
          <w:p w14:paraId="5290B029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13C2E55F" w14:textId="77777777" w:rsidR="00747A85" w:rsidRDefault="00000000">
            <w:r>
              <w:t>Base and Variable</w:t>
            </w:r>
          </w:p>
        </w:tc>
      </w:tr>
      <w:tr w:rsidR="00747A85" w14:paraId="497DB10F" w14:textId="77777777">
        <w:tc>
          <w:tcPr>
            <w:tcW w:w="2077" w:type="dxa"/>
          </w:tcPr>
          <w:p w14:paraId="36051627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7C2F9BEC" w14:textId="77777777" w:rsidR="00747A85" w:rsidRDefault="00747A85"/>
        </w:tc>
      </w:tr>
      <w:tr w:rsidR="00747A85" w14:paraId="507F2B5F" w14:textId="77777777">
        <w:tc>
          <w:tcPr>
            <w:tcW w:w="2077" w:type="dxa"/>
          </w:tcPr>
          <w:p w14:paraId="75FE5DE5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A65050A" w14:textId="77777777" w:rsidR="00747A85" w:rsidRDefault="00747A85"/>
        </w:tc>
      </w:tr>
      <w:tr w:rsidR="00747A85" w14:paraId="17265A66" w14:textId="77777777">
        <w:tc>
          <w:tcPr>
            <w:tcW w:w="2077" w:type="dxa"/>
          </w:tcPr>
          <w:p w14:paraId="39AFB41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49C319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1C967FEB" w14:textId="77777777">
        <w:tc>
          <w:tcPr>
            <w:tcW w:w="2077" w:type="dxa"/>
          </w:tcPr>
          <w:p w14:paraId="3566C2E9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425045E7" w14:textId="77777777" w:rsidR="00747A85" w:rsidRDefault="00000000">
            <w:r>
              <w:t>1</w:t>
            </w:r>
          </w:p>
        </w:tc>
      </w:tr>
      <w:tr w:rsidR="00747A85" w14:paraId="4AAE7F76" w14:textId="77777777">
        <w:tc>
          <w:tcPr>
            <w:tcW w:w="2077" w:type="dxa"/>
          </w:tcPr>
          <w:p w14:paraId="54B61B68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9465818" w14:textId="77777777" w:rsidR="00747A85" w:rsidRDefault="00000000">
            <w:r>
              <w:t>3.1</w:t>
            </w:r>
          </w:p>
        </w:tc>
      </w:tr>
      <w:tr w:rsidR="00747A85" w14:paraId="2EDD70F7" w14:textId="77777777">
        <w:tc>
          <w:tcPr>
            <w:tcW w:w="2077" w:type="dxa"/>
          </w:tcPr>
          <w:p w14:paraId="235CBD8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7E031A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21580B4F" w14:textId="77777777">
        <w:tc>
          <w:tcPr>
            <w:tcW w:w="2077" w:type="dxa"/>
          </w:tcPr>
          <w:p w14:paraId="00438E66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ABA8A4A" w14:textId="77777777" w:rsidR="00747A85" w:rsidRDefault="00000000">
            <w:r>
              <w:t>Yes</w:t>
            </w:r>
          </w:p>
        </w:tc>
      </w:tr>
      <w:tr w:rsidR="00747A85" w14:paraId="544D882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B6901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C1C91E" w14:textId="77777777" w:rsidR="00747A85" w:rsidRDefault="00000000">
            <w:r>
              <w:t>LongNQ9 - TraPT4</w:t>
            </w:r>
          </w:p>
        </w:tc>
      </w:tr>
      <w:tr w:rsidR="00747A85" w14:paraId="44B274F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D6CE435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7BAD42" w14:textId="77777777" w:rsidR="00747A85" w:rsidRDefault="00000000">
            <w:r>
              <w:t>LongNQ9</w:t>
            </w:r>
          </w:p>
        </w:tc>
      </w:tr>
      <w:tr w:rsidR="00747A85" w14:paraId="7B02DA0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D5C0E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014D65" w14:textId="77777777" w:rsidR="00747A85" w:rsidRDefault="00000000">
            <w:r>
              <w:t>52-Foundations of Computer Science</w:t>
            </w:r>
          </w:p>
        </w:tc>
      </w:tr>
    </w:tbl>
    <w:p w14:paraId="3773438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13A2432" w14:textId="77777777">
        <w:tc>
          <w:tcPr>
            <w:tcW w:w="2077" w:type="dxa"/>
          </w:tcPr>
          <w:p w14:paraId="5BF2EEDB" w14:textId="77777777" w:rsidR="00747A85" w:rsidRDefault="00000000">
            <w:r>
              <w:t>QN=11</w:t>
            </w:r>
          </w:p>
        </w:tc>
        <w:tc>
          <w:tcPr>
            <w:tcW w:w="7426" w:type="dxa"/>
          </w:tcPr>
          <w:p w14:paraId="11C22CB7" w14:textId="77777777" w:rsidR="00747A85" w:rsidRDefault="00000000">
            <w:r>
              <w:t>Which IEEE standard is most commonly used for representing floating-point numbers in computers?</w:t>
            </w:r>
          </w:p>
        </w:tc>
      </w:tr>
      <w:tr w:rsidR="00747A85" w14:paraId="13E0A5B1" w14:textId="77777777">
        <w:tc>
          <w:tcPr>
            <w:tcW w:w="2077" w:type="dxa"/>
          </w:tcPr>
          <w:p w14:paraId="0E8B8974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A24E136" w14:textId="77777777" w:rsidR="00747A85" w:rsidRDefault="00000000">
            <w:r w:rsidRPr="005B1A80">
              <w:rPr>
                <w:color w:val="FF0000"/>
              </w:rPr>
              <w:t>IEEE 754</w:t>
            </w:r>
          </w:p>
        </w:tc>
      </w:tr>
      <w:tr w:rsidR="00747A85" w14:paraId="066A642A" w14:textId="77777777">
        <w:tc>
          <w:tcPr>
            <w:tcW w:w="2077" w:type="dxa"/>
          </w:tcPr>
          <w:p w14:paraId="2C413F4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5E268287" w14:textId="77777777" w:rsidR="00747A85" w:rsidRDefault="00000000">
            <w:r>
              <w:t>IEEE 802</w:t>
            </w:r>
          </w:p>
        </w:tc>
      </w:tr>
      <w:tr w:rsidR="00747A85" w14:paraId="48D04F9A" w14:textId="77777777">
        <w:tc>
          <w:tcPr>
            <w:tcW w:w="2077" w:type="dxa"/>
          </w:tcPr>
          <w:p w14:paraId="3A91610C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644CF44" w14:textId="77777777" w:rsidR="00747A85" w:rsidRDefault="00000000">
            <w:r>
              <w:t>IEEE 1284</w:t>
            </w:r>
          </w:p>
        </w:tc>
      </w:tr>
      <w:tr w:rsidR="00747A85" w14:paraId="4ABB8855" w14:textId="77777777">
        <w:tc>
          <w:tcPr>
            <w:tcW w:w="2077" w:type="dxa"/>
          </w:tcPr>
          <w:p w14:paraId="7A8A8FFF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0C32DA9" w14:textId="77777777" w:rsidR="00747A85" w:rsidRDefault="00000000">
            <w:r>
              <w:t>IEEE 1394</w:t>
            </w:r>
          </w:p>
        </w:tc>
      </w:tr>
      <w:tr w:rsidR="00747A85" w14:paraId="1C828074" w14:textId="77777777">
        <w:tc>
          <w:tcPr>
            <w:tcW w:w="2077" w:type="dxa"/>
          </w:tcPr>
          <w:p w14:paraId="1769F9D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7A2D2EC" w14:textId="77777777" w:rsidR="00747A85" w:rsidRDefault="00747A85"/>
        </w:tc>
      </w:tr>
      <w:tr w:rsidR="00747A85" w14:paraId="58A4E86E" w14:textId="77777777">
        <w:tc>
          <w:tcPr>
            <w:tcW w:w="2077" w:type="dxa"/>
          </w:tcPr>
          <w:p w14:paraId="5586980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7829BEF" w14:textId="77777777" w:rsidR="00747A85" w:rsidRDefault="00747A85"/>
        </w:tc>
      </w:tr>
      <w:tr w:rsidR="00747A85" w14:paraId="3D00DD49" w14:textId="77777777">
        <w:tc>
          <w:tcPr>
            <w:tcW w:w="2077" w:type="dxa"/>
          </w:tcPr>
          <w:p w14:paraId="49759E2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lastRenderedPageBreak/>
              <w:t>ANSWER:</w:t>
            </w:r>
          </w:p>
        </w:tc>
        <w:tc>
          <w:tcPr>
            <w:tcW w:w="7426" w:type="dxa"/>
          </w:tcPr>
          <w:p w14:paraId="4041F280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7776E652" w14:textId="77777777">
        <w:tc>
          <w:tcPr>
            <w:tcW w:w="2077" w:type="dxa"/>
          </w:tcPr>
          <w:p w14:paraId="6536099E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51BD2E7" w14:textId="77777777" w:rsidR="00747A85" w:rsidRDefault="00000000">
            <w:r>
              <w:t>1</w:t>
            </w:r>
          </w:p>
        </w:tc>
      </w:tr>
      <w:tr w:rsidR="00747A85" w14:paraId="07433716" w14:textId="77777777">
        <w:tc>
          <w:tcPr>
            <w:tcW w:w="2077" w:type="dxa"/>
          </w:tcPr>
          <w:p w14:paraId="276EC20A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5F16C2FC" w14:textId="77777777" w:rsidR="00747A85" w:rsidRDefault="00000000">
            <w:r>
              <w:t>3.1</w:t>
            </w:r>
          </w:p>
        </w:tc>
      </w:tr>
      <w:tr w:rsidR="00747A85" w14:paraId="42738E4E" w14:textId="77777777">
        <w:tc>
          <w:tcPr>
            <w:tcW w:w="2077" w:type="dxa"/>
          </w:tcPr>
          <w:p w14:paraId="38A4EBE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9FBF85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4E194240" w14:textId="77777777">
        <w:tc>
          <w:tcPr>
            <w:tcW w:w="2077" w:type="dxa"/>
          </w:tcPr>
          <w:p w14:paraId="6627189B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04E7DD16" w14:textId="77777777" w:rsidR="00747A85" w:rsidRDefault="00000000">
            <w:r>
              <w:t>Yes</w:t>
            </w:r>
          </w:p>
        </w:tc>
      </w:tr>
      <w:tr w:rsidR="00747A85" w14:paraId="6673651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0F6000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E2B62A" w14:textId="77777777" w:rsidR="00747A85" w:rsidRDefault="00000000">
            <w:r>
              <w:t>LongNQ9 - TraPT4</w:t>
            </w:r>
          </w:p>
        </w:tc>
      </w:tr>
      <w:tr w:rsidR="00747A85" w14:paraId="2410B90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FAED1D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675ABB" w14:textId="77777777" w:rsidR="00747A85" w:rsidRDefault="00000000">
            <w:r>
              <w:t>LongNQ9</w:t>
            </w:r>
          </w:p>
        </w:tc>
      </w:tr>
      <w:tr w:rsidR="00747A85" w14:paraId="190F589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9766E9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53CDEA" w14:textId="77777777" w:rsidR="00747A85" w:rsidRDefault="00000000">
            <w:r>
              <w:t>535-Foundations of Computer Science</w:t>
            </w:r>
          </w:p>
        </w:tc>
      </w:tr>
    </w:tbl>
    <w:p w14:paraId="7CC720E6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475D075" w14:textId="77777777">
        <w:tc>
          <w:tcPr>
            <w:tcW w:w="2077" w:type="dxa"/>
          </w:tcPr>
          <w:p w14:paraId="7E461BA6" w14:textId="77777777" w:rsidR="00747A85" w:rsidRDefault="00000000">
            <w:r>
              <w:t>QN=12</w:t>
            </w:r>
          </w:p>
        </w:tc>
        <w:tc>
          <w:tcPr>
            <w:tcW w:w="7426" w:type="dxa"/>
          </w:tcPr>
          <w:p w14:paraId="629FB87F" w14:textId="77777777" w:rsidR="00747A85" w:rsidRDefault="00000000">
            <w:r>
              <w:t xml:space="preserve">What does the </w:t>
            </w:r>
            <w:r w:rsidRPr="00B372CF">
              <w:rPr>
                <w:color w:val="FF0000"/>
              </w:rPr>
              <w:t xml:space="preserve">'bit depth' </w:t>
            </w:r>
            <w:r>
              <w:t>of a bitmap image refer to?</w:t>
            </w:r>
          </w:p>
        </w:tc>
      </w:tr>
      <w:tr w:rsidR="00747A85" w14:paraId="64412A50" w14:textId="77777777">
        <w:tc>
          <w:tcPr>
            <w:tcW w:w="2077" w:type="dxa"/>
          </w:tcPr>
          <w:p w14:paraId="56CAD6B1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E9B3B5D" w14:textId="77777777" w:rsidR="00747A85" w:rsidRDefault="00000000">
            <w:r>
              <w:t>The size of the file in bits</w:t>
            </w:r>
          </w:p>
        </w:tc>
      </w:tr>
      <w:tr w:rsidR="00747A85" w14:paraId="75A07FFE" w14:textId="77777777">
        <w:tc>
          <w:tcPr>
            <w:tcW w:w="2077" w:type="dxa"/>
          </w:tcPr>
          <w:p w14:paraId="33011C80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CAF2162" w14:textId="77777777" w:rsidR="00747A85" w:rsidRDefault="00000000">
            <w:r>
              <w:t>The compression ratio used in the image</w:t>
            </w:r>
          </w:p>
        </w:tc>
      </w:tr>
      <w:tr w:rsidR="00747A85" w14:paraId="0AD8325F" w14:textId="77777777">
        <w:tc>
          <w:tcPr>
            <w:tcW w:w="2077" w:type="dxa"/>
          </w:tcPr>
          <w:p w14:paraId="295B39D9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BC6F600" w14:textId="77777777" w:rsidR="00747A85" w:rsidRDefault="00000000">
            <w:r w:rsidRPr="005B1A80">
              <w:rPr>
                <w:color w:val="FF0000"/>
              </w:rPr>
              <w:t>The number of bits used to represent the color of each pixel</w:t>
            </w:r>
          </w:p>
        </w:tc>
      </w:tr>
      <w:tr w:rsidR="00747A85" w14:paraId="21786C00" w14:textId="77777777">
        <w:tc>
          <w:tcPr>
            <w:tcW w:w="2077" w:type="dxa"/>
          </w:tcPr>
          <w:p w14:paraId="23112E3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526EDA9" w14:textId="77777777" w:rsidR="00747A85" w:rsidRDefault="00000000">
            <w:r>
              <w:t>The resolution of the image in pixels per inch</w:t>
            </w:r>
          </w:p>
        </w:tc>
      </w:tr>
      <w:tr w:rsidR="00747A85" w14:paraId="261760F8" w14:textId="77777777">
        <w:tc>
          <w:tcPr>
            <w:tcW w:w="2077" w:type="dxa"/>
          </w:tcPr>
          <w:p w14:paraId="23D3FC4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68276E1" w14:textId="77777777" w:rsidR="00747A85" w:rsidRDefault="00747A85"/>
        </w:tc>
      </w:tr>
      <w:tr w:rsidR="00747A85" w14:paraId="47A8F1F3" w14:textId="77777777">
        <w:tc>
          <w:tcPr>
            <w:tcW w:w="2077" w:type="dxa"/>
          </w:tcPr>
          <w:p w14:paraId="69EFCBA7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F64C366" w14:textId="77777777" w:rsidR="00747A85" w:rsidRDefault="00747A85"/>
        </w:tc>
      </w:tr>
      <w:tr w:rsidR="00747A85" w14:paraId="15DACF95" w14:textId="77777777">
        <w:tc>
          <w:tcPr>
            <w:tcW w:w="2077" w:type="dxa"/>
          </w:tcPr>
          <w:p w14:paraId="3756E59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BB1FA4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4FBEEF3C" w14:textId="77777777">
        <w:tc>
          <w:tcPr>
            <w:tcW w:w="2077" w:type="dxa"/>
          </w:tcPr>
          <w:p w14:paraId="065A488C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09DC5ED" w14:textId="77777777" w:rsidR="00747A85" w:rsidRDefault="00000000">
            <w:r>
              <w:t>1</w:t>
            </w:r>
          </w:p>
        </w:tc>
      </w:tr>
      <w:tr w:rsidR="00747A85" w14:paraId="4C94A72C" w14:textId="77777777">
        <w:tc>
          <w:tcPr>
            <w:tcW w:w="2077" w:type="dxa"/>
          </w:tcPr>
          <w:p w14:paraId="6AECBE57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74EFEE0" w14:textId="77777777" w:rsidR="00747A85" w:rsidRDefault="00000000">
            <w:r>
              <w:t>3.5</w:t>
            </w:r>
          </w:p>
        </w:tc>
      </w:tr>
      <w:tr w:rsidR="00747A85" w14:paraId="69EAAE94" w14:textId="77777777">
        <w:tc>
          <w:tcPr>
            <w:tcW w:w="2077" w:type="dxa"/>
          </w:tcPr>
          <w:p w14:paraId="7DDE2DF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F96DEB5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7257C232" w14:textId="77777777">
        <w:tc>
          <w:tcPr>
            <w:tcW w:w="2077" w:type="dxa"/>
          </w:tcPr>
          <w:p w14:paraId="6B384206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849CD59" w14:textId="77777777" w:rsidR="00747A85" w:rsidRDefault="00000000">
            <w:r>
              <w:t>Yes</w:t>
            </w:r>
          </w:p>
        </w:tc>
      </w:tr>
      <w:tr w:rsidR="00747A85" w14:paraId="5AE28D2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BC1E377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4003E7" w14:textId="77777777" w:rsidR="00747A85" w:rsidRDefault="00000000">
            <w:r>
              <w:t>LongNQ9 - TraPT4</w:t>
            </w:r>
          </w:p>
        </w:tc>
      </w:tr>
      <w:tr w:rsidR="00747A85" w14:paraId="18C5012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4F1CDD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132D7E" w14:textId="77777777" w:rsidR="00747A85" w:rsidRDefault="00000000">
            <w:r>
              <w:t>LongNQ9</w:t>
            </w:r>
          </w:p>
        </w:tc>
      </w:tr>
      <w:tr w:rsidR="00747A85" w14:paraId="4A06D5F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C93E55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691992" w14:textId="77777777" w:rsidR="00747A85" w:rsidRDefault="00000000">
            <w:r>
              <w:t>62-Foundations of Computer Science</w:t>
            </w:r>
          </w:p>
        </w:tc>
      </w:tr>
    </w:tbl>
    <w:p w14:paraId="034A91F0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B0BC847" w14:textId="77777777">
        <w:tc>
          <w:tcPr>
            <w:tcW w:w="2077" w:type="dxa"/>
          </w:tcPr>
          <w:p w14:paraId="5ECD62AD" w14:textId="77777777" w:rsidR="00747A85" w:rsidRDefault="00000000">
            <w:r>
              <w:t>QN=13</w:t>
            </w:r>
          </w:p>
        </w:tc>
        <w:tc>
          <w:tcPr>
            <w:tcW w:w="7426" w:type="dxa"/>
          </w:tcPr>
          <w:p w14:paraId="084F736D" w14:textId="77777777" w:rsidR="00747A85" w:rsidRDefault="00000000">
            <w:r>
              <w:t>What is the purpose of encoding in digital audio?</w:t>
            </w:r>
          </w:p>
        </w:tc>
      </w:tr>
      <w:tr w:rsidR="00747A85" w14:paraId="34A54EA0" w14:textId="77777777">
        <w:tc>
          <w:tcPr>
            <w:tcW w:w="2077" w:type="dxa"/>
          </w:tcPr>
          <w:p w14:paraId="3E0F4806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6B4AEE4F" w14:textId="77777777" w:rsidR="00747A85" w:rsidRDefault="00000000">
            <w:r>
              <w:t>To improve the quality of the sound</w:t>
            </w:r>
          </w:p>
        </w:tc>
      </w:tr>
      <w:tr w:rsidR="00747A85" w14:paraId="60493C8E" w14:textId="77777777">
        <w:tc>
          <w:tcPr>
            <w:tcW w:w="2077" w:type="dxa"/>
          </w:tcPr>
          <w:p w14:paraId="44C628C4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116BC7A" w14:textId="77777777" w:rsidR="00747A85" w:rsidRDefault="00000000">
            <w:r w:rsidRPr="00B372CF">
              <w:rPr>
                <w:color w:val="FF0000"/>
              </w:rPr>
              <w:t>To convert audio into a format suitable for storage or transmission</w:t>
            </w:r>
          </w:p>
        </w:tc>
      </w:tr>
      <w:tr w:rsidR="00747A85" w14:paraId="47D7D062" w14:textId="77777777">
        <w:tc>
          <w:tcPr>
            <w:tcW w:w="2077" w:type="dxa"/>
          </w:tcPr>
          <w:p w14:paraId="74A5022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95187E8" w14:textId="77777777" w:rsidR="00747A85" w:rsidRDefault="00000000">
            <w:r>
              <w:t>To increase the speed of audio playback</w:t>
            </w:r>
          </w:p>
        </w:tc>
      </w:tr>
      <w:tr w:rsidR="00747A85" w14:paraId="408B5559" w14:textId="77777777">
        <w:tc>
          <w:tcPr>
            <w:tcW w:w="2077" w:type="dxa"/>
          </w:tcPr>
          <w:p w14:paraId="3D62183E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7748D7CA" w14:textId="77777777" w:rsidR="00747A85" w:rsidRDefault="00000000">
            <w:r>
              <w:t>To reduce the number of channels used in the audio</w:t>
            </w:r>
          </w:p>
        </w:tc>
      </w:tr>
      <w:tr w:rsidR="00747A85" w14:paraId="1F8CBA02" w14:textId="77777777">
        <w:tc>
          <w:tcPr>
            <w:tcW w:w="2077" w:type="dxa"/>
          </w:tcPr>
          <w:p w14:paraId="3C55FFA3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4A3CF4EB" w14:textId="77777777" w:rsidR="00747A85" w:rsidRDefault="00747A85"/>
        </w:tc>
      </w:tr>
      <w:tr w:rsidR="00747A85" w14:paraId="181502B6" w14:textId="77777777">
        <w:tc>
          <w:tcPr>
            <w:tcW w:w="2077" w:type="dxa"/>
          </w:tcPr>
          <w:p w14:paraId="74C8A202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FFC2B46" w14:textId="77777777" w:rsidR="00747A85" w:rsidRDefault="00747A85"/>
        </w:tc>
      </w:tr>
      <w:tr w:rsidR="00747A85" w14:paraId="0956F4B0" w14:textId="77777777">
        <w:tc>
          <w:tcPr>
            <w:tcW w:w="2077" w:type="dxa"/>
          </w:tcPr>
          <w:p w14:paraId="7915B14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03E83E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4E910ED3" w14:textId="77777777">
        <w:tc>
          <w:tcPr>
            <w:tcW w:w="2077" w:type="dxa"/>
          </w:tcPr>
          <w:p w14:paraId="67F5A727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61A6B3E" w14:textId="77777777" w:rsidR="00747A85" w:rsidRDefault="00000000">
            <w:r>
              <w:t>1</w:t>
            </w:r>
          </w:p>
        </w:tc>
      </w:tr>
      <w:tr w:rsidR="00747A85" w14:paraId="43E5E371" w14:textId="77777777">
        <w:tc>
          <w:tcPr>
            <w:tcW w:w="2077" w:type="dxa"/>
          </w:tcPr>
          <w:p w14:paraId="2DF2A4AC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50A4232A" w14:textId="77777777" w:rsidR="00747A85" w:rsidRDefault="00000000">
            <w:r>
              <w:t>3.3</w:t>
            </w:r>
          </w:p>
        </w:tc>
      </w:tr>
      <w:tr w:rsidR="00747A85" w14:paraId="156FC3F6" w14:textId="77777777">
        <w:tc>
          <w:tcPr>
            <w:tcW w:w="2077" w:type="dxa"/>
          </w:tcPr>
          <w:p w14:paraId="65533014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3685AC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730865D2" w14:textId="77777777">
        <w:tc>
          <w:tcPr>
            <w:tcW w:w="2077" w:type="dxa"/>
          </w:tcPr>
          <w:p w14:paraId="7BBD8044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2FEEB0FB" w14:textId="77777777" w:rsidR="00747A85" w:rsidRDefault="00000000">
            <w:r>
              <w:t>Yes</w:t>
            </w:r>
          </w:p>
        </w:tc>
      </w:tr>
      <w:tr w:rsidR="00747A85" w14:paraId="2306AB3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3724EC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90407B" w14:textId="77777777" w:rsidR="00747A85" w:rsidRDefault="00000000">
            <w:r>
              <w:t>LongNQ9 - TraPT4</w:t>
            </w:r>
          </w:p>
        </w:tc>
      </w:tr>
      <w:tr w:rsidR="00747A85" w14:paraId="41FA77E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E3329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19EF35" w14:textId="77777777" w:rsidR="00747A85" w:rsidRDefault="00000000">
            <w:r>
              <w:t>LongNQ9</w:t>
            </w:r>
          </w:p>
        </w:tc>
      </w:tr>
      <w:tr w:rsidR="00747A85" w14:paraId="47554AA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5D259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5F3717A" w14:textId="77777777" w:rsidR="00747A85" w:rsidRDefault="00000000">
            <w:r>
              <w:t>63-Foundations of Computer Science</w:t>
            </w:r>
          </w:p>
        </w:tc>
      </w:tr>
    </w:tbl>
    <w:p w14:paraId="2E1DFA1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50E0E97" w14:textId="77777777">
        <w:tc>
          <w:tcPr>
            <w:tcW w:w="2077" w:type="dxa"/>
          </w:tcPr>
          <w:p w14:paraId="4F10A6F0" w14:textId="77777777" w:rsidR="00747A85" w:rsidRDefault="00000000">
            <w:r>
              <w:t>QN=14</w:t>
            </w:r>
          </w:p>
        </w:tc>
        <w:tc>
          <w:tcPr>
            <w:tcW w:w="7426" w:type="dxa"/>
          </w:tcPr>
          <w:p w14:paraId="4CE129D1" w14:textId="77777777" w:rsidR="00747A85" w:rsidRDefault="00000000">
            <w:r>
              <w:t xml:space="preserve">Which shift operation would you use to divide a </w:t>
            </w:r>
            <w:r w:rsidRPr="00B372CF">
              <w:rPr>
                <w:color w:val="FF0000"/>
              </w:rPr>
              <w:t xml:space="preserve">signed </w:t>
            </w:r>
            <w:r>
              <w:t>integer by 2?</w:t>
            </w:r>
          </w:p>
        </w:tc>
      </w:tr>
      <w:tr w:rsidR="00747A85" w14:paraId="3E76796B" w14:textId="77777777" w:rsidTr="00B372CF">
        <w:trPr>
          <w:trHeight w:val="440"/>
        </w:trPr>
        <w:tc>
          <w:tcPr>
            <w:tcW w:w="2077" w:type="dxa"/>
          </w:tcPr>
          <w:p w14:paraId="3752A4A0" w14:textId="77777777" w:rsidR="00747A85" w:rsidRDefault="00000000">
            <w:r>
              <w:lastRenderedPageBreak/>
              <w:t>a.</w:t>
            </w:r>
          </w:p>
        </w:tc>
        <w:tc>
          <w:tcPr>
            <w:tcW w:w="7426" w:type="dxa"/>
          </w:tcPr>
          <w:p w14:paraId="78826C02" w14:textId="77777777" w:rsidR="00747A85" w:rsidRDefault="00000000">
            <w:r>
              <w:t>Logical right shift</w:t>
            </w:r>
          </w:p>
        </w:tc>
      </w:tr>
      <w:tr w:rsidR="00747A85" w14:paraId="02ECFE48" w14:textId="77777777">
        <w:tc>
          <w:tcPr>
            <w:tcW w:w="2077" w:type="dxa"/>
          </w:tcPr>
          <w:p w14:paraId="621CDEE7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8A02661" w14:textId="77777777" w:rsidR="00747A85" w:rsidRDefault="00000000">
            <w:r w:rsidRPr="00B372CF">
              <w:rPr>
                <w:color w:val="FF0000"/>
              </w:rPr>
              <w:t>Arithmetic right shift</w:t>
            </w:r>
          </w:p>
        </w:tc>
      </w:tr>
      <w:tr w:rsidR="00747A85" w14:paraId="5A867E84" w14:textId="77777777">
        <w:tc>
          <w:tcPr>
            <w:tcW w:w="2077" w:type="dxa"/>
          </w:tcPr>
          <w:p w14:paraId="58E3B59F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2BB67B6" w14:textId="77777777" w:rsidR="00747A85" w:rsidRDefault="00000000">
            <w:r>
              <w:t>Logical left shift</w:t>
            </w:r>
          </w:p>
        </w:tc>
      </w:tr>
      <w:tr w:rsidR="00747A85" w14:paraId="17D058CE" w14:textId="77777777">
        <w:tc>
          <w:tcPr>
            <w:tcW w:w="2077" w:type="dxa"/>
          </w:tcPr>
          <w:p w14:paraId="74B0802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230DE63" w14:textId="77777777" w:rsidR="00747A85" w:rsidRDefault="00000000">
            <w:r>
              <w:t>Arithmetic left shift</w:t>
            </w:r>
          </w:p>
        </w:tc>
      </w:tr>
      <w:tr w:rsidR="00747A85" w14:paraId="74FE60BB" w14:textId="77777777">
        <w:tc>
          <w:tcPr>
            <w:tcW w:w="2077" w:type="dxa"/>
          </w:tcPr>
          <w:p w14:paraId="2EEB8C56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D738D3F" w14:textId="77777777" w:rsidR="00747A85" w:rsidRDefault="00747A85"/>
        </w:tc>
      </w:tr>
      <w:tr w:rsidR="00747A85" w14:paraId="3C29AF6A" w14:textId="77777777">
        <w:tc>
          <w:tcPr>
            <w:tcW w:w="2077" w:type="dxa"/>
          </w:tcPr>
          <w:p w14:paraId="5DD1E4A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83D210C" w14:textId="77777777" w:rsidR="00747A85" w:rsidRDefault="00747A85"/>
        </w:tc>
      </w:tr>
      <w:tr w:rsidR="00747A85" w14:paraId="0B1D54A7" w14:textId="77777777">
        <w:tc>
          <w:tcPr>
            <w:tcW w:w="2077" w:type="dxa"/>
          </w:tcPr>
          <w:p w14:paraId="263B381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8E4C318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2C32C17B" w14:textId="77777777">
        <w:tc>
          <w:tcPr>
            <w:tcW w:w="2077" w:type="dxa"/>
          </w:tcPr>
          <w:p w14:paraId="7F45317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C8818F9" w14:textId="77777777" w:rsidR="00747A85" w:rsidRDefault="00000000">
            <w:r>
              <w:t>1</w:t>
            </w:r>
          </w:p>
        </w:tc>
      </w:tr>
      <w:tr w:rsidR="00747A85" w14:paraId="6409CE45" w14:textId="77777777">
        <w:tc>
          <w:tcPr>
            <w:tcW w:w="2077" w:type="dxa"/>
          </w:tcPr>
          <w:p w14:paraId="323547ED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1152A6F" w14:textId="77777777" w:rsidR="00747A85" w:rsidRDefault="00000000">
            <w:r>
              <w:t>3.7</w:t>
            </w:r>
          </w:p>
        </w:tc>
      </w:tr>
      <w:tr w:rsidR="00747A85" w14:paraId="60A41E03" w14:textId="77777777">
        <w:tc>
          <w:tcPr>
            <w:tcW w:w="2077" w:type="dxa"/>
          </w:tcPr>
          <w:p w14:paraId="673B271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358CC5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7D881B8D" w14:textId="77777777">
        <w:tc>
          <w:tcPr>
            <w:tcW w:w="2077" w:type="dxa"/>
          </w:tcPr>
          <w:p w14:paraId="13205553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A760AC5" w14:textId="77777777" w:rsidR="00747A85" w:rsidRDefault="00000000">
            <w:r>
              <w:t>Yes</w:t>
            </w:r>
          </w:p>
        </w:tc>
      </w:tr>
      <w:tr w:rsidR="00747A85" w14:paraId="12B2B94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95F75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3DCB72" w14:textId="77777777" w:rsidR="00747A85" w:rsidRDefault="00000000">
            <w:r>
              <w:t>LongNQ9 - TraPT4</w:t>
            </w:r>
          </w:p>
        </w:tc>
      </w:tr>
      <w:tr w:rsidR="00747A85" w14:paraId="5C3278A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7A5246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B328D7" w14:textId="77777777" w:rsidR="00747A85" w:rsidRDefault="00000000">
            <w:r>
              <w:t>LongNQ9</w:t>
            </w:r>
          </w:p>
        </w:tc>
      </w:tr>
      <w:tr w:rsidR="00747A85" w14:paraId="2D8A334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74C6402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8A56E6D" w14:textId="77777777" w:rsidR="00747A85" w:rsidRDefault="00000000">
            <w:r>
              <w:t>74-Foundations of Computer Science</w:t>
            </w:r>
          </w:p>
        </w:tc>
      </w:tr>
    </w:tbl>
    <w:p w14:paraId="29DED370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3689267" w14:textId="77777777">
        <w:tc>
          <w:tcPr>
            <w:tcW w:w="2077" w:type="dxa"/>
          </w:tcPr>
          <w:p w14:paraId="64622795" w14:textId="77777777" w:rsidR="00747A85" w:rsidRDefault="00000000">
            <w:r>
              <w:t>QN=15</w:t>
            </w:r>
          </w:p>
        </w:tc>
        <w:tc>
          <w:tcPr>
            <w:tcW w:w="7426" w:type="dxa"/>
          </w:tcPr>
          <w:p w14:paraId="24956C4D" w14:textId="77777777" w:rsidR="00747A85" w:rsidRDefault="00000000">
            <w:r>
              <w:t>What is the result of the OR bitwise operation on the bit patterns 1100 and 1010?</w:t>
            </w:r>
          </w:p>
        </w:tc>
      </w:tr>
      <w:tr w:rsidR="00747A85" w14:paraId="1E26C65F" w14:textId="77777777">
        <w:tc>
          <w:tcPr>
            <w:tcW w:w="2077" w:type="dxa"/>
          </w:tcPr>
          <w:p w14:paraId="2DC53763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1EA8CC3" w14:textId="77777777" w:rsidR="00747A85" w:rsidRDefault="00000000">
            <w:r>
              <w:t>0110</w:t>
            </w:r>
          </w:p>
        </w:tc>
      </w:tr>
      <w:tr w:rsidR="00747A85" w14:paraId="4DE3C035" w14:textId="77777777">
        <w:tc>
          <w:tcPr>
            <w:tcW w:w="2077" w:type="dxa"/>
          </w:tcPr>
          <w:p w14:paraId="5094E076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A73F750" w14:textId="77777777" w:rsidR="00747A85" w:rsidRDefault="00000000">
            <w:r>
              <w:t>1001</w:t>
            </w:r>
          </w:p>
        </w:tc>
      </w:tr>
      <w:tr w:rsidR="00747A85" w14:paraId="1F809451" w14:textId="77777777">
        <w:tc>
          <w:tcPr>
            <w:tcW w:w="2077" w:type="dxa"/>
          </w:tcPr>
          <w:p w14:paraId="35518CB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1491268C" w14:textId="77777777" w:rsidR="00747A85" w:rsidRDefault="00000000">
            <w:r w:rsidRPr="00B372CF">
              <w:rPr>
                <w:color w:val="FF0000"/>
              </w:rPr>
              <w:t>1110</w:t>
            </w:r>
          </w:p>
        </w:tc>
      </w:tr>
      <w:tr w:rsidR="00747A85" w14:paraId="77191A29" w14:textId="77777777">
        <w:tc>
          <w:tcPr>
            <w:tcW w:w="2077" w:type="dxa"/>
          </w:tcPr>
          <w:p w14:paraId="22C6978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7B00769" w14:textId="77777777" w:rsidR="00747A85" w:rsidRDefault="00000000">
            <w:r>
              <w:t>2112</w:t>
            </w:r>
          </w:p>
        </w:tc>
      </w:tr>
      <w:tr w:rsidR="00747A85" w14:paraId="1F061DF1" w14:textId="77777777">
        <w:tc>
          <w:tcPr>
            <w:tcW w:w="2077" w:type="dxa"/>
          </w:tcPr>
          <w:p w14:paraId="190DA0FD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AE5DAC2" w14:textId="77777777" w:rsidR="00747A85" w:rsidRDefault="00747A85"/>
        </w:tc>
      </w:tr>
      <w:tr w:rsidR="00747A85" w14:paraId="71408A2A" w14:textId="77777777">
        <w:tc>
          <w:tcPr>
            <w:tcW w:w="2077" w:type="dxa"/>
          </w:tcPr>
          <w:p w14:paraId="48B77BB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2131605" w14:textId="77777777" w:rsidR="00747A85" w:rsidRDefault="00747A85"/>
        </w:tc>
      </w:tr>
      <w:tr w:rsidR="00747A85" w14:paraId="10C0CD21" w14:textId="77777777">
        <w:tc>
          <w:tcPr>
            <w:tcW w:w="2077" w:type="dxa"/>
          </w:tcPr>
          <w:p w14:paraId="540170F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658339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634CEA96" w14:textId="77777777">
        <w:tc>
          <w:tcPr>
            <w:tcW w:w="2077" w:type="dxa"/>
          </w:tcPr>
          <w:p w14:paraId="4F8A1C37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006950C9" w14:textId="77777777" w:rsidR="00747A85" w:rsidRDefault="00000000">
            <w:r>
              <w:t>1</w:t>
            </w:r>
          </w:p>
        </w:tc>
      </w:tr>
      <w:tr w:rsidR="00747A85" w14:paraId="60A79D26" w14:textId="77777777">
        <w:tc>
          <w:tcPr>
            <w:tcW w:w="2077" w:type="dxa"/>
          </w:tcPr>
          <w:p w14:paraId="18D065D8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0DDFE02B" w14:textId="77777777" w:rsidR="00747A85" w:rsidRDefault="00000000">
            <w:r>
              <w:t>3.6</w:t>
            </w:r>
          </w:p>
        </w:tc>
      </w:tr>
      <w:tr w:rsidR="00747A85" w14:paraId="1BB9EE2E" w14:textId="77777777">
        <w:tc>
          <w:tcPr>
            <w:tcW w:w="2077" w:type="dxa"/>
          </w:tcPr>
          <w:p w14:paraId="1944983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791496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3</w:t>
            </w:r>
          </w:p>
        </w:tc>
      </w:tr>
      <w:tr w:rsidR="00747A85" w14:paraId="0D9BB329" w14:textId="77777777">
        <w:tc>
          <w:tcPr>
            <w:tcW w:w="2077" w:type="dxa"/>
          </w:tcPr>
          <w:p w14:paraId="46F314A1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66B4DFC" w14:textId="77777777" w:rsidR="00747A85" w:rsidRDefault="00000000">
            <w:r>
              <w:t>Yes</w:t>
            </w:r>
          </w:p>
        </w:tc>
      </w:tr>
      <w:tr w:rsidR="00747A85" w14:paraId="200C3B4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34F40D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836D7D" w14:textId="77777777" w:rsidR="00747A85" w:rsidRDefault="00000000">
            <w:r>
              <w:t>LongNQ9 - TraPT4</w:t>
            </w:r>
          </w:p>
        </w:tc>
      </w:tr>
      <w:tr w:rsidR="00747A85" w14:paraId="4571100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4B487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328F5F9" w14:textId="77777777" w:rsidR="00747A85" w:rsidRDefault="00000000">
            <w:r>
              <w:t>LongNQ9</w:t>
            </w:r>
          </w:p>
        </w:tc>
      </w:tr>
      <w:tr w:rsidR="00747A85" w14:paraId="2A586A4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0835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3C1758" w14:textId="77777777" w:rsidR="00747A85" w:rsidRDefault="00000000">
            <w:r>
              <w:t>83-Foundations of Computer Science</w:t>
            </w:r>
          </w:p>
        </w:tc>
      </w:tr>
    </w:tbl>
    <w:p w14:paraId="1CF2016F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04B4EA2" w14:textId="77777777">
        <w:tc>
          <w:tcPr>
            <w:tcW w:w="2077" w:type="dxa"/>
          </w:tcPr>
          <w:p w14:paraId="0B2DB86C" w14:textId="77777777" w:rsidR="00747A85" w:rsidRDefault="00000000">
            <w:r>
              <w:t>QN=16</w:t>
            </w:r>
          </w:p>
        </w:tc>
        <w:tc>
          <w:tcPr>
            <w:tcW w:w="7426" w:type="dxa"/>
          </w:tcPr>
          <w:p w14:paraId="7408CA71" w14:textId="77777777" w:rsidR="00747A85" w:rsidRDefault="00000000">
            <w:r>
              <w:t xml:space="preserve">In the TCP/IP model, which layer corresponds to both </w:t>
            </w:r>
            <w:r w:rsidRPr="00B372CF">
              <w:rPr>
                <w:color w:val="FF0000"/>
              </w:rPr>
              <w:t xml:space="preserve">Data Link </w:t>
            </w:r>
            <w:r>
              <w:t xml:space="preserve">and </w:t>
            </w:r>
            <w:r w:rsidRPr="00B372CF">
              <w:rPr>
                <w:color w:val="FF0000"/>
              </w:rPr>
              <w:t xml:space="preserve">Physical layers </w:t>
            </w:r>
            <w:r>
              <w:t>of the OSI model?</w:t>
            </w:r>
          </w:p>
        </w:tc>
      </w:tr>
      <w:tr w:rsidR="00747A85" w14:paraId="1044A2C7" w14:textId="77777777">
        <w:tc>
          <w:tcPr>
            <w:tcW w:w="2077" w:type="dxa"/>
          </w:tcPr>
          <w:p w14:paraId="341460D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CD2DBBD" w14:textId="77777777" w:rsidR="00747A85" w:rsidRDefault="00000000">
            <w:r w:rsidRPr="00B372CF">
              <w:rPr>
                <w:color w:val="FF0000"/>
              </w:rPr>
              <w:t>Network Access Layer</w:t>
            </w:r>
          </w:p>
        </w:tc>
      </w:tr>
      <w:tr w:rsidR="00747A85" w14:paraId="24218230" w14:textId="77777777">
        <w:tc>
          <w:tcPr>
            <w:tcW w:w="2077" w:type="dxa"/>
          </w:tcPr>
          <w:p w14:paraId="342559DA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7F4C475" w14:textId="77777777" w:rsidR="00747A85" w:rsidRDefault="00000000">
            <w:r>
              <w:t>Internet Layer</w:t>
            </w:r>
          </w:p>
        </w:tc>
      </w:tr>
      <w:tr w:rsidR="00747A85" w14:paraId="5BA1A4C6" w14:textId="77777777">
        <w:tc>
          <w:tcPr>
            <w:tcW w:w="2077" w:type="dxa"/>
          </w:tcPr>
          <w:p w14:paraId="348C426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03DD4B62" w14:textId="77777777" w:rsidR="00747A85" w:rsidRDefault="00000000">
            <w:r>
              <w:t>Transport Layer</w:t>
            </w:r>
          </w:p>
        </w:tc>
      </w:tr>
      <w:tr w:rsidR="00747A85" w14:paraId="642C4D4A" w14:textId="77777777">
        <w:tc>
          <w:tcPr>
            <w:tcW w:w="2077" w:type="dxa"/>
          </w:tcPr>
          <w:p w14:paraId="633B264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F3876A3" w14:textId="77777777" w:rsidR="00747A85" w:rsidRDefault="00000000">
            <w:r>
              <w:t>Application Layer</w:t>
            </w:r>
          </w:p>
        </w:tc>
      </w:tr>
      <w:tr w:rsidR="00747A85" w14:paraId="659B21C2" w14:textId="77777777">
        <w:tc>
          <w:tcPr>
            <w:tcW w:w="2077" w:type="dxa"/>
          </w:tcPr>
          <w:p w14:paraId="129DF650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0FF1A27" w14:textId="77777777" w:rsidR="00747A85" w:rsidRDefault="00747A85"/>
        </w:tc>
      </w:tr>
      <w:tr w:rsidR="00747A85" w14:paraId="690B198E" w14:textId="77777777">
        <w:tc>
          <w:tcPr>
            <w:tcW w:w="2077" w:type="dxa"/>
          </w:tcPr>
          <w:p w14:paraId="0B6AF648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176E3BA" w14:textId="77777777" w:rsidR="00747A85" w:rsidRDefault="00747A85"/>
        </w:tc>
      </w:tr>
      <w:tr w:rsidR="00747A85" w14:paraId="05D6A7D0" w14:textId="77777777">
        <w:tc>
          <w:tcPr>
            <w:tcW w:w="2077" w:type="dxa"/>
          </w:tcPr>
          <w:p w14:paraId="69E04542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BCDEBA9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34142364" w14:textId="77777777">
        <w:tc>
          <w:tcPr>
            <w:tcW w:w="2077" w:type="dxa"/>
          </w:tcPr>
          <w:p w14:paraId="16F07BE1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22CD2BC0" w14:textId="77777777" w:rsidR="00747A85" w:rsidRDefault="00000000">
            <w:r>
              <w:t>1</w:t>
            </w:r>
          </w:p>
        </w:tc>
      </w:tr>
      <w:tr w:rsidR="00747A85" w14:paraId="28B7B2F2" w14:textId="77777777">
        <w:tc>
          <w:tcPr>
            <w:tcW w:w="2077" w:type="dxa"/>
          </w:tcPr>
          <w:p w14:paraId="039E877A" w14:textId="77777777" w:rsidR="00747A85" w:rsidRDefault="00000000">
            <w:r>
              <w:lastRenderedPageBreak/>
              <w:t>UNIT:</w:t>
            </w:r>
          </w:p>
        </w:tc>
        <w:tc>
          <w:tcPr>
            <w:tcW w:w="7426" w:type="dxa"/>
          </w:tcPr>
          <w:p w14:paraId="73C0061E" w14:textId="77777777" w:rsidR="00747A85" w:rsidRDefault="00000000">
            <w:r>
              <w:t>4.1</w:t>
            </w:r>
          </w:p>
        </w:tc>
      </w:tr>
      <w:tr w:rsidR="00747A85" w14:paraId="74F4C6D0" w14:textId="77777777">
        <w:tc>
          <w:tcPr>
            <w:tcW w:w="2077" w:type="dxa"/>
          </w:tcPr>
          <w:p w14:paraId="2A58C61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AB4CBA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 w14:paraId="51A89E8E" w14:textId="77777777">
        <w:tc>
          <w:tcPr>
            <w:tcW w:w="2077" w:type="dxa"/>
          </w:tcPr>
          <w:p w14:paraId="6D7C05E8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9FB884C" w14:textId="77777777" w:rsidR="00747A85" w:rsidRDefault="00000000">
            <w:r>
              <w:t>Yes</w:t>
            </w:r>
          </w:p>
        </w:tc>
      </w:tr>
      <w:tr w:rsidR="00747A85" w14:paraId="42167C3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D78A5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E34D3B" w14:textId="77777777" w:rsidR="00747A85" w:rsidRDefault="00000000">
            <w:r>
              <w:t>LongNQ9 - TraPT4</w:t>
            </w:r>
          </w:p>
        </w:tc>
      </w:tr>
      <w:tr w:rsidR="00747A85" w14:paraId="0902926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A740A2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2678913" w14:textId="77777777" w:rsidR="00747A85" w:rsidRDefault="00000000">
            <w:r>
              <w:t>LongNQ9</w:t>
            </w:r>
          </w:p>
        </w:tc>
      </w:tr>
      <w:tr w:rsidR="00747A85" w14:paraId="0EC5F46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2B7D7BB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1DBF801" w14:textId="77777777" w:rsidR="00747A85" w:rsidRDefault="00000000">
            <w:r>
              <w:t>143-Foundations of Computer Science</w:t>
            </w:r>
          </w:p>
        </w:tc>
      </w:tr>
    </w:tbl>
    <w:p w14:paraId="5B3D526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03F8DAC6" w14:textId="77777777">
        <w:tc>
          <w:tcPr>
            <w:tcW w:w="2077" w:type="dxa"/>
          </w:tcPr>
          <w:p w14:paraId="5A8E39F7" w14:textId="77777777" w:rsidR="00747A85" w:rsidRDefault="00000000">
            <w:r>
              <w:t>QN=17</w:t>
            </w:r>
          </w:p>
        </w:tc>
        <w:tc>
          <w:tcPr>
            <w:tcW w:w="7426" w:type="dxa"/>
          </w:tcPr>
          <w:p w14:paraId="1D5293B2" w14:textId="77777777" w:rsidR="00747A85" w:rsidRDefault="00000000">
            <w:r>
              <w:t>Which layer of the TCP/IP model is responsible for logical addressing and routing of packets between different networks?</w:t>
            </w:r>
          </w:p>
        </w:tc>
      </w:tr>
      <w:tr w:rsidR="00747A85" w14:paraId="78635480" w14:textId="77777777">
        <w:tc>
          <w:tcPr>
            <w:tcW w:w="2077" w:type="dxa"/>
          </w:tcPr>
          <w:p w14:paraId="7CED9FDD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431ADB7E" w14:textId="77777777" w:rsidR="00747A85" w:rsidRDefault="00000000">
            <w:r>
              <w:t>Network Access Layer</w:t>
            </w:r>
          </w:p>
        </w:tc>
      </w:tr>
      <w:tr w:rsidR="00747A85" w14:paraId="512E732C" w14:textId="77777777">
        <w:tc>
          <w:tcPr>
            <w:tcW w:w="2077" w:type="dxa"/>
          </w:tcPr>
          <w:p w14:paraId="15ADA9A4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251A4DC" w14:textId="77777777" w:rsidR="00747A85" w:rsidRDefault="00000000">
            <w:r w:rsidRPr="00B372CF">
              <w:t>Transport Layer</w:t>
            </w:r>
          </w:p>
        </w:tc>
      </w:tr>
      <w:tr w:rsidR="00747A85" w14:paraId="7DAAA4B3" w14:textId="77777777">
        <w:tc>
          <w:tcPr>
            <w:tcW w:w="2077" w:type="dxa"/>
          </w:tcPr>
          <w:p w14:paraId="7E05445C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B1C7469" w14:textId="77777777" w:rsidR="00747A85" w:rsidRDefault="00000000">
            <w:r w:rsidRPr="00B372CF">
              <w:rPr>
                <w:color w:val="FF0000"/>
              </w:rPr>
              <w:t>Internet Layer</w:t>
            </w:r>
          </w:p>
        </w:tc>
      </w:tr>
      <w:tr w:rsidR="00747A85" w14:paraId="1DE083AE" w14:textId="77777777">
        <w:tc>
          <w:tcPr>
            <w:tcW w:w="2077" w:type="dxa"/>
          </w:tcPr>
          <w:p w14:paraId="167D6EF3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51626EF" w14:textId="77777777" w:rsidR="00747A85" w:rsidRDefault="00000000">
            <w:r>
              <w:t>Application Layer</w:t>
            </w:r>
          </w:p>
        </w:tc>
      </w:tr>
      <w:tr w:rsidR="00747A85" w14:paraId="1AC474BB" w14:textId="77777777">
        <w:tc>
          <w:tcPr>
            <w:tcW w:w="2077" w:type="dxa"/>
          </w:tcPr>
          <w:p w14:paraId="4928706B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2F6D9A47" w14:textId="77777777" w:rsidR="00747A85" w:rsidRDefault="00747A85"/>
        </w:tc>
      </w:tr>
      <w:tr w:rsidR="00747A85" w14:paraId="4E0547A0" w14:textId="77777777">
        <w:tc>
          <w:tcPr>
            <w:tcW w:w="2077" w:type="dxa"/>
          </w:tcPr>
          <w:p w14:paraId="7DBEE2BA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F0CEDA3" w14:textId="77777777" w:rsidR="00747A85" w:rsidRDefault="00747A85"/>
        </w:tc>
      </w:tr>
      <w:tr w:rsidR="00747A85" w14:paraId="2FAEE9C6" w14:textId="77777777">
        <w:tc>
          <w:tcPr>
            <w:tcW w:w="2077" w:type="dxa"/>
          </w:tcPr>
          <w:p w14:paraId="3B99B4E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2BE758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7B3E1742" w14:textId="77777777">
        <w:tc>
          <w:tcPr>
            <w:tcW w:w="2077" w:type="dxa"/>
          </w:tcPr>
          <w:p w14:paraId="644B19D5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302AF678" w14:textId="77777777" w:rsidR="00747A85" w:rsidRDefault="00000000">
            <w:r>
              <w:t>1</w:t>
            </w:r>
          </w:p>
        </w:tc>
      </w:tr>
      <w:tr w:rsidR="00747A85" w14:paraId="16FFE846" w14:textId="77777777">
        <w:tc>
          <w:tcPr>
            <w:tcW w:w="2077" w:type="dxa"/>
          </w:tcPr>
          <w:p w14:paraId="180F2BA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9095B4A" w14:textId="77777777" w:rsidR="00747A85" w:rsidRDefault="00000000">
            <w:r>
              <w:t>4.4</w:t>
            </w:r>
          </w:p>
        </w:tc>
      </w:tr>
      <w:tr w:rsidR="00747A85" w14:paraId="3222B2C0" w14:textId="77777777">
        <w:tc>
          <w:tcPr>
            <w:tcW w:w="2077" w:type="dxa"/>
          </w:tcPr>
          <w:p w14:paraId="727E765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88F725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 w14:paraId="239DCB02" w14:textId="77777777">
        <w:tc>
          <w:tcPr>
            <w:tcW w:w="2077" w:type="dxa"/>
          </w:tcPr>
          <w:p w14:paraId="7830314F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BE0A16D" w14:textId="77777777" w:rsidR="00747A85" w:rsidRDefault="00000000">
            <w:r>
              <w:t>Yes</w:t>
            </w:r>
          </w:p>
        </w:tc>
      </w:tr>
      <w:tr w:rsidR="00747A85" w14:paraId="472F568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81E1AB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B4412" w14:textId="77777777" w:rsidR="00747A85" w:rsidRDefault="00000000">
            <w:r>
              <w:t>LongNQ9 - TraPT4</w:t>
            </w:r>
          </w:p>
        </w:tc>
      </w:tr>
      <w:tr w:rsidR="00747A85" w14:paraId="1095019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1874A0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3F25AD" w14:textId="77777777" w:rsidR="00747A85" w:rsidRDefault="00000000">
            <w:r>
              <w:t>LongNQ9</w:t>
            </w:r>
          </w:p>
        </w:tc>
      </w:tr>
      <w:tr w:rsidR="00747A85" w14:paraId="156E9FA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6AC9F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D39100" w14:textId="77777777" w:rsidR="00747A85" w:rsidRDefault="00000000">
            <w:r>
              <w:t>159-Foundations of Computer Science</w:t>
            </w:r>
          </w:p>
        </w:tc>
      </w:tr>
    </w:tbl>
    <w:p w14:paraId="4FEF2D1F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EBFFCC5" w14:textId="77777777">
        <w:tc>
          <w:tcPr>
            <w:tcW w:w="2077" w:type="dxa"/>
          </w:tcPr>
          <w:p w14:paraId="25A2D03C" w14:textId="77777777" w:rsidR="00747A85" w:rsidRDefault="00000000">
            <w:r>
              <w:t>QN=18</w:t>
            </w:r>
          </w:p>
        </w:tc>
        <w:tc>
          <w:tcPr>
            <w:tcW w:w="7426" w:type="dxa"/>
          </w:tcPr>
          <w:p w14:paraId="721B5CB2" w14:textId="77777777" w:rsidR="00747A85" w:rsidRDefault="00000000">
            <w:r>
              <w:t xml:space="preserve">Which of the following is a key principle of </w:t>
            </w:r>
            <w:r w:rsidRPr="00B372CF">
              <w:rPr>
                <w:color w:val="FF0000"/>
              </w:rPr>
              <w:t>monoprogramming</w:t>
            </w:r>
            <w:r>
              <w:t>?</w:t>
            </w:r>
          </w:p>
        </w:tc>
      </w:tr>
      <w:tr w:rsidR="00747A85" w14:paraId="158BABE7" w14:textId="77777777">
        <w:tc>
          <w:tcPr>
            <w:tcW w:w="2077" w:type="dxa"/>
          </w:tcPr>
          <w:p w14:paraId="4650DED1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2780DC2F" w14:textId="77777777" w:rsidR="00747A85" w:rsidRDefault="00000000">
            <w:r>
              <w:t>Concurrent execution of multiple processes</w:t>
            </w:r>
          </w:p>
        </w:tc>
      </w:tr>
      <w:tr w:rsidR="00747A85" w14:paraId="48BA5C01" w14:textId="77777777">
        <w:tc>
          <w:tcPr>
            <w:tcW w:w="2077" w:type="dxa"/>
          </w:tcPr>
          <w:p w14:paraId="2A4E7291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E8E009D" w14:textId="77777777" w:rsidR="00747A85" w:rsidRDefault="00000000">
            <w:r w:rsidRPr="00B372CF">
              <w:rPr>
                <w:color w:val="FF0000"/>
              </w:rPr>
              <w:t>Efficient utilization of system resources</w:t>
            </w:r>
          </w:p>
        </w:tc>
      </w:tr>
      <w:tr w:rsidR="00747A85" w14:paraId="5FBFC2CB" w14:textId="77777777">
        <w:tc>
          <w:tcPr>
            <w:tcW w:w="2077" w:type="dxa"/>
          </w:tcPr>
          <w:p w14:paraId="30686B74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0EF19DB" w14:textId="77777777" w:rsidR="00747A85" w:rsidRDefault="00000000">
            <w:r>
              <w:t>Dynamic allocation of memory</w:t>
            </w:r>
          </w:p>
        </w:tc>
      </w:tr>
      <w:tr w:rsidR="00747A85" w14:paraId="48D7B415" w14:textId="77777777">
        <w:tc>
          <w:tcPr>
            <w:tcW w:w="2077" w:type="dxa"/>
          </w:tcPr>
          <w:p w14:paraId="5AA0D696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7552775" w14:textId="77777777" w:rsidR="00747A85" w:rsidRDefault="00000000">
            <w:r>
              <w:t>Shared memory space among processes</w:t>
            </w:r>
          </w:p>
        </w:tc>
      </w:tr>
      <w:tr w:rsidR="00747A85" w14:paraId="7175B725" w14:textId="77777777">
        <w:tc>
          <w:tcPr>
            <w:tcW w:w="2077" w:type="dxa"/>
          </w:tcPr>
          <w:p w14:paraId="162457C8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0B485872" w14:textId="77777777" w:rsidR="00747A85" w:rsidRDefault="00747A85"/>
        </w:tc>
      </w:tr>
      <w:tr w:rsidR="00747A85" w14:paraId="0B5765B2" w14:textId="77777777">
        <w:tc>
          <w:tcPr>
            <w:tcW w:w="2077" w:type="dxa"/>
          </w:tcPr>
          <w:p w14:paraId="4C000D50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90B8E1B" w14:textId="77777777" w:rsidR="00747A85" w:rsidRDefault="00747A85"/>
        </w:tc>
      </w:tr>
      <w:tr w:rsidR="00747A85" w14:paraId="52F68A6E" w14:textId="77777777">
        <w:tc>
          <w:tcPr>
            <w:tcW w:w="2077" w:type="dxa"/>
          </w:tcPr>
          <w:p w14:paraId="32E526D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C10FE3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02530E34" w14:textId="77777777">
        <w:tc>
          <w:tcPr>
            <w:tcW w:w="2077" w:type="dxa"/>
          </w:tcPr>
          <w:p w14:paraId="57298C1B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FF0C218" w14:textId="77777777" w:rsidR="00747A85" w:rsidRDefault="00000000">
            <w:r>
              <w:t>1</w:t>
            </w:r>
          </w:p>
        </w:tc>
      </w:tr>
      <w:tr w:rsidR="00747A85" w14:paraId="21515471" w14:textId="77777777">
        <w:tc>
          <w:tcPr>
            <w:tcW w:w="2077" w:type="dxa"/>
          </w:tcPr>
          <w:p w14:paraId="4754A18E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4C69510" w14:textId="77777777" w:rsidR="00747A85" w:rsidRDefault="00000000">
            <w:r>
              <w:t>5.3</w:t>
            </w:r>
          </w:p>
        </w:tc>
      </w:tr>
      <w:tr w:rsidR="00747A85" w14:paraId="745485CF" w14:textId="77777777">
        <w:tc>
          <w:tcPr>
            <w:tcW w:w="2077" w:type="dxa"/>
          </w:tcPr>
          <w:p w14:paraId="48212D6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BD84ED1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747A85" w14:paraId="77D9CF60" w14:textId="77777777">
        <w:tc>
          <w:tcPr>
            <w:tcW w:w="2077" w:type="dxa"/>
          </w:tcPr>
          <w:p w14:paraId="699E46E4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81279DB" w14:textId="77777777" w:rsidR="00747A85" w:rsidRDefault="00000000">
            <w:r>
              <w:t>Yes</w:t>
            </w:r>
          </w:p>
        </w:tc>
      </w:tr>
      <w:tr w:rsidR="00747A85" w14:paraId="1F47307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F589C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B3E438" w14:textId="77777777" w:rsidR="00747A85" w:rsidRDefault="00000000">
            <w:r>
              <w:t>LongNQ9 - TraPT4</w:t>
            </w:r>
          </w:p>
        </w:tc>
      </w:tr>
      <w:tr w:rsidR="00747A85" w14:paraId="5DF0E06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1AB281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3EA29A" w14:textId="77777777" w:rsidR="00747A85" w:rsidRDefault="00000000">
            <w:r>
              <w:t>LongNQ9</w:t>
            </w:r>
          </w:p>
        </w:tc>
      </w:tr>
      <w:tr w:rsidR="00747A85" w14:paraId="1BB43D6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EF124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D5E4B9" w14:textId="77777777" w:rsidR="00747A85" w:rsidRDefault="00000000">
            <w:r>
              <w:t>192-Foundations of Computer Science</w:t>
            </w:r>
          </w:p>
        </w:tc>
      </w:tr>
    </w:tbl>
    <w:p w14:paraId="6CA3D0EF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6416233" w14:textId="77777777">
        <w:tc>
          <w:tcPr>
            <w:tcW w:w="2077" w:type="dxa"/>
          </w:tcPr>
          <w:p w14:paraId="63935616" w14:textId="77777777" w:rsidR="00747A85" w:rsidRDefault="00000000">
            <w:r>
              <w:t>QN=19</w:t>
            </w:r>
          </w:p>
        </w:tc>
        <w:tc>
          <w:tcPr>
            <w:tcW w:w="7426" w:type="dxa"/>
          </w:tcPr>
          <w:p w14:paraId="265A6E2C" w14:textId="77777777" w:rsidR="00747A85" w:rsidRDefault="00000000">
            <w:r>
              <w:t xml:space="preserve">What is the </w:t>
            </w:r>
            <w:r w:rsidRPr="00B372CF">
              <w:rPr>
                <w:color w:val="FF0000"/>
              </w:rPr>
              <w:t xml:space="preserve">primary purpose </w:t>
            </w:r>
            <w:r>
              <w:t>of a metadata-based file manager?</w:t>
            </w:r>
          </w:p>
        </w:tc>
      </w:tr>
      <w:tr w:rsidR="00747A85" w14:paraId="3E217B63" w14:textId="77777777">
        <w:tc>
          <w:tcPr>
            <w:tcW w:w="2077" w:type="dxa"/>
          </w:tcPr>
          <w:p w14:paraId="45614506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FA1D2D1" w14:textId="77777777" w:rsidR="00747A85" w:rsidRDefault="00000000">
            <w:r>
              <w:t>To organize files based on their content type</w:t>
            </w:r>
          </w:p>
        </w:tc>
      </w:tr>
      <w:tr w:rsidR="00747A85" w14:paraId="68BD27A2" w14:textId="77777777">
        <w:tc>
          <w:tcPr>
            <w:tcW w:w="2077" w:type="dxa"/>
          </w:tcPr>
          <w:p w14:paraId="2587482D" w14:textId="77777777" w:rsidR="00747A85" w:rsidRDefault="00000000">
            <w:r>
              <w:lastRenderedPageBreak/>
              <w:t>b.</w:t>
            </w:r>
          </w:p>
        </w:tc>
        <w:tc>
          <w:tcPr>
            <w:tcW w:w="7426" w:type="dxa"/>
          </w:tcPr>
          <w:p w14:paraId="51E8BD90" w14:textId="77777777" w:rsidR="00747A85" w:rsidRPr="00B372CF" w:rsidRDefault="00000000">
            <w:pPr>
              <w:rPr>
                <w:color w:val="FF0000"/>
              </w:rPr>
            </w:pPr>
            <w:r w:rsidRPr="00B372CF">
              <w:rPr>
                <w:color w:val="FF0000"/>
              </w:rPr>
              <w:t>To store additional information about files, such as author, creation date, and keywords</w:t>
            </w:r>
          </w:p>
        </w:tc>
      </w:tr>
      <w:tr w:rsidR="00747A85" w14:paraId="5AAF13F8" w14:textId="77777777">
        <w:tc>
          <w:tcPr>
            <w:tcW w:w="2077" w:type="dxa"/>
          </w:tcPr>
          <w:p w14:paraId="3BA66864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9FF8570" w14:textId="77777777" w:rsidR="00747A85" w:rsidRDefault="00000000">
            <w:r>
              <w:t>To encrypt files for enhanced security</w:t>
            </w:r>
          </w:p>
        </w:tc>
      </w:tr>
      <w:tr w:rsidR="00747A85" w14:paraId="6A321D08" w14:textId="77777777">
        <w:tc>
          <w:tcPr>
            <w:tcW w:w="2077" w:type="dxa"/>
          </w:tcPr>
          <w:p w14:paraId="099DFBB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CCE8788" w14:textId="77777777" w:rsidR="00747A85" w:rsidRDefault="00000000">
            <w:r>
              <w:t>To compress files to save disk space</w:t>
            </w:r>
          </w:p>
        </w:tc>
      </w:tr>
      <w:tr w:rsidR="00747A85" w14:paraId="7402834E" w14:textId="77777777">
        <w:tc>
          <w:tcPr>
            <w:tcW w:w="2077" w:type="dxa"/>
          </w:tcPr>
          <w:p w14:paraId="1F90B7B1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0DE3B77A" w14:textId="77777777" w:rsidR="00747A85" w:rsidRDefault="00747A85"/>
        </w:tc>
      </w:tr>
      <w:tr w:rsidR="00747A85" w14:paraId="27F81F52" w14:textId="77777777">
        <w:tc>
          <w:tcPr>
            <w:tcW w:w="2077" w:type="dxa"/>
          </w:tcPr>
          <w:p w14:paraId="1F744C30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B9B82DC" w14:textId="77777777" w:rsidR="00747A85" w:rsidRDefault="00747A85"/>
        </w:tc>
      </w:tr>
      <w:tr w:rsidR="00747A85" w14:paraId="19BC937C" w14:textId="77777777">
        <w:tc>
          <w:tcPr>
            <w:tcW w:w="2077" w:type="dxa"/>
          </w:tcPr>
          <w:p w14:paraId="74D647C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B8BB57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1FAA2716" w14:textId="77777777">
        <w:tc>
          <w:tcPr>
            <w:tcW w:w="2077" w:type="dxa"/>
          </w:tcPr>
          <w:p w14:paraId="7272B0F2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34FB16E5" w14:textId="77777777" w:rsidR="00747A85" w:rsidRDefault="00000000">
            <w:r>
              <w:t>1</w:t>
            </w:r>
          </w:p>
        </w:tc>
      </w:tr>
      <w:tr w:rsidR="00747A85" w14:paraId="4066237C" w14:textId="77777777">
        <w:tc>
          <w:tcPr>
            <w:tcW w:w="2077" w:type="dxa"/>
          </w:tcPr>
          <w:p w14:paraId="5DAA2CF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48AEAFF" w14:textId="77777777" w:rsidR="00747A85" w:rsidRDefault="00000000">
            <w:r>
              <w:t>5.7</w:t>
            </w:r>
          </w:p>
        </w:tc>
      </w:tr>
      <w:tr w:rsidR="00747A85" w14:paraId="35D40603" w14:textId="77777777">
        <w:tc>
          <w:tcPr>
            <w:tcW w:w="2077" w:type="dxa"/>
          </w:tcPr>
          <w:p w14:paraId="296C26A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51305D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5</w:t>
            </w:r>
          </w:p>
        </w:tc>
      </w:tr>
      <w:tr w:rsidR="00747A85" w14:paraId="59965938" w14:textId="77777777">
        <w:tc>
          <w:tcPr>
            <w:tcW w:w="2077" w:type="dxa"/>
          </w:tcPr>
          <w:p w14:paraId="21F77310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2D05FBB7" w14:textId="77777777" w:rsidR="00747A85" w:rsidRDefault="00000000">
            <w:r>
              <w:t>Yes</w:t>
            </w:r>
          </w:p>
        </w:tc>
      </w:tr>
      <w:tr w:rsidR="00747A85" w14:paraId="57921A5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E9ACF4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9D1742" w14:textId="77777777" w:rsidR="00747A85" w:rsidRDefault="00000000">
            <w:r>
              <w:t>LongNQ9 - TraPT4</w:t>
            </w:r>
          </w:p>
        </w:tc>
      </w:tr>
      <w:tr w:rsidR="00747A85" w14:paraId="31A443B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085904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A4B9BC9" w14:textId="77777777" w:rsidR="00747A85" w:rsidRDefault="00000000">
            <w:r>
              <w:t>LongNQ9</w:t>
            </w:r>
          </w:p>
        </w:tc>
      </w:tr>
      <w:tr w:rsidR="00747A85" w14:paraId="7B7547B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5C77BB6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0E1A49F" w14:textId="77777777" w:rsidR="00747A85" w:rsidRDefault="00000000">
            <w:r>
              <w:t>203-Foundations of Computer Science</w:t>
            </w:r>
          </w:p>
        </w:tc>
      </w:tr>
    </w:tbl>
    <w:p w14:paraId="5D4E380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838CFAF" w14:textId="77777777">
        <w:tc>
          <w:tcPr>
            <w:tcW w:w="2077" w:type="dxa"/>
          </w:tcPr>
          <w:p w14:paraId="1CC7ABD3" w14:textId="77777777" w:rsidR="00747A85" w:rsidRDefault="00000000">
            <w:r>
              <w:t>QN=20</w:t>
            </w:r>
          </w:p>
        </w:tc>
        <w:tc>
          <w:tcPr>
            <w:tcW w:w="7426" w:type="dxa"/>
          </w:tcPr>
          <w:p w14:paraId="3317843C" w14:textId="77777777" w:rsidR="00747A85" w:rsidRDefault="00000000">
            <w:r>
              <w:t xml:space="preserve">Which </w:t>
            </w:r>
            <w:r w:rsidRPr="00B372CF">
              <w:rPr>
                <w:color w:val="FF0000"/>
              </w:rPr>
              <w:t xml:space="preserve">sorting algorithm </w:t>
            </w:r>
            <w:r>
              <w:t xml:space="preserve">is the </w:t>
            </w:r>
            <w:r w:rsidRPr="00B372CF">
              <w:rPr>
                <w:color w:val="FF0000"/>
              </w:rPr>
              <w:t xml:space="preserve">most efficient </w:t>
            </w:r>
            <w:r>
              <w:t xml:space="preserve">in terms of space </w:t>
            </w:r>
            <w:r w:rsidRPr="00B372CF">
              <w:rPr>
                <w:color w:val="FF0000"/>
              </w:rPr>
              <w:t>complexity</w:t>
            </w:r>
            <w:r>
              <w:t>, requiring only a constant amount of additional memory?</w:t>
            </w:r>
          </w:p>
        </w:tc>
      </w:tr>
      <w:tr w:rsidR="00747A85" w14:paraId="2BD278BC" w14:textId="77777777">
        <w:tc>
          <w:tcPr>
            <w:tcW w:w="2077" w:type="dxa"/>
          </w:tcPr>
          <w:p w14:paraId="268436E8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93B1CF3" w14:textId="77777777" w:rsidR="00747A85" w:rsidRDefault="00000000">
            <w:r w:rsidRPr="00B372CF">
              <w:rPr>
                <w:color w:val="FF0000"/>
              </w:rPr>
              <w:t>Bubble Sort</w:t>
            </w:r>
          </w:p>
        </w:tc>
      </w:tr>
      <w:tr w:rsidR="00747A85" w14:paraId="64E2E381" w14:textId="77777777">
        <w:tc>
          <w:tcPr>
            <w:tcW w:w="2077" w:type="dxa"/>
          </w:tcPr>
          <w:p w14:paraId="446E91B3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0D84BDA" w14:textId="77777777" w:rsidR="00747A85" w:rsidRDefault="00000000">
            <w:r>
              <w:t>Selection Sort</w:t>
            </w:r>
          </w:p>
        </w:tc>
      </w:tr>
      <w:tr w:rsidR="00747A85" w14:paraId="6060AD03" w14:textId="77777777">
        <w:tc>
          <w:tcPr>
            <w:tcW w:w="2077" w:type="dxa"/>
          </w:tcPr>
          <w:p w14:paraId="6F3EA89F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1D7D705" w14:textId="77777777" w:rsidR="00747A85" w:rsidRDefault="00000000">
            <w:r>
              <w:t>Insertion Sort</w:t>
            </w:r>
          </w:p>
        </w:tc>
      </w:tr>
      <w:tr w:rsidR="00747A85" w14:paraId="3B440E46" w14:textId="77777777">
        <w:tc>
          <w:tcPr>
            <w:tcW w:w="2077" w:type="dxa"/>
          </w:tcPr>
          <w:p w14:paraId="77DA2FE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086C3BF0" w14:textId="77777777" w:rsidR="00747A85" w:rsidRDefault="00000000">
            <w:r>
              <w:t>They all require the same amount of additional memory</w:t>
            </w:r>
          </w:p>
        </w:tc>
      </w:tr>
      <w:tr w:rsidR="00747A85" w14:paraId="5C5CED19" w14:textId="77777777">
        <w:tc>
          <w:tcPr>
            <w:tcW w:w="2077" w:type="dxa"/>
          </w:tcPr>
          <w:p w14:paraId="3CE47416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234655F9" w14:textId="77777777" w:rsidR="00747A85" w:rsidRDefault="00747A85"/>
        </w:tc>
      </w:tr>
      <w:tr w:rsidR="00747A85" w14:paraId="03539286" w14:textId="77777777">
        <w:tc>
          <w:tcPr>
            <w:tcW w:w="2077" w:type="dxa"/>
          </w:tcPr>
          <w:p w14:paraId="7400C866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D14D59B" w14:textId="77777777" w:rsidR="00747A85" w:rsidRDefault="00747A85"/>
        </w:tc>
      </w:tr>
      <w:tr w:rsidR="00747A85" w14:paraId="7D811BD4" w14:textId="77777777">
        <w:tc>
          <w:tcPr>
            <w:tcW w:w="2077" w:type="dxa"/>
          </w:tcPr>
          <w:p w14:paraId="3828D1C8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104BAD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5F36837E" w14:textId="77777777">
        <w:tc>
          <w:tcPr>
            <w:tcW w:w="2077" w:type="dxa"/>
          </w:tcPr>
          <w:p w14:paraId="5D157DA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C82C118" w14:textId="77777777" w:rsidR="00747A85" w:rsidRDefault="00000000">
            <w:r>
              <w:t>1</w:t>
            </w:r>
          </w:p>
        </w:tc>
      </w:tr>
      <w:tr w:rsidR="00747A85" w14:paraId="464450BF" w14:textId="77777777">
        <w:tc>
          <w:tcPr>
            <w:tcW w:w="2077" w:type="dxa"/>
          </w:tcPr>
          <w:p w14:paraId="495F6771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C103EC1" w14:textId="77777777" w:rsidR="00747A85" w:rsidRDefault="00000000">
            <w:r>
              <w:t>6.4</w:t>
            </w:r>
          </w:p>
        </w:tc>
      </w:tr>
      <w:tr w:rsidR="00747A85" w14:paraId="5C4FCE3B" w14:textId="77777777">
        <w:tc>
          <w:tcPr>
            <w:tcW w:w="2077" w:type="dxa"/>
          </w:tcPr>
          <w:p w14:paraId="45DA991C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E30AC5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 w14:paraId="67D569C1" w14:textId="77777777">
        <w:tc>
          <w:tcPr>
            <w:tcW w:w="2077" w:type="dxa"/>
          </w:tcPr>
          <w:p w14:paraId="7CA7A4CA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669E726" w14:textId="77777777" w:rsidR="00747A85" w:rsidRDefault="00000000">
            <w:r>
              <w:t>Yes</w:t>
            </w:r>
          </w:p>
        </w:tc>
      </w:tr>
      <w:tr w:rsidR="00747A85" w14:paraId="70C291F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146FFDD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BD2603C" w14:textId="77777777" w:rsidR="00747A85" w:rsidRDefault="00000000">
            <w:r>
              <w:t>LongNQ9 - TraPT4</w:t>
            </w:r>
          </w:p>
        </w:tc>
      </w:tr>
      <w:tr w:rsidR="00747A85" w14:paraId="4D1661E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365E670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6401D" w14:textId="77777777" w:rsidR="00747A85" w:rsidRDefault="00000000">
            <w:r>
              <w:t>LongNQ9</w:t>
            </w:r>
          </w:p>
        </w:tc>
      </w:tr>
      <w:tr w:rsidR="00747A85" w14:paraId="50838AF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EB63AFF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023A4D" w14:textId="77777777" w:rsidR="00747A85" w:rsidRDefault="00000000">
            <w:r>
              <w:t>226-Foundations of Computer Science</w:t>
            </w:r>
          </w:p>
        </w:tc>
      </w:tr>
    </w:tbl>
    <w:p w14:paraId="617619C3" w14:textId="77777777" w:rsidR="00747A85" w:rsidRDefault="00747A85">
      <w:pPr>
        <w:rPr>
          <w:b/>
          <w:bCs/>
          <w:lang w:val="vi-VN"/>
        </w:rPr>
      </w:pPr>
    </w:p>
    <w:p w14:paraId="0AC7425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59A7A30" w14:textId="77777777">
        <w:tc>
          <w:tcPr>
            <w:tcW w:w="2077" w:type="dxa"/>
          </w:tcPr>
          <w:p w14:paraId="194961D8" w14:textId="77777777" w:rsidR="00747A85" w:rsidRDefault="00000000">
            <w:r>
              <w:t>QN=21</w:t>
            </w:r>
          </w:p>
        </w:tc>
        <w:tc>
          <w:tcPr>
            <w:tcW w:w="7426" w:type="dxa"/>
          </w:tcPr>
          <w:p w14:paraId="2F3B6B92" w14:textId="77777777" w:rsidR="00747A85" w:rsidRDefault="00000000">
            <w:r>
              <w:t>Which of the following statements accurately describes the relationship between O(n) and O(log n)?</w:t>
            </w:r>
          </w:p>
        </w:tc>
      </w:tr>
      <w:tr w:rsidR="00747A85" w14:paraId="77C47F39" w14:textId="77777777">
        <w:tc>
          <w:tcPr>
            <w:tcW w:w="2077" w:type="dxa"/>
          </w:tcPr>
          <w:p w14:paraId="624E351D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6D5883C8" w14:textId="77777777" w:rsidR="00747A85" w:rsidRDefault="00000000">
            <w:r w:rsidRPr="002E5261">
              <w:rPr>
                <w:color w:val="FF0000"/>
              </w:rPr>
              <w:t>O(n) grows faster than O(log n).</w:t>
            </w:r>
          </w:p>
        </w:tc>
      </w:tr>
      <w:tr w:rsidR="00747A85" w14:paraId="31D7A7A5" w14:textId="77777777">
        <w:tc>
          <w:tcPr>
            <w:tcW w:w="2077" w:type="dxa"/>
          </w:tcPr>
          <w:p w14:paraId="48519961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D75F8D3" w14:textId="77777777" w:rsidR="00747A85" w:rsidRDefault="00000000">
            <w:r>
              <w:t>O(n) and O(log n) have the same growth rate.</w:t>
            </w:r>
          </w:p>
        </w:tc>
      </w:tr>
      <w:tr w:rsidR="00747A85" w14:paraId="333C4CB8" w14:textId="77777777">
        <w:tc>
          <w:tcPr>
            <w:tcW w:w="2077" w:type="dxa"/>
          </w:tcPr>
          <w:p w14:paraId="39473B7C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CC1D604" w14:textId="77777777" w:rsidR="00747A85" w:rsidRDefault="00000000">
            <w:r>
              <w:t>O(n) grows slower than O(log n).</w:t>
            </w:r>
          </w:p>
        </w:tc>
      </w:tr>
      <w:tr w:rsidR="00747A85" w14:paraId="270EDE2C" w14:textId="77777777">
        <w:tc>
          <w:tcPr>
            <w:tcW w:w="2077" w:type="dxa"/>
          </w:tcPr>
          <w:p w14:paraId="2B57ECA9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71EE39D" w14:textId="77777777" w:rsidR="00747A85" w:rsidRDefault="00000000">
            <w:r>
              <w:t>O(n) and O(log n) are not comparable.</w:t>
            </w:r>
          </w:p>
        </w:tc>
      </w:tr>
      <w:tr w:rsidR="00747A85" w14:paraId="34C8C402" w14:textId="77777777">
        <w:tc>
          <w:tcPr>
            <w:tcW w:w="2077" w:type="dxa"/>
          </w:tcPr>
          <w:p w14:paraId="006DF330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5172A91" w14:textId="77777777" w:rsidR="00747A85" w:rsidRDefault="00747A85"/>
        </w:tc>
      </w:tr>
      <w:tr w:rsidR="00747A85" w14:paraId="3513A850" w14:textId="77777777">
        <w:tc>
          <w:tcPr>
            <w:tcW w:w="2077" w:type="dxa"/>
          </w:tcPr>
          <w:p w14:paraId="1514631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A297FAB" w14:textId="77777777" w:rsidR="00747A85" w:rsidRDefault="00747A85"/>
        </w:tc>
      </w:tr>
      <w:tr w:rsidR="00747A85" w14:paraId="03BE2813" w14:textId="77777777">
        <w:tc>
          <w:tcPr>
            <w:tcW w:w="2077" w:type="dxa"/>
          </w:tcPr>
          <w:p w14:paraId="4E2CD77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9538265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590E151F" w14:textId="77777777">
        <w:tc>
          <w:tcPr>
            <w:tcW w:w="2077" w:type="dxa"/>
          </w:tcPr>
          <w:p w14:paraId="31140A0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8D1F0C1" w14:textId="77777777" w:rsidR="00747A85" w:rsidRDefault="00000000">
            <w:r>
              <w:t>1</w:t>
            </w:r>
          </w:p>
        </w:tc>
      </w:tr>
      <w:tr w:rsidR="00747A85" w14:paraId="7FB7FDB7" w14:textId="77777777">
        <w:tc>
          <w:tcPr>
            <w:tcW w:w="2077" w:type="dxa"/>
          </w:tcPr>
          <w:p w14:paraId="0C4D2D84" w14:textId="77777777" w:rsidR="00747A85" w:rsidRDefault="00000000">
            <w:r>
              <w:lastRenderedPageBreak/>
              <w:t>UNIT:</w:t>
            </w:r>
          </w:p>
        </w:tc>
        <w:tc>
          <w:tcPr>
            <w:tcW w:w="7426" w:type="dxa"/>
          </w:tcPr>
          <w:p w14:paraId="07D7DFF9" w14:textId="77777777" w:rsidR="00747A85" w:rsidRDefault="00000000">
            <w:r>
              <w:t>6.1</w:t>
            </w:r>
          </w:p>
        </w:tc>
      </w:tr>
      <w:tr w:rsidR="00747A85" w14:paraId="6F856D32" w14:textId="77777777">
        <w:tc>
          <w:tcPr>
            <w:tcW w:w="2077" w:type="dxa"/>
          </w:tcPr>
          <w:p w14:paraId="508D406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5EC910C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 w14:paraId="1C4449E7" w14:textId="77777777">
        <w:tc>
          <w:tcPr>
            <w:tcW w:w="2077" w:type="dxa"/>
          </w:tcPr>
          <w:p w14:paraId="6CBB1052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F6E0F0D" w14:textId="77777777" w:rsidR="00747A85" w:rsidRDefault="00000000">
            <w:r>
              <w:t>Yes</w:t>
            </w:r>
          </w:p>
        </w:tc>
      </w:tr>
      <w:tr w:rsidR="00747A85" w14:paraId="1FFE356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2D3F724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BCD9DA" w14:textId="77777777" w:rsidR="00747A85" w:rsidRDefault="00000000">
            <w:r>
              <w:t>LongNQ9 - TraPT4</w:t>
            </w:r>
          </w:p>
        </w:tc>
      </w:tr>
      <w:tr w:rsidR="00747A85" w14:paraId="3F92CF2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653532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5AB16B3" w14:textId="77777777" w:rsidR="00747A85" w:rsidRDefault="00000000">
            <w:r>
              <w:t>LongNQ9</w:t>
            </w:r>
          </w:p>
        </w:tc>
      </w:tr>
      <w:tr w:rsidR="00747A85" w14:paraId="11100E1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2119C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E7AE21" w14:textId="77777777" w:rsidR="00747A85" w:rsidRDefault="00000000">
            <w:r>
              <w:t>217-Foundations of Computer Science</w:t>
            </w:r>
          </w:p>
        </w:tc>
      </w:tr>
    </w:tbl>
    <w:p w14:paraId="2FFA5E7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42AC114B" w14:textId="77777777">
        <w:tc>
          <w:tcPr>
            <w:tcW w:w="2077" w:type="dxa"/>
          </w:tcPr>
          <w:p w14:paraId="33075666" w14:textId="77777777" w:rsidR="00747A85" w:rsidRDefault="00000000">
            <w:r>
              <w:t>QN=22</w:t>
            </w:r>
          </w:p>
        </w:tc>
        <w:tc>
          <w:tcPr>
            <w:tcW w:w="7426" w:type="dxa"/>
          </w:tcPr>
          <w:p w14:paraId="3B8A45FF" w14:textId="77777777" w:rsidR="00747A85" w:rsidRDefault="00000000">
            <w:r>
              <w:t>Which of the following pseudo-code constructs is commonly used to represent a repetitive process until a certain condition is met?</w:t>
            </w:r>
          </w:p>
        </w:tc>
      </w:tr>
      <w:tr w:rsidR="00747A85" w14:paraId="24DB8730" w14:textId="77777777">
        <w:tc>
          <w:tcPr>
            <w:tcW w:w="2077" w:type="dxa"/>
          </w:tcPr>
          <w:p w14:paraId="5E2032ED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44E8F48" w14:textId="77777777" w:rsidR="00747A85" w:rsidRDefault="00000000">
            <w:r>
              <w:t>FOR loop</w:t>
            </w:r>
          </w:p>
        </w:tc>
      </w:tr>
      <w:tr w:rsidR="00747A85" w14:paraId="4CB54BCC" w14:textId="77777777">
        <w:tc>
          <w:tcPr>
            <w:tcW w:w="2077" w:type="dxa"/>
          </w:tcPr>
          <w:p w14:paraId="14DE0199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23F01729" w14:textId="77777777" w:rsidR="00747A85" w:rsidRDefault="00000000">
            <w:r w:rsidRPr="002E5261">
              <w:rPr>
                <w:color w:val="FF0000"/>
              </w:rPr>
              <w:t>WHILE loop</w:t>
            </w:r>
          </w:p>
        </w:tc>
      </w:tr>
      <w:tr w:rsidR="00747A85" w14:paraId="6454968E" w14:textId="77777777">
        <w:tc>
          <w:tcPr>
            <w:tcW w:w="2077" w:type="dxa"/>
          </w:tcPr>
          <w:p w14:paraId="6229AB06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392DDD1" w14:textId="77777777" w:rsidR="00747A85" w:rsidRDefault="00000000">
            <w:r>
              <w:t>IF statement</w:t>
            </w:r>
          </w:p>
        </w:tc>
      </w:tr>
      <w:tr w:rsidR="00747A85" w14:paraId="6096C2A8" w14:textId="77777777">
        <w:tc>
          <w:tcPr>
            <w:tcW w:w="2077" w:type="dxa"/>
          </w:tcPr>
          <w:p w14:paraId="1C20BAB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2EA73B32" w14:textId="77777777" w:rsidR="00747A85" w:rsidRDefault="00000000">
            <w:r>
              <w:t>SWITCH statement</w:t>
            </w:r>
          </w:p>
        </w:tc>
      </w:tr>
      <w:tr w:rsidR="00747A85" w14:paraId="5720BADC" w14:textId="77777777">
        <w:tc>
          <w:tcPr>
            <w:tcW w:w="2077" w:type="dxa"/>
          </w:tcPr>
          <w:p w14:paraId="12B68A8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7FED8BFF" w14:textId="77777777" w:rsidR="00747A85" w:rsidRDefault="00747A85"/>
        </w:tc>
      </w:tr>
      <w:tr w:rsidR="00747A85" w14:paraId="459B922B" w14:textId="77777777">
        <w:tc>
          <w:tcPr>
            <w:tcW w:w="2077" w:type="dxa"/>
          </w:tcPr>
          <w:p w14:paraId="1DAD6244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F9F841A" w14:textId="77777777" w:rsidR="00747A85" w:rsidRDefault="00747A85"/>
        </w:tc>
      </w:tr>
      <w:tr w:rsidR="00747A85" w14:paraId="55B14A7A" w14:textId="77777777">
        <w:tc>
          <w:tcPr>
            <w:tcW w:w="2077" w:type="dxa"/>
          </w:tcPr>
          <w:p w14:paraId="7C43425A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B556285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4C18664F" w14:textId="77777777">
        <w:tc>
          <w:tcPr>
            <w:tcW w:w="2077" w:type="dxa"/>
          </w:tcPr>
          <w:p w14:paraId="0D831313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87F70D4" w14:textId="77777777" w:rsidR="00747A85" w:rsidRDefault="00000000">
            <w:r>
              <w:t>1</w:t>
            </w:r>
          </w:p>
        </w:tc>
      </w:tr>
      <w:tr w:rsidR="00747A85" w14:paraId="1B10ED59" w14:textId="77777777">
        <w:tc>
          <w:tcPr>
            <w:tcW w:w="2077" w:type="dxa"/>
          </w:tcPr>
          <w:p w14:paraId="5F19B0C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79E9D99" w14:textId="77777777" w:rsidR="00747A85" w:rsidRDefault="00000000">
            <w:r>
              <w:t>6.2</w:t>
            </w:r>
          </w:p>
        </w:tc>
      </w:tr>
      <w:tr w:rsidR="00747A85" w14:paraId="40B105DE" w14:textId="77777777">
        <w:tc>
          <w:tcPr>
            <w:tcW w:w="2077" w:type="dxa"/>
          </w:tcPr>
          <w:p w14:paraId="736E1F0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2AA775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 w14:paraId="2F9B2152" w14:textId="77777777">
        <w:tc>
          <w:tcPr>
            <w:tcW w:w="2077" w:type="dxa"/>
          </w:tcPr>
          <w:p w14:paraId="623AF781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0B35F23F" w14:textId="77777777" w:rsidR="00747A85" w:rsidRDefault="00000000">
            <w:r>
              <w:t>Yes</w:t>
            </w:r>
          </w:p>
        </w:tc>
      </w:tr>
      <w:tr w:rsidR="00747A85" w14:paraId="5C7F6ED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5A16BC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27233B" w14:textId="77777777" w:rsidR="00747A85" w:rsidRDefault="00000000">
            <w:r>
              <w:t>LongNQ9 - TraPT4</w:t>
            </w:r>
          </w:p>
        </w:tc>
      </w:tr>
      <w:tr w:rsidR="00747A85" w14:paraId="0A0E86D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D0BB9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478037" w14:textId="77777777" w:rsidR="00747A85" w:rsidRDefault="00000000">
            <w:r>
              <w:t>LongNQ9</w:t>
            </w:r>
          </w:p>
        </w:tc>
      </w:tr>
      <w:tr w:rsidR="00747A85" w14:paraId="7C7D24A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56A25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89DE594" w14:textId="77777777" w:rsidR="00747A85" w:rsidRDefault="00000000">
            <w:r>
              <w:t>219-Foundations of Computer Science</w:t>
            </w:r>
          </w:p>
        </w:tc>
      </w:tr>
    </w:tbl>
    <w:p w14:paraId="67F4C66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A161A17" w14:textId="77777777">
        <w:tc>
          <w:tcPr>
            <w:tcW w:w="2077" w:type="dxa"/>
          </w:tcPr>
          <w:p w14:paraId="346B66A8" w14:textId="77777777" w:rsidR="00747A85" w:rsidRDefault="00000000">
            <w:r>
              <w:t>QN=23</w:t>
            </w:r>
          </w:p>
        </w:tc>
        <w:tc>
          <w:tcPr>
            <w:tcW w:w="7426" w:type="dxa"/>
          </w:tcPr>
          <w:p w14:paraId="174E18B2" w14:textId="77777777" w:rsidR="00747A85" w:rsidRDefault="00000000">
            <w:r>
              <w:t xml:space="preserve">Which of the following UML diagram types is </w:t>
            </w:r>
            <w:r w:rsidRPr="002E5261">
              <w:rPr>
                <w:color w:val="FF0000"/>
              </w:rPr>
              <w:t xml:space="preserve">most suitable </w:t>
            </w:r>
            <w:r>
              <w:t>for representing the flow of control within an algorithm</w:t>
            </w:r>
            <w:r w:rsidRPr="002E5261">
              <w:rPr>
                <w:color w:val="FF0000"/>
              </w:rPr>
              <w:t>, including loops and conditional statements?</w:t>
            </w:r>
          </w:p>
        </w:tc>
      </w:tr>
      <w:tr w:rsidR="00747A85" w14:paraId="56E3F993" w14:textId="77777777">
        <w:tc>
          <w:tcPr>
            <w:tcW w:w="2077" w:type="dxa"/>
          </w:tcPr>
          <w:p w14:paraId="2CF3AB64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B02D64D" w14:textId="77777777" w:rsidR="00747A85" w:rsidRDefault="00000000">
            <w:r>
              <w:t>Class diagram</w:t>
            </w:r>
          </w:p>
        </w:tc>
      </w:tr>
      <w:tr w:rsidR="00747A85" w14:paraId="766827C7" w14:textId="77777777">
        <w:tc>
          <w:tcPr>
            <w:tcW w:w="2077" w:type="dxa"/>
          </w:tcPr>
          <w:p w14:paraId="02EA5FB0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46589E6" w14:textId="77777777" w:rsidR="00747A85" w:rsidRDefault="00000000">
            <w:r>
              <w:t>Sequence diagram</w:t>
            </w:r>
          </w:p>
        </w:tc>
      </w:tr>
      <w:tr w:rsidR="00747A85" w14:paraId="64901EEB" w14:textId="77777777">
        <w:tc>
          <w:tcPr>
            <w:tcW w:w="2077" w:type="dxa"/>
          </w:tcPr>
          <w:p w14:paraId="14CAEB5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47B4222E" w14:textId="77777777" w:rsidR="00747A85" w:rsidRDefault="00000000">
            <w:r w:rsidRPr="002E5261">
              <w:rPr>
                <w:color w:val="FF0000"/>
              </w:rPr>
              <w:t>Activity diagram</w:t>
            </w:r>
          </w:p>
        </w:tc>
      </w:tr>
      <w:tr w:rsidR="00747A85" w14:paraId="50B97F97" w14:textId="77777777">
        <w:tc>
          <w:tcPr>
            <w:tcW w:w="2077" w:type="dxa"/>
          </w:tcPr>
          <w:p w14:paraId="07FEFFE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5CAC1549" w14:textId="77777777" w:rsidR="00747A85" w:rsidRDefault="00000000">
            <w:r>
              <w:t>State diagram</w:t>
            </w:r>
          </w:p>
        </w:tc>
      </w:tr>
      <w:tr w:rsidR="00747A85" w14:paraId="0CFCCB39" w14:textId="77777777">
        <w:tc>
          <w:tcPr>
            <w:tcW w:w="2077" w:type="dxa"/>
          </w:tcPr>
          <w:p w14:paraId="7760972C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4F947296" w14:textId="77777777" w:rsidR="00747A85" w:rsidRDefault="00747A85"/>
        </w:tc>
      </w:tr>
      <w:tr w:rsidR="00747A85" w14:paraId="1F243E23" w14:textId="77777777">
        <w:tc>
          <w:tcPr>
            <w:tcW w:w="2077" w:type="dxa"/>
          </w:tcPr>
          <w:p w14:paraId="590CFE4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6284E3CE" w14:textId="77777777" w:rsidR="00747A85" w:rsidRDefault="00747A85"/>
        </w:tc>
      </w:tr>
      <w:tr w:rsidR="00747A85" w14:paraId="1B40C91E" w14:textId="77777777">
        <w:tc>
          <w:tcPr>
            <w:tcW w:w="2077" w:type="dxa"/>
          </w:tcPr>
          <w:p w14:paraId="4C70988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699899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089E1DF4" w14:textId="77777777">
        <w:tc>
          <w:tcPr>
            <w:tcW w:w="2077" w:type="dxa"/>
          </w:tcPr>
          <w:p w14:paraId="1F703428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2E8D951C" w14:textId="77777777" w:rsidR="00747A85" w:rsidRDefault="00000000">
            <w:r>
              <w:t>1</w:t>
            </w:r>
          </w:p>
        </w:tc>
      </w:tr>
      <w:tr w:rsidR="00747A85" w14:paraId="3AFC7BE7" w14:textId="77777777">
        <w:tc>
          <w:tcPr>
            <w:tcW w:w="2077" w:type="dxa"/>
          </w:tcPr>
          <w:p w14:paraId="34EFD7C2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034F734" w14:textId="77777777" w:rsidR="00747A85" w:rsidRDefault="00000000">
            <w:r>
              <w:t>6.2</w:t>
            </w:r>
          </w:p>
        </w:tc>
      </w:tr>
      <w:tr w:rsidR="00747A85" w14:paraId="19626863" w14:textId="77777777">
        <w:tc>
          <w:tcPr>
            <w:tcW w:w="2077" w:type="dxa"/>
          </w:tcPr>
          <w:p w14:paraId="032A2A0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39C2C7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6</w:t>
            </w:r>
          </w:p>
        </w:tc>
      </w:tr>
      <w:tr w:rsidR="00747A85" w14:paraId="7BF059C8" w14:textId="77777777">
        <w:tc>
          <w:tcPr>
            <w:tcW w:w="2077" w:type="dxa"/>
          </w:tcPr>
          <w:p w14:paraId="6F4B6D4D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BAD21A4" w14:textId="77777777" w:rsidR="00747A85" w:rsidRDefault="00000000">
            <w:r>
              <w:t>Yes</w:t>
            </w:r>
          </w:p>
        </w:tc>
      </w:tr>
      <w:tr w:rsidR="00747A85" w14:paraId="73065AA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B1394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EE4628" w14:textId="77777777" w:rsidR="00747A85" w:rsidRDefault="00000000">
            <w:r>
              <w:t>LongNQ9 - TraPT4</w:t>
            </w:r>
          </w:p>
        </w:tc>
      </w:tr>
      <w:tr w:rsidR="00747A85" w14:paraId="4AEC6E0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5D17949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26C8A6" w14:textId="77777777" w:rsidR="00747A85" w:rsidRDefault="00000000">
            <w:r>
              <w:t>LongNQ9</w:t>
            </w:r>
          </w:p>
        </w:tc>
      </w:tr>
      <w:tr w:rsidR="00747A85" w14:paraId="265CDE9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47028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E39B18B" w14:textId="77777777" w:rsidR="00747A85" w:rsidRDefault="00000000">
            <w:r>
              <w:t>228-Foundations of Computer Science</w:t>
            </w:r>
          </w:p>
        </w:tc>
      </w:tr>
    </w:tbl>
    <w:p w14:paraId="53D3159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0FDA0C38" w14:textId="77777777">
        <w:tc>
          <w:tcPr>
            <w:tcW w:w="2077" w:type="dxa"/>
          </w:tcPr>
          <w:p w14:paraId="63EF8B61" w14:textId="77777777" w:rsidR="00747A85" w:rsidRDefault="00000000">
            <w:r>
              <w:lastRenderedPageBreak/>
              <w:t>QN=24</w:t>
            </w:r>
          </w:p>
        </w:tc>
        <w:tc>
          <w:tcPr>
            <w:tcW w:w="7426" w:type="dxa"/>
          </w:tcPr>
          <w:p w14:paraId="77C3066A" w14:textId="77777777" w:rsidR="00747A85" w:rsidRDefault="00000000">
            <w:r>
              <w:t xml:space="preserve">Which programming </w:t>
            </w:r>
            <w:r w:rsidRPr="002E5261">
              <w:rPr>
                <w:color w:val="FF0000"/>
              </w:rPr>
              <w:t xml:space="preserve">paradigm </w:t>
            </w:r>
            <w:r>
              <w:t>emphasizes defining what should be computed rather than how it should be computed?</w:t>
            </w:r>
          </w:p>
        </w:tc>
      </w:tr>
      <w:tr w:rsidR="00747A85" w14:paraId="78E35CE0" w14:textId="77777777">
        <w:tc>
          <w:tcPr>
            <w:tcW w:w="2077" w:type="dxa"/>
          </w:tcPr>
          <w:p w14:paraId="3B136FA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3AE1833" w14:textId="77777777" w:rsidR="00747A85" w:rsidRDefault="00000000">
            <w:r w:rsidRPr="002E5261">
              <w:rPr>
                <w:color w:val="FF0000"/>
              </w:rPr>
              <w:t>Functional programming</w:t>
            </w:r>
          </w:p>
        </w:tc>
      </w:tr>
      <w:tr w:rsidR="00747A85" w14:paraId="7A130D6B" w14:textId="77777777">
        <w:tc>
          <w:tcPr>
            <w:tcW w:w="2077" w:type="dxa"/>
          </w:tcPr>
          <w:p w14:paraId="456F036C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EE31E6D" w14:textId="77777777" w:rsidR="00747A85" w:rsidRDefault="00000000">
            <w:r>
              <w:t>Imperative programming</w:t>
            </w:r>
          </w:p>
        </w:tc>
      </w:tr>
      <w:tr w:rsidR="00747A85" w14:paraId="2BB980F7" w14:textId="77777777">
        <w:tc>
          <w:tcPr>
            <w:tcW w:w="2077" w:type="dxa"/>
          </w:tcPr>
          <w:p w14:paraId="47F6A932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CC5CF95" w14:textId="77777777" w:rsidR="00747A85" w:rsidRDefault="00000000">
            <w:r>
              <w:t>Object-oriented programming</w:t>
            </w:r>
          </w:p>
        </w:tc>
      </w:tr>
      <w:tr w:rsidR="00747A85" w14:paraId="113FA707" w14:textId="77777777">
        <w:tc>
          <w:tcPr>
            <w:tcW w:w="2077" w:type="dxa"/>
          </w:tcPr>
          <w:p w14:paraId="0695448C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277366E8" w14:textId="77777777" w:rsidR="00747A85" w:rsidRDefault="00000000">
            <w:r>
              <w:t>Procedural programming</w:t>
            </w:r>
          </w:p>
        </w:tc>
      </w:tr>
      <w:tr w:rsidR="00747A85" w14:paraId="5C2B826B" w14:textId="77777777">
        <w:tc>
          <w:tcPr>
            <w:tcW w:w="2077" w:type="dxa"/>
          </w:tcPr>
          <w:p w14:paraId="51F77BB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E5273A7" w14:textId="77777777" w:rsidR="00747A85" w:rsidRDefault="00747A85"/>
        </w:tc>
      </w:tr>
      <w:tr w:rsidR="00747A85" w14:paraId="057BFCC6" w14:textId="77777777">
        <w:tc>
          <w:tcPr>
            <w:tcW w:w="2077" w:type="dxa"/>
          </w:tcPr>
          <w:p w14:paraId="0C3717EB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89D4C11" w14:textId="77777777" w:rsidR="00747A85" w:rsidRDefault="00747A85"/>
        </w:tc>
      </w:tr>
      <w:tr w:rsidR="00747A85" w14:paraId="459A777C" w14:textId="77777777">
        <w:tc>
          <w:tcPr>
            <w:tcW w:w="2077" w:type="dxa"/>
          </w:tcPr>
          <w:p w14:paraId="009CEE2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F6A21A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2A33DDFA" w14:textId="77777777">
        <w:tc>
          <w:tcPr>
            <w:tcW w:w="2077" w:type="dxa"/>
          </w:tcPr>
          <w:p w14:paraId="51E6B7A2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B1FB372" w14:textId="77777777" w:rsidR="00747A85" w:rsidRDefault="00000000">
            <w:r>
              <w:t>1</w:t>
            </w:r>
          </w:p>
        </w:tc>
      </w:tr>
      <w:tr w:rsidR="00747A85" w14:paraId="1891512D" w14:textId="77777777">
        <w:tc>
          <w:tcPr>
            <w:tcW w:w="2077" w:type="dxa"/>
          </w:tcPr>
          <w:p w14:paraId="22D7973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3CFDE56" w14:textId="77777777" w:rsidR="00747A85" w:rsidRDefault="00000000">
            <w:r>
              <w:t>7.2.1</w:t>
            </w:r>
          </w:p>
        </w:tc>
      </w:tr>
      <w:tr w:rsidR="00747A85" w14:paraId="787CB28C" w14:textId="77777777">
        <w:tc>
          <w:tcPr>
            <w:tcW w:w="2077" w:type="dxa"/>
          </w:tcPr>
          <w:p w14:paraId="19E3ED3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80FFD7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747A85" w14:paraId="00106063" w14:textId="77777777">
        <w:tc>
          <w:tcPr>
            <w:tcW w:w="2077" w:type="dxa"/>
          </w:tcPr>
          <w:p w14:paraId="62DA94A7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685A4CE" w14:textId="77777777" w:rsidR="00747A85" w:rsidRDefault="00000000">
            <w:r>
              <w:t>Yes</w:t>
            </w:r>
          </w:p>
        </w:tc>
      </w:tr>
      <w:tr w:rsidR="00747A85" w14:paraId="20F029B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4E58A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AC02B1" w14:textId="77777777" w:rsidR="00747A85" w:rsidRDefault="00000000">
            <w:r>
              <w:t>LongNQ9 - TraPT4</w:t>
            </w:r>
          </w:p>
        </w:tc>
      </w:tr>
      <w:tr w:rsidR="00747A85" w14:paraId="7E38820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7E45CD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4892E7" w14:textId="77777777" w:rsidR="00747A85" w:rsidRDefault="00000000">
            <w:r>
              <w:t>LongNQ9</w:t>
            </w:r>
          </w:p>
        </w:tc>
      </w:tr>
      <w:tr w:rsidR="00747A85" w14:paraId="0AC454F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240A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AD64FE7" w14:textId="77777777" w:rsidR="00747A85" w:rsidRDefault="00000000">
            <w:r>
              <w:t>254-Foundations of Computer Science</w:t>
            </w:r>
          </w:p>
        </w:tc>
      </w:tr>
    </w:tbl>
    <w:p w14:paraId="28FB7D7D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B418A3B" w14:textId="77777777">
        <w:tc>
          <w:tcPr>
            <w:tcW w:w="2077" w:type="dxa"/>
          </w:tcPr>
          <w:p w14:paraId="5309F961" w14:textId="77777777" w:rsidR="00747A85" w:rsidRDefault="00000000">
            <w:r>
              <w:t>QN=25</w:t>
            </w:r>
          </w:p>
        </w:tc>
        <w:tc>
          <w:tcPr>
            <w:tcW w:w="7426" w:type="dxa"/>
          </w:tcPr>
          <w:p w14:paraId="40B0D754" w14:textId="77777777" w:rsidR="00747A85" w:rsidRDefault="00000000">
            <w:r>
              <w:t xml:space="preserve">Which principle of </w:t>
            </w:r>
            <w:r w:rsidRPr="002A3027">
              <w:rPr>
                <w:color w:val="FF0000"/>
              </w:rPr>
              <w:t>OOP encourages bundling data and methods that operate on the data into a single unit, known as a class</w:t>
            </w:r>
            <w:r>
              <w:t>?</w:t>
            </w:r>
          </w:p>
        </w:tc>
      </w:tr>
      <w:tr w:rsidR="00747A85" w14:paraId="41DC597C" w14:textId="77777777">
        <w:tc>
          <w:tcPr>
            <w:tcW w:w="2077" w:type="dxa"/>
          </w:tcPr>
          <w:p w14:paraId="7C60D5AB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29F1F1F7" w14:textId="77777777" w:rsidR="00747A85" w:rsidRDefault="00000000">
            <w:r>
              <w:t>Inheritance</w:t>
            </w:r>
          </w:p>
        </w:tc>
      </w:tr>
      <w:tr w:rsidR="00747A85" w14:paraId="111BF239" w14:textId="77777777">
        <w:tc>
          <w:tcPr>
            <w:tcW w:w="2077" w:type="dxa"/>
          </w:tcPr>
          <w:p w14:paraId="3D61D233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CC9B46F" w14:textId="77777777" w:rsidR="00747A85" w:rsidRDefault="00000000">
            <w:r w:rsidRPr="002E5261">
              <w:rPr>
                <w:color w:val="FF0000"/>
              </w:rPr>
              <w:t>Encapsulation</w:t>
            </w:r>
          </w:p>
        </w:tc>
      </w:tr>
      <w:tr w:rsidR="00747A85" w14:paraId="484EED70" w14:textId="77777777">
        <w:tc>
          <w:tcPr>
            <w:tcW w:w="2077" w:type="dxa"/>
          </w:tcPr>
          <w:p w14:paraId="78283DC2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AD63F80" w14:textId="77777777" w:rsidR="00747A85" w:rsidRDefault="00000000">
            <w:r>
              <w:t>Polymorphism</w:t>
            </w:r>
          </w:p>
        </w:tc>
      </w:tr>
      <w:tr w:rsidR="00747A85" w14:paraId="50A191FA" w14:textId="77777777">
        <w:tc>
          <w:tcPr>
            <w:tcW w:w="2077" w:type="dxa"/>
          </w:tcPr>
          <w:p w14:paraId="16F7B6A9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827241F" w14:textId="77777777" w:rsidR="00747A85" w:rsidRDefault="00000000">
            <w:r>
              <w:t>Abstraction</w:t>
            </w:r>
          </w:p>
        </w:tc>
      </w:tr>
      <w:tr w:rsidR="00747A85" w14:paraId="6936B810" w14:textId="77777777">
        <w:tc>
          <w:tcPr>
            <w:tcW w:w="2077" w:type="dxa"/>
          </w:tcPr>
          <w:p w14:paraId="616A000E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A9109EE" w14:textId="77777777" w:rsidR="00747A85" w:rsidRDefault="00747A85"/>
        </w:tc>
      </w:tr>
      <w:tr w:rsidR="00747A85" w14:paraId="416A438B" w14:textId="77777777">
        <w:tc>
          <w:tcPr>
            <w:tcW w:w="2077" w:type="dxa"/>
          </w:tcPr>
          <w:p w14:paraId="73403E6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02A6507B" w14:textId="77777777" w:rsidR="00747A85" w:rsidRDefault="00747A85"/>
        </w:tc>
      </w:tr>
      <w:tr w:rsidR="00747A85" w14:paraId="58D665BD" w14:textId="77777777">
        <w:tc>
          <w:tcPr>
            <w:tcW w:w="2077" w:type="dxa"/>
          </w:tcPr>
          <w:p w14:paraId="24AE029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2A541B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10F0A85E" w14:textId="77777777">
        <w:tc>
          <w:tcPr>
            <w:tcW w:w="2077" w:type="dxa"/>
          </w:tcPr>
          <w:p w14:paraId="3409EB36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B915180" w14:textId="77777777" w:rsidR="00747A85" w:rsidRDefault="00000000">
            <w:r>
              <w:t>1</w:t>
            </w:r>
          </w:p>
        </w:tc>
      </w:tr>
      <w:tr w:rsidR="00747A85" w14:paraId="1741D889" w14:textId="77777777">
        <w:tc>
          <w:tcPr>
            <w:tcW w:w="2077" w:type="dxa"/>
          </w:tcPr>
          <w:p w14:paraId="7B77E434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17A98B9" w14:textId="77777777" w:rsidR="00747A85" w:rsidRDefault="00000000">
            <w:r>
              <w:t>7.2.3</w:t>
            </w:r>
          </w:p>
        </w:tc>
      </w:tr>
      <w:tr w:rsidR="00747A85" w14:paraId="6DA3F754" w14:textId="77777777">
        <w:tc>
          <w:tcPr>
            <w:tcW w:w="2077" w:type="dxa"/>
          </w:tcPr>
          <w:p w14:paraId="541CC5C0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EDB499D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7</w:t>
            </w:r>
          </w:p>
        </w:tc>
      </w:tr>
      <w:tr w:rsidR="00747A85" w14:paraId="7E0F9816" w14:textId="77777777">
        <w:tc>
          <w:tcPr>
            <w:tcW w:w="2077" w:type="dxa"/>
          </w:tcPr>
          <w:p w14:paraId="465455EA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2C70CA5A" w14:textId="77777777" w:rsidR="00747A85" w:rsidRDefault="00000000">
            <w:r>
              <w:t>Yes</w:t>
            </w:r>
          </w:p>
        </w:tc>
      </w:tr>
      <w:tr w:rsidR="00747A85" w14:paraId="0581165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4A897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877ADC" w14:textId="77777777" w:rsidR="00747A85" w:rsidRDefault="00000000">
            <w:r>
              <w:t>LongNQ9 - TraPT4</w:t>
            </w:r>
          </w:p>
        </w:tc>
      </w:tr>
      <w:tr w:rsidR="00747A85" w14:paraId="2500321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44338A9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E18D8D" w14:textId="77777777" w:rsidR="00747A85" w:rsidRDefault="00000000">
            <w:r>
              <w:t>LongNQ9</w:t>
            </w:r>
          </w:p>
        </w:tc>
      </w:tr>
      <w:tr w:rsidR="00747A85" w14:paraId="0B4A9AA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F5EDA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367C47" w14:textId="77777777" w:rsidR="00747A85" w:rsidRDefault="00000000">
            <w:r>
              <w:t>252-Foundations of Computer Science</w:t>
            </w:r>
          </w:p>
        </w:tc>
      </w:tr>
    </w:tbl>
    <w:p w14:paraId="481B605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206731F" w14:textId="77777777">
        <w:tc>
          <w:tcPr>
            <w:tcW w:w="2077" w:type="dxa"/>
          </w:tcPr>
          <w:p w14:paraId="5D4ADBFD" w14:textId="77777777" w:rsidR="00747A85" w:rsidRDefault="00000000">
            <w:r>
              <w:t>QN=26</w:t>
            </w:r>
          </w:p>
        </w:tc>
        <w:tc>
          <w:tcPr>
            <w:tcW w:w="7426" w:type="dxa"/>
          </w:tcPr>
          <w:p w14:paraId="1BE66D93" w14:textId="77777777" w:rsidR="00747A85" w:rsidRDefault="00000000">
            <w:r>
              <w:t xml:space="preserve">Which of the following software development methodologies emphasizes iterative development, collaboration </w:t>
            </w:r>
            <w:r w:rsidR="00C55F57">
              <w:t>among</w:t>
            </w:r>
            <w:r>
              <w:t xml:space="preserve"> cross-functional teams, and frequent customer feedback?</w:t>
            </w:r>
          </w:p>
        </w:tc>
      </w:tr>
      <w:tr w:rsidR="00747A85" w14:paraId="0F992B7F" w14:textId="77777777">
        <w:tc>
          <w:tcPr>
            <w:tcW w:w="2077" w:type="dxa"/>
          </w:tcPr>
          <w:p w14:paraId="7C7B5A7A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234B0204" w14:textId="77777777" w:rsidR="00747A85" w:rsidRDefault="00000000">
            <w:r>
              <w:t>Waterfall model</w:t>
            </w:r>
          </w:p>
        </w:tc>
      </w:tr>
      <w:tr w:rsidR="00747A85" w14:paraId="59373133" w14:textId="77777777">
        <w:tc>
          <w:tcPr>
            <w:tcW w:w="2077" w:type="dxa"/>
          </w:tcPr>
          <w:p w14:paraId="02266B07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6E48E63" w14:textId="77777777" w:rsidR="00747A85" w:rsidRDefault="00000000">
            <w:r w:rsidRPr="00B5550D">
              <w:rPr>
                <w:color w:val="FF0000"/>
              </w:rPr>
              <w:t>Agile methodology</w:t>
            </w:r>
          </w:p>
        </w:tc>
      </w:tr>
      <w:tr w:rsidR="00747A85" w14:paraId="270B5D4C" w14:textId="77777777">
        <w:tc>
          <w:tcPr>
            <w:tcW w:w="2077" w:type="dxa"/>
          </w:tcPr>
          <w:p w14:paraId="35675C14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94429FB" w14:textId="77777777" w:rsidR="00747A85" w:rsidRDefault="00000000">
            <w:r>
              <w:t>Spiral model</w:t>
            </w:r>
          </w:p>
        </w:tc>
      </w:tr>
      <w:tr w:rsidR="00747A85" w14:paraId="524E0B50" w14:textId="77777777">
        <w:tc>
          <w:tcPr>
            <w:tcW w:w="2077" w:type="dxa"/>
          </w:tcPr>
          <w:p w14:paraId="7A0701A6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79D743B9" w14:textId="77777777" w:rsidR="00747A85" w:rsidRDefault="00000000">
            <w:r>
              <w:t>RAD (Rapid Application Development)</w:t>
            </w:r>
          </w:p>
        </w:tc>
      </w:tr>
      <w:tr w:rsidR="00747A85" w14:paraId="6F11B1C0" w14:textId="77777777">
        <w:tc>
          <w:tcPr>
            <w:tcW w:w="2077" w:type="dxa"/>
          </w:tcPr>
          <w:p w14:paraId="1714E6B0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7E2B3A0" w14:textId="77777777" w:rsidR="00747A85" w:rsidRDefault="00747A85"/>
        </w:tc>
      </w:tr>
      <w:tr w:rsidR="00747A85" w14:paraId="6C382AE7" w14:textId="77777777">
        <w:tc>
          <w:tcPr>
            <w:tcW w:w="2077" w:type="dxa"/>
          </w:tcPr>
          <w:p w14:paraId="14DD0E8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7F8353F0" w14:textId="77777777" w:rsidR="00747A85" w:rsidRDefault="00747A85"/>
        </w:tc>
      </w:tr>
      <w:tr w:rsidR="00747A85" w14:paraId="0AC7F912" w14:textId="77777777">
        <w:tc>
          <w:tcPr>
            <w:tcW w:w="2077" w:type="dxa"/>
          </w:tcPr>
          <w:p w14:paraId="41D2BE8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lastRenderedPageBreak/>
              <w:t>ANSWER:</w:t>
            </w:r>
          </w:p>
        </w:tc>
        <w:tc>
          <w:tcPr>
            <w:tcW w:w="7426" w:type="dxa"/>
          </w:tcPr>
          <w:p w14:paraId="4CE510F2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31E9F6FD" w14:textId="77777777">
        <w:tc>
          <w:tcPr>
            <w:tcW w:w="2077" w:type="dxa"/>
          </w:tcPr>
          <w:p w14:paraId="34AAE342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ADD2BE7" w14:textId="77777777" w:rsidR="00747A85" w:rsidRDefault="00000000">
            <w:r>
              <w:t>1</w:t>
            </w:r>
          </w:p>
        </w:tc>
      </w:tr>
      <w:tr w:rsidR="00747A85" w14:paraId="1508677E" w14:textId="77777777">
        <w:tc>
          <w:tcPr>
            <w:tcW w:w="2077" w:type="dxa"/>
          </w:tcPr>
          <w:p w14:paraId="77B518FB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98C438D" w14:textId="77777777" w:rsidR="00747A85" w:rsidRDefault="00000000">
            <w:r>
              <w:t>8.1</w:t>
            </w:r>
          </w:p>
        </w:tc>
      </w:tr>
      <w:tr w:rsidR="00747A85" w14:paraId="402B59CB" w14:textId="77777777">
        <w:tc>
          <w:tcPr>
            <w:tcW w:w="2077" w:type="dxa"/>
          </w:tcPr>
          <w:p w14:paraId="7E771C9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A8FF80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2834FAE4" w14:textId="77777777">
        <w:tc>
          <w:tcPr>
            <w:tcW w:w="2077" w:type="dxa"/>
          </w:tcPr>
          <w:p w14:paraId="5A20A97F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213446E" w14:textId="77777777" w:rsidR="00747A85" w:rsidRDefault="00000000">
            <w:r>
              <w:t>Yes</w:t>
            </w:r>
          </w:p>
        </w:tc>
      </w:tr>
      <w:tr w:rsidR="00747A85" w14:paraId="2E833C4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9C8E2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EC4797" w14:textId="77777777" w:rsidR="00747A85" w:rsidRDefault="00000000">
            <w:r>
              <w:t>LongNQ9 - TraPT4</w:t>
            </w:r>
          </w:p>
        </w:tc>
      </w:tr>
      <w:tr w:rsidR="00747A85" w14:paraId="77572E9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AB5FA1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809168" w14:textId="77777777" w:rsidR="00747A85" w:rsidRDefault="00000000">
            <w:r>
              <w:t>LongNQ9</w:t>
            </w:r>
          </w:p>
        </w:tc>
      </w:tr>
      <w:tr w:rsidR="00747A85" w14:paraId="4A1E7D2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A3B278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028E6B" w14:textId="77777777" w:rsidR="00747A85" w:rsidRDefault="00000000">
            <w:r>
              <w:t>274-Foundations of Computer Science</w:t>
            </w:r>
          </w:p>
        </w:tc>
      </w:tr>
    </w:tbl>
    <w:p w14:paraId="0EB3482A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E97B80D" w14:textId="77777777">
        <w:tc>
          <w:tcPr>
            <w:tcW w:w="2077" w:type="dxa"/>
          </w:tcPr>
          <w:p w14:paraId="0EE41953" w14:textId="77777777" w:rsidR="00747A85" w:rsidRDefault="00000000">
            <w:r>
              <w:t>QN=27</w:t>
            </w:r>
          </w:p>
        </w:tc>
        <w:tc>
          <w:tcPr>
            <w:tcW w:w="7426" w:type="dxa"/>
          </w:tcPr>
          <w:p w14:paraId="5FAC431E" w14:textId="77777777" w:rsidR="00747A85" w:rsidRDefault="00000000">
            <w:r>
              <w:t>Which software engineering principle advocates breaking down complex systems into smaller, manageable components that are easier to understand, develop, and maintain?</w:t>
            </w:r>
          </w:p>
        </w:tc>
      </w:tr>
      <w:tr w:rsidR="00747A85" w14:paraId="234FF8AC" w14:textId="77777777">
        <w:tc>
          <w:tcPr>
            <w:tcW w:w="2077" w:type="dxa"/>
          </w:tcPr>
          <w:p w14:paraId="4D7CC8FA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4736FB35" w14:textId="77777777" w:rsidR="00747A85" w:rsidRDefault="00000000">
            <w:r>
              <w:t>Abstraction</w:t>
            </w:r>
          </w:p>
        </w:tc>
      </w:tr>
      <w:tr w:rsidR="00747A85" w14:paraId="053DEA38" w14:textId="77777777">
        <w:tc>
          <w:tcPr>
            <w:tcW w:w="2077" w:type="dxa"/>
          </w:tcPr>
          <w:p w14:paraId="4E039ED9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BF1C5CB" w14:textId="77777777" w:rsidR="00747A85" w:rsidRDefault="00000000">
            <w:r>
              <w:t>Encapsulation</w:t>
            </w:r>
          </w:p>
        </w:tc>
      </w:tr>
      <w:tr w:rsidR="00747A85" w14:paraId="740A1B8B" w14:textId="77777777">
        <w:tc>
          <w:tcPr>
            <w:tcW w:w="2077" w:type="dxa"/>
          </w:tcPr>
          <w:p w14:paraId="334F285B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ECC05DE" w14:textId="77777777" w:rsidR="00747A85" w:rsidRDefault="00000000">
            <w:r w:rsidRPr="00B5550D">
              <w:rPr>
                <w:color w:val="FF0000"/>
              </w:rPr>
              <w:t>Modularity</w:t>
            </w:r>
          </w:p>
        </w:tc>
      </w:tr>
      <w:tr w:rsidR="00747A85" w14:paraId="1F111208" w14:textId="77777777">
        <w:tc>
          <w:tcPr>
            <w:tcW w:w="2077" w:type="dxa"/>
          </w:tcPr>
          <w:p w14:paraId="42CF941D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071F6AD" w14:textId="77777777" w:rsidR="00747A85" w:rsidRDefault="00000000">
            <w:r>
              <w:t>Inheritance</w:t>
            </w:r>
          </w:p>
        </w:tc>
      </w:tr>
      <w:tr w:rsidR="00747A85" w14:paraId="1E02708D" w14:textId="77777777">
        <w:tc>
          <w:tcPr>
            <w:tcW w:w="2077" w:type="dxa"/>
          </w:tcPr>
          <w:p w14:paraId="6CED85CF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F334C49" w14:textId="77777777" w:rsidR="00747A85" w:rsidRDefault="00747A85"/>
        </w:tc>
      </w:tr>
      <w:tr w:rsidR="00747A85" w14:paraId="28D620DE" w14:textId="77777777">
        <w:tc>
          <w:tcPr>
            <w:tcW w:w="2077" w:type="dxa"/>
          </w:tcPr>
          <w:p w14:paraId="5EA49794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6B57F81B" w14:textId="77777777" w:rsidR="00747A85" w:rsidRDefault="00747A85"/>
        </w:tc>
      </w:tr>
      <w:tr w:rsidR="00747A85" w14:paraId="24B88909" w14:textId="77777777">
        <w:tc>
          <w:tcPr>
            <w:tcW w:w="2077" w:type="dxa"/>
          </w:tcPr>
          <w:p w14:paraId="39B79E45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43F8AB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568CB8F5" w14:textId="77777777">
        <w:tc>
          <w:tcPr>
            <w:tcW w:w="2077" w:type="dxa"/>
          </w:tcPr>
          <w:p w14:paraId="566DE4D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0F15D14" w14:textId="77777777" w:rsidR="00747A85" w:rsidRDefault="00000000">
            <w:r>
              <w:t>1</w:t>
            </w:r>
          </w:p>
        </w:tc>
      </w:tr>
      <w:tr w:rsidR="00747A85" w14:paraId="33BE0C1F" w14:textId="77777777">
        <w:tc>
          <w:tcPr>
            <w:tcW w:w="2077" w:type="dxa"/>
          </w:tcPr>
          <w:p w14:paraId="6FA07009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8F6EBB9" w14:textId="77777777" w:rsidR="00747A85" w:rsidRDefault="00000000">
            <w:r>
              <w:t>8.3</w:t>
            </w:r>
          </w:p>
        </w:tc>
      </w:tr>
      <w:tr w:rsidR="00747A85" w14:paraId="37E3C64A" w14:textId="77777777">
        <w:tc>
          <w:tcPr>
            <w:tcW w:w="2077" w:type="dxa"/>
          </w:tcPr>
          <w:p w14:paraId="1CE3DB1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C59461D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65274DF7" w14:textId="77777777">
        <w:tc>
          <w:tcPr>
            <w:tcW w:w="2077" w:type="dxa"/>
          </w:tcPr>
          <w:p w14:paraId="383AD32F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3C484CC" w14:textId="77777777" w:rsidR="00747A85" w:rsidRDefault="00000000">
            <w:r>
              <w:t>Yes</w:t>
            </w:r>
          </w:p>
        </w:tc>
      </w:tr>
      <w:tr w:rsidR="00747A85" w14:paraId="74A5C2A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E6DDFD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DF03E8" w14:textId="77777777" w:rsidR="00747A85" w:rsidRDefault="00000000">
            <w:r>
              <w:t>LongNQ9 - TraPT4</w:t>
            </w:r>
          </w:p>
        </w:tc>
      </w:tr>
      <w:tr w:rsidR="00747A85" w14:paraId="246E91C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2A8087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91837F" w14:textId="77777777" w:rsidR="00747A85" w:rsidRDefault="00000000">
            <w:r>
              <w:t>LongNQ9</w:t>
            </w:r>
          </w:p>
        </w:tc>
      </w:tr>
      <w:tr w:rsidR="00747A85" w14:paraId="691F6F6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0DB55D6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978C4B7" w14:textId="77777777" w:rsidR="00747A85" w:rsidRDefault="00000000">
            <w:r>
              <w:t>279-Foundations of Computer Science</w:t>
            </w:r>
          </w:p>
        </w:tc>
      </w:tr>
    </w:tbl>
    <w:p w14:paraId="7600C057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8C635A3" w14:textId="77777777">
        <w:tc>
          <w:tcPr>
            <w:tcW w:w="2077" w:type="dxa"/>
          </w:tcPr>
          <w:p w14:paraId="15DFBD39" w14:textId="77777777" w:rsidR="00747A85" w:rsidRDefault="00000000">
            <w:r>
              <w:t>QN=28</w:t>
            </w:r>
          </w:p>
        </w:tc>
        <w:tc>
          <w:tcPr>
            <w:tcW w:w="7426" w:type="dxa"/>
          </w:tcPr>
          <w:p w14:paraId="436AF1AC" w14:textId="77777777" w:rsidR="00747A85" w:rsidRDefault="00000000">
            <w:r>
              <w:t>What is the primary deliverable of the analysis phase in the SDLC?</w:t>
            </w:r>
          </w:p>
        </w:tc>
      </w:tr>
      <w:tr w:rsidR="00747A85" w14:paraId="32F79C9A" w14:textId="77777777">
        <w:tc>
          <w:tcPr>
            <w:tcW w:w="2077" w:type="dxa"/>
          </w:tcPr>
          <w:p w14:paraId="6704AC78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95953FB" w14:textId="77777777" w:rsidR="00747A85" w:rsidRDefault="00000000">
            <w:r>
              <w:t>Source code</w:t>
            </w:r>
          </w:p>
        </w:tc>
      </w:tr>
      <w:tr w:rsidR="00747A85" w14:paraId="10C00DDE" w14:textId="77777777">
        <w:tc>
          <w:tcPr>
            <w:tcW w:w="2077" w:type="dxa"/>
          </w:tcPr>
          <w:p w14:paraId="603F804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F2A31A9" w14:textId="77777777" w:rsidR="00747A85" w:rsidRDefault="00000000">
            <w:r>
              <w:t>User documentation</w:t>
            </w:r>
          </w:p>
        </w:tc>
      </w:tr>
      <w:tr w:rsidR="00747A85" w14:paraId="03407DCB" w14:textId="77777777">
        <w:tc>
          <w:tcPr>
            <w:tcW w:w="2077" w:type="dxa"/>
          </w:tcPr>
          <w:p w14:paraId="32E0BFA9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3259134" w14:textId="77777777" w:rsidR="00747A85" w:rsidRDefault="00000000">
            <w:r>
              <w:t>Software architecture diagram</w:t>
            </w:r>
          </w:p>
        </w:tc>
      </w:tr>
      <w:tr w:rsidR="00747A85" w14:paraId="48F8A45F" w14:textId="77777777">
        <w:tc>
          <w:tcPr>
            <w:tcW w:w="2077" w:type="dxa"/>
          </w:tcPr>
          <w:p w14:paraId="5C2678A3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4AEEDF48" w14:textId="77777777" w:rsidR="00747A85" w:rsidRDefault="00000000">
            <w:r w:rsidRPr="00B5550D">
              <w:rPr>
                <w:color w:val="FF0000"/>
              </w:rPr>
              <w:t>Requirements specification document</w:t>
            </w:r>
          </w:p>
        </w:tc>
      </w:tr>
      <w:tr w:rsidR="00747A85" w14:paraId="2A3DBF7C" w14:textId="77777777">
        <w:tc>
          <w:tcPr>
            <w:tcW w:w="2077" w:type="dxa"/>
          </w:tcPr>
          <w:p w14:paraId="05C6BAD7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3FA73EB" w14:textId="77777777" w:rsidR="00747A85" w:rsidRDefault="00747A85"/>
        </w:tc>
      </w:tr>
      <w:tr w:rsidR="00747A85" w14:paraId="766F41BD" w14:textId="77777777">
        <w:tc>
          <w:tcPr>
            <w:tcW w:w="2077" w:type="dxa"/>
          </w:tcPr>
          <w:p w14:paraId="1DE7CBF8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6088AD5A" w14:textId="77777777" w:rsidR="00747A85" w:rsidRDefault="00747A85"/>
        </w:tc>
      </w:tr>
      <w:tr w:rsidR="00747A85" w14:paraId="3EDA326B" w14:textId="77777777">
        <w:tc>
          <w:tcPr>
            <w:tcW w:w="2077" w:type="dxa"/>
          </w:tcPr>
          <w:p w14:paraId="2539ED0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A4687F2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4CCE3987" w14:textId="77777777">
        <w:tc>
          <w:tcPr>
            <w:tcW w:w="2077" w:type="dxa"/>
          </w:tcPr>
          <w:p w14:paraId="53CD151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DAF654D" w14:textId="77777777" w:rsidR="00747A85" w:rsidRDefault="00000000">
            <w:r>
              <w:t>1</w:t>
            </w:r>
          </w:p>
        </w:tc>
      </w:tr>
      <w:tr w:rsidR="00747A85" w14:paraId="7C3E10E8" w14:textId="77777777">
        <w:tc>
          <w:tcPr>
            <w:tcW w:w="2077" w:type="dxa"/>
          </w:tcPr>
          <w:p w14:paraId="1E81C1F1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2FA027B" w14:textId="77777777" w:rsidR="00747A85" w:rsidRDefault="00000000">
            <w:r>
              <w:t>8.2</w:t>
            </w:r>
          </w:p>
        </w:tc>
      </w:tr>
      <w:tr w:rsidR="00747A85" w14:paraId="795368FB" w14:textId="77777777">
        <w:tc>
          <w:tcPr>
            <w:tcW w:w="2077" w:type="dxa"/>
          </w:tcPr>
          <w:p w14:paraId="741B879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F2DC10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69756F34" w14:textId="77777777">
        <w:tc>
          <w:tcPr>
            <w:tcW w:w="2077" w:type="dxa"/>
          </w:tcPr>
          <w:p w14:paraId="0FEF68E9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E9872B5" w14:textId="77777777" w:rsidR="00747A85" w:rsidRDefault="00000000">
            <w:r>
              <w:t>Yes</w:t>
            </w:r>
          </w:p>
        </w:tc>
      </w:tr>
      <w:tr w:rsidR="00747A85" w14:paraId="2D5050C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381BFE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96D403" w14:textId="77777777" w:rsidR="00747A85" w:rsidRDefault="00000000">
            <w:r>
              <w:t>LongNQ9 - TraPT4</w:t>
            </w:r>
          </w:p>
        </w:tc>
      </w:tr>
      <w:tr w:rsidR="00747A85" w14:paraId="4D8A1FE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37CC63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A8F9F5" w14:textId="77777777" w:rsidR="00747A85" w:rsidRDefault="00000000">
            <w:r>
              <w:t>LongNQ9</w:t>
            </w:r>
          </w:p>
        </w:tc>
      </w:tr>
      <w:tr w:rsidR="00747A85" w14:paraId="1B351F6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6F75423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638D6C" w14:textId="77777777" w:rsidR="00747A85" w:rsidRDefault="00000000">
            <w:r>
              <w:t>275-Foundations of Computer Science</w:t>
            </w:r>
          </w:p>
        </w:tc>
      </w:tr>
    </w:tbl>
    <w:p w14:paraId="6001C07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B5F615D" w14:textId="77777777">
        <w:tc>
          <w:tcPr>
            <w:tcW w:w="2077" w:type="dxa"/>
          </w:tcPr>
          <w:p w14:paraId="3E40F16A" w14:textId="77777777" w:rsidR="00747A85" w:rsidRDefault="00000000">
            <w:r>
              <w:t>QN=29</w:t>
            </w:r>
          </w:p>
        </w:tc>
        <w:tc>
          <w:tcPr>
            <w:tcW w:w="7426" w:type="dxa"/>
          </w:tcPr>
          <w:p w14:paraId="5C7A5017" w14:textId="77777777" w:rsidR="00747A85" w:rsidRDefault="00000000">
            <w:r>
              <w:t>In the context of software development, what does the term "refactoring" refer to?</w:t>
            </w:r>
          </w:p>
        </w:tc>
      </w:tr>
      <w:tr w:rsidR="00747A85" w14:paraId="57D8B6B7" w14:textId="77777777">
        <w:tc>
          <w:tcPr>
            <w:tcW w:w="2077" w:type="dxa"/>
          </w:tcPr>
          <w:p w14:paraId="752712E9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70D6496" w14:textId="77777777" w:rsidR="00747A85" w:rsidRDefault="00000000">
            <w:r>
              <w:t>Rewriting code from scratch to improve performance</w:t>
            </w:r>
          </w:p>
        </w:tc>
      </w:tr>
      <w:tr w:rsidR="00747A85" w14:paraId="727C7E14" w14:textId="77777777">
        <w:tc>
          <w:tcPr>
            <w:tcW w:w="2077" w:type="dxa"/>
          </w:tcPr>
          <w:p w14:paraId="2FE67DCC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3874C37E" w14:textId="77777777" w:rsidR="00747A85" w:rsidRDefault="00000000">
            <w:r>
              <w:t>Adding new features to existing software without changing its external behavior</w:t>
            </w:r>
          </w:p>
        </w:tc>
      </w:tr>
      <w:tr w:rsidR="00747A85" w14:paraId="10DFE91D" w14:textId="77777777">
        <w:tc>
          <w:tcPr>
            <w:tcW w:w="2077" w:type="dxa"/>
          </w:tcPr>
          <w:p w14:paraId="2CFDC625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1EA73D1B" w14:textId="77777777" w:rsidR="00747A85" w:rsidRDefault="00000000">
            <w:r>
              <w:t>Optimizing code to reduce memory usage</w:t>
            </w:r>
          </w:p>
        </w:tc>
      </w:tr>
      <w:tr w:rsidR="00747A85" w14:paraId="1C783F42" w14:textId="77777777">
        <w:tc>
          <w:tcPr>
            <w:tcW w:w="2077" w:type="dxa"/>
          </w:tcPr>
          <w:p w14:paraId="78FEA8C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5C9D5FFC" w14:textId="77777777" w:rsidR="00747A85" w:rsidRDefault="00000000">
            <w:r w:rsidRPr="00B5550D">
              <w:rPr>
                <w:color w:val="FF0000"/>
              </w:rPr>
              <w:t>Restructuring existing code to improve readability, maintainability, and efficiency</w:t>
            </w:r>
          </w:p>
        </w:tc>
      </w:tr>
      <w:tr w:rsidR="00747A85" w14:paraId="623D4912" w14:textId="77777777">
        <w:tc>
          <w:tcPr>
            <w:tcW w:w="2077" w:type="dxa"/>
          </w:tcPr>
          <w:p w14:paraId="4C1F925B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723E7C8E" w14:textId="77777777" w:rsidR="00747A85" w:rsidRDefault="00747A85"/>
        </w:tc>
      </w:tr>
      <w:tr w:rsidR="00747A85" w14:paraId="5AB2E18C" w14:textId="77777777">
        <w:tc>
          <w:tcPr>
            <w:tcW w:w="2077" w:type="dxa"/>
          </w:tcPr>
          <w:p w14:paraId="6429308C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B38521D" w14:textId="77777777" w:rsidR="00747A85" w:rsidRDefault="00747A85"/>
        </w:tc>
      </w:tr>
      <w:tr w:rsidR="00747A85" w14:paraId="573F00E2" w14:textId="77777777">
        <w:tc>
          <w:tcPr>
            <w:tcW w:w="2077" w:type="dxa"/>
          </w:tcPr>
          <w:p w14:paraId="1B83AED9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5D77F65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7336F652" w14:textId="77777777">
        <w:tc>
          <w:tcPr>
            <w:tcW w:w="2077" w:type="dxa"/>
          </w:tcPr>
          <w:p w14:paraId="2711CAF9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0A4895F" w14:textId="77777777" w:rsidR="00747A85" w:rsidRDefault="00000000">
            <w:r>
              <w:t>1</w:t>
            </w:r>
          </w:p>
        </w:tc>
      </w:tr>
      <w:tr w:rsidR="00747A85" w14:paraId="0665E71E" w14:textId="77777777">
        <w:tc>
          <w:tcPr>
            <w:tcW w:w="2077" w:type="dxa"/>
          </w:tcPr>
          <w:p w14:paraId="1E94AEE3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906011F" w14:textId="77777777" w:rsidR="00747A85" w:rsidRDefault="00000000">
            <w:r>
              <w:t>8.2</w:t>
            </w:r>
          </w:p>
        </w:tc>
      </w:tr>
      <w:tr w:rsidR="00747A85" w14:paraId="105EE5EB" w14:textId="77777777">
        <w:tc>
          <w:tcPr>
            <w:tcW w:w="2077" w:type="dxa"/>
          </w:tcPr>
          <w:p w14:paraId="0E60301C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B225D3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4D06FD7D" w14:textId="77777777">
        <w:tc>
          <w:tcPr>
            <w:tcW w:w="2077" w:type="dxa"/>
          </w:tcPr>
          <w:p w14:paraId="23A7212B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DB03C52" w14:textId="77777777" w:rsidR="00747A85" w:rsidRDefault="00000000">
            <w:r>
              <w:t>Yes</w:t>
            </w:r>
          </w:p>
        </w:tc>
      </w:tr>
      <w:tr w:rsidR="00747A85" w14:paraId="325EA74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0378D3D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32150F" w14:textId="77777777" w:rsidR="00747A85" w:rsidRDefault="00000000">
            <w:r>
              <w:t>LongNQ9 - TraPT4</w:t>
            </w:r>
          </w:p>
        </w:tc>
      </w:tr>
      <w:tr w:rsidR="00747A85" w14:paraId="10D71B9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435B67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1662BF" w14:textId="77777777" w:rsidR="00747A85" w:rsidRDefault="00000000">
            <w:r>
              <w:t>LongNQ9</w:t>
            </w:r>
          </w:p>
        </w:tc>
      </w:tr>
      <w:tr w:rsidR="00747A85" w14:paraId="3397027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74B5B42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0F8CB2C" w14:textId="77777777" w:rsidR="00747A85" w:rsidRDefault="00000000">
            <w:r>
              <w:t>277-Foundations of Computer Science</w:t>
            </w:r>
          </w:p>
        </w:tc>
      </w:tr>
    </w:tbl>
    <w:p w14:paraId="4345906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85F4E8D" w14:textId="77777777">
        <w:tc>
          <w:tcPr>
            <w:tcW w:w="2077" w:type="dxa"/>
          </w:tcPr>
          <w:p w14:paraId="5EC09F38" w14:textId="77777777" w:rsidR="00747A85" w:rsidRDefault="00000000">
            <w:r>
              <w:t>QN=30</w:t>
            </w:r>
          </w:p>
        </w:tc>
        <w:tc>
          <w:tcPr>
            <w:tcW w:w="7426" w:type="dxa"/>
          </w:tcPr>
          <w:p w14:paraId="1EA91A36" w14:textId="77777777" w:rsidR="00747A85" w:rsidRDefault="00000000">
            <w:r>
              <w:t xml:space="preserve">Which testing technique focuses on identifying defects and vulnerabilities </w:t>
            </w:r>
            <w:r w:rsidR="00C55F57">
              <w:t>of</w:t>
            </w:r>
            <w:r>
              <w:t xml:space="preserve"> the software by examining its internal structure, code, and logic?</w:t>
            </w:r>
          </w:p>
        </w:tc>
      </w:tr>
      <w:tr w:rsidR="00747A85" w14:paraId="73012C50" w14:textId="77777777">
        <w:tc>
          <w:tcPr>
            <w:tcW w:w="2077" w:type="dxa"/>
          </w:tcPr>
          <w:p w14:paraId="5B555542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3B49D3D" w14:textId="77777777" w:rsidR="00747A85" w:rsidRDefault="00000000">
            <w:r>
              <w:t>Black-box testing</w:t>
            </w:r>
          </w:p>
        </w:tc>
      </w:tr>
      <w:tr w:rsidR="00747A85" w14:paraId="0067AD58" w14:textId="77777777">
        <w:tc>
          <w:tcPr>
            <w:tcW w:w="2077" w:type="dxa"/>
          </w:tcPr>
          <w:p w14:paraId="0F0DDC59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21CAE95F" w14:textId="77777777" w:rsidR="00747A85" w:rsidRDefault="00000000">
            <w:r>
              <w:t>Integration testing</w:t>
            </w:r>
          </w:p>
        </w:tc>
      </w:tr>
      <w:tr w:rsidR="00747A85" w14:paraId="1D01ACD4" w14:textId="77777777">
        <w:tc>
          <w:tcPr>
            <w:tcW w:w="2077" w:type="dxa"/>
          </w:tcPr>
          <w:p w14:paraId="2471B58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94EBEFC" w14:textId="77777777" w:rsidR="00747A85" w:rsidRDefault="00000000">
            <w:r w:rsidRPr="00B5550D">
              <w:rPr>
                <w:color w:val="FF0000"/>
              </w:rPr>
              <w:t>White-box testing</w:t>
            </w:r>
          </w:p>
        </w:tc>
      </w:tr>
      <w:tr w:rsidR="00747A85" w14:paraId="1D033E16" w14:textId="77777777">
        <w:tc>
          <w:tcPr>
            <w:tcW w:w="2077" w:type="dxa"/>
          </w:tcPr>
          <w:p w14:paraId="64500E57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E430AD3" w14:textId="77777777" w:rsidR="00747A85" w:rsidRDefault="00000000">
            <w:r>
              <w:t>User acceptance testing</w:t>
            </w:r>
          </w:p>
        </w:tc>
      </w:tr>
      <w:tr w:rsidR="00747A85" w14:paraId="0CEED429" w14:textId="77777777">
        <w:tc>
          <w:tcPr>
            <w:tcW w:w="2077" w:type="dxa"/>
          </w:tcPr>
          <w:p w14:paraId="2071882B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E81999C" w14:textId="77777777" w:rsidR="00747A85" w:rsidRDefault="00747A85"/>
        </w:tc>
      </w:tr>
      <w:tr w:rsidR="00747A85" w14:paraId="226A0DBB" w14:textId="77777777">
        <w:tc>
          <w:tcPr>
            <w:tcW w:w="2077" w:type="dxa"/>
          </w:tcPr>
          <w:p w14:paraId="414DDE3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6353D6F3" w14:textId="77777777" w:rsidR="00747A85" w:rsidRDefault="00747A85"/>
        </w:tc>
      </w:tr>
      <w:tr w:rsidR="00747A85" w14:paraId="79D5459D" w14:textId="77777777">
        <w:tc>
          <w:tcPr>
            <w:tcW w:w="2077" w:type="dxa"/>
          </w:tcPr>
          <w:p w14:paraId="599D968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DA4797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3111B4DC" w14:textId="77777777">
        <w:tc>
          <w:tcPr>
            <w:tcW w:w="2077" w:type="dxa"/>
          </w:tcPr>
          <w:p w14:paraId="05DC8163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75C756C" w14:textId="77777777" w:rsidR="00747A85" w:rsidRDefault="00000000">
            <w:r>
              <w:t>1</w:t>
            </w:r>
          </w:p>
        </w:tc>
      </w:tr>
      <w:tr w:rsidR="00747A85" w14:paraId="68D07D88" w14:textId="77777777">
        <w:tc>
          <w:tcPr>
            <w:tcW w:w="2077" w:type="dxa"/>
          </w:tcPr>
          <w:p w14:paraId="0F5422E2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29CAEC1A" w14:textId="77777777" w:rsidR="00747A85" w:rsidRDefault="00000000">
            <w:r>
              <w:t>8.5</w:t>
            </w:r>
          </w:p>
        </w:tc>
      </w:tr>
      <w:tr w:rsidR="00747A85" w14:paraId="2EAD121C" w14:textId="77777777">
        <w:tc>
          <w:tcPr>
            <w:tcW w:w="2077" w:type="dxa"/>
          </w:tcPr>
          <w:p w14:paraId="216CAD50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141A6E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71B5E701" w14:textId="77777777">
        <w:tc>
          <w:tcPr>
            <w:tcW w:w="2077" w:type="dxa"/>
          </w:tcPr>
          <w:p w14:paraId="409C915E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1818AC7" w14:textId="77777777" w:rsidR="00747A85" w:rsidRDefault="00000000">
            <w:r>
              <w:t>Yes</w:t>
            </w:r>
          </w:p>
        </w:tc>
      </w:tr>
      <w:tr w:rsidR="00747A85" w14:paraId="5CC8955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6C1516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F71D36B" w14:textId="77777777" w:rsidR="00747A85" w:rsidRDefault="00000000">
            <w:r>
              <w:t>LongNQ9 - TraPT4</w:t>
            </w:r>
          </w:p>
        </w:tc>
      </w:tr>
      <w:tr w:rsidR="00747A85" w14:paraId="59E4AB9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1568B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6027D3" w14:textId="77777777" w:rsidR="00747A85" w:rsidRDefault="00000000">
            <w:r>
              <w:t>LongNQ9</w:t>
            </w:r>
          </w:p>
        </w:tc>
      </w:tr>
      <w:tr w:rsidR="00747A85" w14:paraId="446AB2F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75C7B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DC39CFF" w14:textId="77777777" w:rsidR="00747A85" w:rsidRDefault="00000000">
            <w:r>
              <w:t>283-Foundations of Computer Science</w:t>
            </w:r>
          </w:p>
        </w:tc>
      </w:tr>
    </w:tbl>
    <w:p w14:paraId="4C60566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FC26C6F" w14:textId="77777777">
        <w:tc>
          <w:tcPr>
            <w:tcW w:w="2077" w:type="dxa"/>
          </w:tcPr>
          <w:p w14:paraId="26E0128D" w14:textId="77777777" w:rsidR="00747A85" w:rsidRDefault="00000000">
            <w:r>
              <w:t>QN=31</w:t>
            </w:r>
          </w:p>
        </w:tc>
        <w:tc>
          <w:tcPr>
            <w:tcW w:w="7426" w:type="dxa"/>
          </w:tcPr>
          <w:p w14:paraId="7D34703A" w14:textId="77777777" w:rsidR="00747A85" w:rsidRDefault="00000000">
            <w:r>
              <w:t xml:space="preserve">Which of the following statements about </w:t>
            </w:r>
            <w:r w:rsidRPr="00C51A8B">
              <w:rPr>
                <w:color w:val="FF0000"/>
              </w:rPr>
              <w:t>record</w:t>
            </w:r>
            <w:r w:rsidR="00C55F57" w:rsidRPr="00C51A8B">
              <w:rPr>
                <w:color w:val="FF0000"/>
              </w:rPr>
              <w:t>s’</w:t>
            </w:r>
            <w:r w:rsidRPr="00C51A8B">
              <w:rPr>
                <w:color w:val="FF0000"/>
              </w:rPr>
              <w:t xml:space="preserve"> </w:t>
            </w:r>
            <w:r>
              <w:t xml:space="preserve">data types is </w:t>
            </w:r>
            <w:r w:rsidR="00C55F57" w:rsidRPr="00C51A8B">
              <w:rPr>
                <w:color w:val="FF0000"/>
              </w:rPr>
              <w:t>correct</w:t>
            </w:r>
            <w:r>
              <w:t>?</w:t>
            </w:r>
          </w:p>
        </w:tc>
      </w:tr>
      <w:tr w:rsidR="00747A85" w14:paraId="7114802D" w14:textId="77777777">
        <w:tc>
          <w:tcPr>
            <w:tcW w:w="2077" w:type="dxa"/>
          </w:tcPr>
          <w:p w14:paraId="40C6D8D5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27793C8C" w14:textId="77777777" w:rsidR="00747A85" w:rsidRDefault="00000000">
            <w:r>
              <w:t>Records cannot contain other records as fields.</w:t>
            </w:r>
          </w:p>
        </w:tc>
      </w:tr>
      <w:tr w:rsidR="00747A85" w14:paraId="69493F18" w14:textId="77777777">
        <w:tc>
          <w:tcPr>
            <w:tcW w:w="2077" w:type="dxa"/>
          </w:tcPr>
          <w:p w14:paraId="3A863CD4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AD85BDE" w14:textId="77777777" w:rsidR="00747A85" w:rsidRDefault="00000000">
            <w:r>
              <w:t>Records are immutable data types.</w:t>
            </w:r>
          </w:p>
        </w:tc>
      </w:tr>
      <w:tr w:rsidR="00747A85" w14:paraId="713966B0" w14:textId="77777777">
        <w:tc>
          <w:tcPr>
            <w:tcW w:w="2077" w:type="dxa"/>
          </w:tcPr>
          <w:p w14:paraId="3A0667B1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2C4C154" w14:textId="77777777" w:rsidR="00747A85" w:rsidRDefault="00000000">
            <w:r>
              <w:t>Records have a fixed size that cannot be changed at runtime.</w:t>
            </w:r>
          </w:p>
        </w:tc>
      </w:tr>
      <w:tr w:rsidR="00747A85" w14:paraId="22F12D7E" w14:textId="77777777">
        <w:tc>
          <w:tcPr>
            <w:tcW w:w="2077" w:type="dxa"/>
          </w:tcPr>
          <w:p w14:paraId="42257076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15848E4" w14:textId="77777777" w:rsidR="00747A85" w:rsidRDefault="00000000">
            <w:r w:rsidRPr="00C51A8B">
              <w:rPr>
                <w:color w:val="FF0000"/>
              </w:rPr>
              <w:t>Records can have fields of different data types.</w:t>
            </w:r>
          </w:p>
        </w:tc>
      </w:tr>
      <w:tr w:rsidR="00747A85" w14:paraId="6901252B" w14:textId="77777777">
        <w:tc>
          <w:tcPr>
            <w:tcW w:w="2077" w:type="dxa"/>
          </w:tcPr>
          <w:p w14:paraId="196B0C5F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3AC66AEF" w14:textId="77777777" w:rsidR="00747A85" w:rsidRDefault="00747A85"/>
        </w:tc>
      </w:tr>
      <w:tr w:rsidR="00747A85" w14:paraId="4C6696B8" w14:textId="77777777">
        <w:tc>
          <w:tcPr>
            <w:tcW w:w="2077" w:type="dxa"/>
          </w:tcPr>
          <w:p w14:paraId="6BFBD45C" w14:textId="77777777" w:rsidR="00747A85" w:rsidRDefault="00000000">
            <w:r>
              <w:lastRenderedPageBreak/>
              <w:t>f.</w:t>
            </w:r>
          </w:p>
        </w:tc>
        <w:tc>
          <w:tcPr>
            <w:tcW w:w="7426" w:type="dxa"/>
          </w:tcPr>
          <w:p w14:paraId="370EC349" w14:textId="77777777" w:rsidR="00747A85" w:rsidRDefault="00747A85"/>
        </w:tc>
      </w:tr>
      <w:tr w:rsidR="00747A85" w14:paraId="7CBDC59A" w14:textId="77777777">
        <w:tc>
          <w:tcPr>
            <w:tcW w:w="2077" w:type="dxa"/>
          </w:tcPr>
          <w:p w14:paraId="16B0EA7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C1F6DA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643FD42A" w14:textId="77777777">
        <w:tc>
          <w:tcPr>
            <w:tcW w:w="2077" w:type="dxa"/>
          </w:tcPr>
          <w:p w14:paraId="1752986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6ADCA89" w14:textId="77777777" w:rsidR="00747A85" w:rsidRDefault="00000000">
            <w:r>
              <w:t>1</w:t>
            </w:r>
          </w:p>
        </w:tc>
      </w:tr>
      <w:tr w:rsidR="00747A85" w14:paraId="7EB32A9B" w14:textId="77777777">
        <w:tc>
          <w:tcPr>
            <w:tcW w:w="2077" w:type="dxa"/>
          </w:tcPr>
          <w:p w14:paraId="7FBB4CC2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F7CB832" w14:textId="77777777" w:rsidR="00747A85" w:rsidRDefault="00000000">
            <w:r>
              <w:t>9.3</w:t>
            </w:r>
          </w:p>
        </w:tc>
      </w:tr>
      <w:tr w:rsidR="00747A85" w14:paraId="7C9024C2" w14:textId="77777777">
        <w:tc>
          <w:tcPr>
            <w:tcW w:w="2077" w:type="dxa"/>
          </w:tcPr>
          <w:p w14:paraId="3A76715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CE732A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 w14:paraId="2AD3DF9D" w14:textId="77777777">
        <w:tc>
          <w:tcPr>
            <w:tcW w:w="2077" w:type="dxa"/>
          </w:tcPr>
          <w:p w14:paraId="40DF27E1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C09B0E3" w14:textId="77777777" w:rsidR="00747A85" w:rsidRDefault="00000000">
            <w:r>
              <w:t>Yes</w:t>
            </w:r>
          </w:p>
        </w:tc>
      </w:tr>
      <w:tr w:rsidR="00747A85" w14:paraId="51A391F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365A23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92CAADC" w14:textId="77777777" w:rsidR="00747A85" w:rsidRDefault="00000000">
            <w:r>
              <w:t>LongNQ9 - TraPT4</w:t>
            </w:r>
          </w:p>
        </w:tc>
      </w:tr>
      <w:tr w:rsidR="00747A85" w14:paraId="5860F18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B23749E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3D9A9A" w14:textId="77777777" w:rsidR="00747A85" w:rsidRDefault="00000000">
            <w:r>
              <w:t>LongNQ9</w:t>
            </w:r>
          </w:p>
        </w:tc>
      </w:tr>
      <w:tr w:rsidR="00747A85" w14:paraId="2B37E29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1F350B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A42AEC7" w14:textId="77777777" w:rsidR="00747A85" w:rsidRDefault="00000000">
            <w:r>
              <w:t>301-Foundations of Computer Science</w:t>
            </w:r>
          </w:p>
        </w:tc>
      </w:tr>
    </w:tbl>
    <w:p w14:paraId="19FC4340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1F4A6D3" w14:textId="77777777">
        <w:tc>
          <w:tcPr>
            <w:tcW w:w="2077" w:type="dxa"/>
          </w:tcPr>
          <w:p w14:paraId="7DACAEE9" w14:textId="77777777" w:rsidR="00747A85" w:rsidRDefault="00000000">
            <w:r>
              <w:t>QN=32</w:t>
            </w:r>
          </w:p>
        </w:tc>
        <w:tc>
          <w:tcPr>
            <w:tcW w:w="7426" w:type="dxa"/>
          </w:tcPr>
          <w:p w14:paraId="64BF177B" w14:textId="77777777" w:rsidR="00747A85" w:rsidRDefault="00000000">
            <w:r>
              <w:t xml:space="preserve">Which of the following scenarios would be most suitable for using a </w:t>
            </w:r>
            <w:r w:rsidRPr="00C51A8B">
              <w:rPr>
                <w:color w:val="FF0000"/>
              </w:rPr>
              <w:t xml:space="preserve">stack </w:t>
            </w:r>
            <w:r>
              <w:t>data structure?</w:t>
            </w:r>
          </w:p>
        </w:tc>
      </w:tr>
      <w:tr w:rsidR="00747A85" w14:paraId="7044E636" w14:textId="77777777">
        <w:tc>
          <w:tcPr>
            <w:tcW w:w="2077" w:type="dxa"/>
          </w:tcPr>
          <w:p w14:paraId="71B097A9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EB71247" w14:textId="77777777" w:rsidR="00747A85" w:rsidRDefault="00000000">
            <w:r>
              <w:t>Storing elements in a first-in-first-out (FIFO) order</w:t>
            </w:r>
          </w:p>
        </w:tc>
      </w:tr>
      <w:tr w:rsidR="00747A85" w14:paraId="190F3755" w14:textId="77777777">
        <w:tc>
          <w:tcPr>
            <w:tcW w:w="2077" w:type="dxa"/>
          </w:tcPr>
          <w:p w14:paraId="1E409D35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2FDBA9D6" w14:textId="77777777" w:rsidR="00747A85" w:rsidRDefault="00000000">
            <w:r w:rsidRPr="00C51A8B">
              <w:rPr>
                <w:color w:val="FF0000"/>
              </w:rPr>
              <w:t>Evaluating arithmetic expressions with multiple operands and operators</w:t>
            </w:r>
          </w:p>
        </w:tc>
      </w:tr>
      <w:tr w:rsidR="00747A85" w14:paraId="59C7A22D" w14:textId="77777777">
        <w:tc>
          <w:tcPr>
            <w:tcW w:w="2077" w:type="dxa"/>
          </w:tcPr>
          <w:p w14:paraId="77CA8161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ED26DB6" w14:textId="77777777" w:rsidR="00747A85" w:rsidRDefault="00000000">
            <w:r>
              <w:t>Sorting elements in ascending order</w:t>
            </w:r>
          </w:p>
        </w:tc>
      </w:tr>
      <w:tr w:rsidR="00747A85" w14:paraId="22E302BF" w14:textId="77777777">
        <w:tc>
          <w:tcPr>
            <w:tcW w:w="2077" w:type="dxa"/>
          </w:tcPr>
          <w:p w14:paraId="5AA587FD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1B5EE77A" w14:textId="77777777" w:rsidR="00747A85" w:rsidRDefault="00000000">
            <w:r>
              <w:t>Storing elements in a sorted sequence</w:t>
            </w:r>
          </w:p>
        </w:tc>
      </w:tr>
      <w:tr w:rsidR="00747A85" w14:paraId="613FF95D" w14:textId="77777777">
        <w:tc>
          <w:tcPr>
            <w:tcW w:w="2077" w:type="dxa"/>
          </w:tcPr>
          <w:p w14:paraId="79ED218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92CA844" w14:textId="77777777" w:rsidR="00747A85" w:rsidRDefault="00747A85"/>
        </w:tc>
      </w:tr>
      <w:tr w:rsidR="00747A85" w14:paraId="4351EC43" w14:textId="77777777">
        <w:tc>
          <w:tcPr>
            <w:tcW w:w="2077" w:type="dxa"/>
          </w:tcPr>
          <w:p w14:paraId="6E4E5B9E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4F1DBFBF" w14:textId="77777777" w:rsidR="00747A85" w:rsidRDefault="00747A85"/>
        </w:tc>
      </w:tr>
      <w:tr w:rsidR="00747A85" w14:paraId="186CE421" w14:textId="77777777">
        <w:tc>
          <w:tcPr>
            <w:tcW w:w="2077" w:type="dxa"/>
          </w:tcPr>
          <w:p w14:paraId="38E1931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0D3CD0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473B4AF7" w14:textId="77777777">
        <w:tc>
          <w:tcPr>
            <w:tcW w:w="2077" w:type="dxa"/>
          </w:tcPr>
          <w:p w14:paraId="24787904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3CC75CAE" w14:textId="77777777" w:rsidR="00747A85" w:rsidRDefault="00000000">
            <w:r>
              <w:t>1</w:t>
            </w:r>
          </w:p>
        </w:tc>
      </w:tr>
      <w:tr w:rsidR="00747A85" w14:paraId="2D943ABC" w14:textId="77777777">
        <w:tc>
          <w:tcPr>
            <w:tcW w:w="2077" w:type="dxa"/>
          </w:tcPr>
          <w:p w14:paraId="48B7B1B5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A294DA3" w14:textId="77777777" w:rsidR="00747A85" w:rsidRDefault="00000000">
            <w:r>
              <w:t>9.4</w:t>
            </w:r>
          </w:p>
        </w:tc>
      </w:tr>
      <w:tr w:rsidR="00747A85" w14:paraId="157D2D7B" w14:textId="77777777">
        <w:tc>
          <w:tcPr>
            <w:tcW w:w="2077" w:type="dxa"/>
          </w:tcPr>
          <w:p w14:paraId="2A9E13F1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D6FCFA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 w14:paraId="5FDD5EB8" w14:textId="77777777">
        <w:tc>
          <w:tcPr>
            <w:tcW w:w="2077" w:type="dxa"/>
          </w:tcPr>
          <w:p w14:paraId="7E4680ED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1CCFB9B" w14:textId="77777777" w:rsidR="00747A85" w:rsidRDefault="00000000">
            <w:r>
              <w:t>Yes</w:t>
            </w:r>
          </w:p>
        </w:tc>
      </w:tr>
      <w:tr w:rsidR="00747A85" w14:paraId="5E40EFD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A87AAF6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B66B58" w14:textId="77777777" w:rsidR="00747A85" w:rsidRDefault="00000000">
            <w:r>
              <w:t>LongNQ9 - TraPT4</w:t>
            </w:r>
          </w:p>
        </w:tc>
      </w:tr>
      <w:tr w:rsidR="00747A85" w14:paraId="2FF5F2C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3E52B6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F80C1F" w14:textId="77777777" w:rsidR="00747A85" w:rsidRDefault="00000000">
            <w:r>
              <w:t>LongNQ9</w:t>
            </w:r>
          </w:p>
        </w:tc>
      </w:tr>
      <w:tr w:rsidR="00747A85" w14:paraId="280E3D1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6F9D54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F35B9C" w14:textId="77777777" w:rsidR="00747A85" w:rsidRDefault="00000000">
            <w:r>
              <w:t>340-Foundations of Computer Science</w:t>
            </w:r>
          </w:p>
        </w:tc>
      </w:tr>
    </w:tbl>
    <w:p w14:paraId="4549CDBB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01266066" w14:textId="77777777">
        <w:tc>
          <w:tcPr>
            <w:tcW w:w="2077" w:type="dxa"/>
          </w:tcPr>
          <w:p w14:paraId="3B6651E1" w14:textId="77777777" w:rsidR="00747A85" w:rsidRDefault="00000000">
            <w:r>
              <w:t>QN=33</w:t>
            </w:r>
          </w:p>
        </w:tc>
        <w:tc>
          <w:tcPr>
            <w:tcW w:w="7426" w:type="dxa"/>
          </w:tcPr>
          <w:p w14:paraId="5F60017F" w14:textId="77777777" w:rsidR="00747A85" w:rsidRDefault="00000000">
            <w:r>
              <w:t xml:space="preserve">What is the time complexity of finding the height of a </w:t>
            </w:r>
            <w:r w:rsidRPr="00C51A8B">
              <w:rPr>
                <w:color w:val="FF0000"/>
              </w:rPr>
              <w:t>binary tree with n nodes</w:t>
            </w:r>
            <w:r>
              <w:t>?</w:t>
            </w:r>
          </w:p>
        </w:tc>
      </w:tr>
      <w:tr w:rsidR="00747A85" w14:paraId="1C218C62" w14:textId="77777777">
        <w:tc>
          <w:tcPr>
            <w:tcW w:w="2077" w:type="dxa"/>
          </w:tcPr>
          <w:p w14:paraId="384CD4D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68D0C66" w14:textId="77777777" w:rsidR="00747A85" w:rsidRDefault="00000000">
            <w:r w:rsidRPr="00C51A8B">
              <w:rPr>
                <w:color w:val="FF0000"/>
              </w:rPr>
              <w:t>O(n)</w:t>
            </w:r>
          </w:p>
        </w:tc>
      </w:tr>
      <w:tr w:rsidR="00747A85" w14:paraId="20A56C77" w14:textId="77777777">
        <w:tc>
          <w:tcPr>
            <w:tcW w:w="2077" w:type="dxa"/>
          </w:tcPr>
          <w:p w14:paraId="4E1351A9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563093DD" w14:textId="77777777" w:rsidR="00747A85" w:rsidRDefault="00000000">
            <w:r>
              <w:t>O(log n)</w:t>
            </w:r>
          </w:p>
        </w:tc>
      </w:tr>
      <w:tr w:rsidR="00747A85" w14:paraId="5E28DB51" w14:textId="77777777">
        <w:tc>
          <w:tcPr>
            <w:tcW w:w="2077" w:type="dxa"/>
          </w:tcPr>
          <w:p w14:paraId="053EC948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4BC7D89" w14:textId="77777777" w:rsidR="00747A85" w:rsidRDefault="00000000">
            <w:r>
              <w:t>O(n^2)</w:t>
            </w:r>
          </w:p>
        </w:tc>
      </w:tr>
      <w:tr w:rsidR="00747A85" w14:paraId="3950EDDD" w14:textId="77777777">
        <w:tc>
          <w:tcPr>
            <w:tcW w:w="2077" w:type="dxa"/>
          </w:tcPr>
          <w:p w14:paraId="60729781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272B0AFA" w14:textId="77777777" w:rsidR="00747A85" w:rsidRDefault="00000000">
            <w:r>
              <w:t>O(n log n)</w:t>
            </w:r>
          </w:p>
        </w:tc>
      </w:tr>
      <w:tr w:rsidR="00747A85" w14:paraId="4C8CF400" w14:textId="77777777">
        <w:tc>
          <w:tcPr>
            <w:tcW w:w="2077" w:type="dxa"/>
          </w:tcPr>
          <w:p w14:paraId="70C21757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1065F90" w14:textId="77777777" w:rsidR="00747A85" w:rsidRDefault="00747A85"/>
        </w:tc>
      </w:tr>
      <w:tr w:rsidR="00747A85" w14:paraId="05CD5112" w14:textId="77777777">
        <w:tc>
          <w:tcPr>
            <w:tcW w:w="2077" w:type="dxa"/>
          </w:tcPr>
          <w:p w14:paraId="567971ED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0C146758" w14:textId="77777777" w:rsidR="00747A85" w:rsidRDefault="00747A85"/>
        </w:tc>
      </w:tr>
      <w:tr w:rsidR="00747A85" w14:paraId="4BDDCAEC" w14:textId="77777777">
        <w:tc>
          <w:tcPr>
            <w:tcW w:w="2077" w:type="dxa"/>
          </w:tcPr>
          <w:p w14:paraId="30ABD890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B9FC88E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79AC96C8" w14:textId="77777777">
        <w:tc>
          <w:tcPr>
            <w:tcW w:w="2077" w:type="dxa"/>
          </w:tcPr>
          <w:p w14:paraId="16BEA9B0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2B807245" w14:textId="77777777" w:rsidR="00747A85" w:rsidRDefault="00000000">
            <w:r>
              <w:t>1</w:t>
            </w:r>
          </w:p>
        </w:tc>
      </w:tr>
      <w:tr w:rsidR="00747A85" w14:paraId="676726EC" w14:textId="77777777">
        <w:tc>
          <w:tcPr>
            <w:tcW w:w="2077" w:type="dxa"/>
          </w:tcPr>
          <w:p w14:paraId="6D216F1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36AEB51F" w14:textId="77777777" w:rsidR="00747A85" w:rsidRDefault="00000000">
            <w:r>
              <w:t>9.5</w:t>
            </w:r>
          </w:p>
        </w:tc>
      </w:tr>
      <w:tr w:rsidR="00747A85" w14:paraId="3E8A880E" w14:textId="77777777">
        <w:tc>
          <w:tcPr>
            <w:tcW w:w="2077" w:type="dxa"/>
          </w:tcPr>
          <w:p w14:paraId="7B4D2291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934180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 w14:paraId="268F8717" w14:textId="77777777">
        <w:tc>
          <w:tcPr>
            <w:tcW w:w="2077" w:type="dxa"/>
          </w:tcPr>
          <w:p w14:paraId="63924DD0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EBFFE66" w14:textId="77777777" w:rsidR="00747A85" w:rsidRDefault="00000000">
            <w:r>
              <w:t>Yes</w:t>
            </w:r>
          </w:p>
        </w:tc>
      </w:tr>
      <w:tr w:rsidR="00747A85" w14:paraId="5F5B45B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3E56E4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86B5A" w14:textId="77777777" w:rsidR="00747A85" w:rsidRDefault="00000000">
            <w:r>
              <w:t>LongNQ9 - TraPT4</w:t>
            </w:r>
          </w:p>
        </w:tc>
      </w:tr>
      <w:tr w:rsidR="00747A85" w14:paraId="4916FB1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8E7E82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9812D3" w14:textId="77777777" w:rsidR="00747A85" w:rsidRDefault="00000000">
            <w:r>
              <w:t>LongNQ9</w:t>
            </w:r>
          </w:p>
        </w:tc>
      </w:tr>
      <w:tr w:rsidR="00747A85" w14:paraId="6CE9B3F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1AADA40" w14:textId="77777777" w:rsidR="00747A85" w:rsidRDefault="00000000">
            <w:r>
              <w:lastRenderedPageBreak/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28394A0" w14:textId="77777777" w:rsidR="00747A85" w:rsidRDefault="00000000">
            <w:r>
              <w:t>338-Foundations of Computer Science</w:t>
            </w:r>
          </w:p>
        </w:tc>
      </w:tr>
    </w:tbl>
    <w:p w14:paraId="5CAAC008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888645A" w14:textId="77777777">
        <w:tc>
          <w:tcPr>
            <w:tcW w:w="2077" w:type="dxa"/>
          </w:tcPr>
          <w:p w14:paraId="1D95EBEB" w14:textId="77777777" w:rsidR="00747A85" w:rsidRDefault="00000000">
            <w:r>
              <w:t>QN=34</w:t>
            </w:r>
          </w:p>
        </w:tc>
        <w:tc>
          <w:tcPr>
            <w:tcW w:w="7426" w:type="dxa"/>
          </w:tcPr>
          <w:p w14:paraId="1B885743" w14:textId="77777777" w:rsidR="00747A85" w:rsidRDefault="00000000">
            <w:r>
              <w:t xml:space="preserve">Which access method is best suited for </w:t>
            </w:r>
            <w:r w:rsidRPr="00C51A8B">
              <w:rPr>
                <w:color w:val="FF0000"/>
              </w:rPr>
              <w:t xml:space="preserve">retrieving </w:t>
            </w:r>
            <w:r>
              <w:t xml:space="preserve">records based on a </w:t>
            </w:r>
            <w:r w:rsidRPr="00C51A8B">
              <w:rPr>
                <w:color w:val="FF0000"/>
              </w:rPr>
              <w:t xml:space="preserve">key value </w:t>
            </w:r>
            <w:r>
              <w:t>in a file with a large number of records?</w:t>
            </w:r>
          </w:p>
        </w:tc>
      </w:tr>
      <w:tr w:rsidR="00747A85" w14:paraId="12657EE9" w14:textId="77777777">
        <w:tc>
          <w:tcPr>
            <w:tcW w:w="2077" w:type="dxa"/>
          </w:tcPr>
          <w:p w14:paraId="037EC7AF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1BF4923" w14:textId="77777777" w:rsidR="00747A85" w:rsidRDefault="00000000">
            <w:r>
              <w:t>Sequential access</w:t>
            </w:r>
          </w:p>
        </w:tc>
      </w:tr>
      <w:tr w:rsidR="00747A85" w14:paraId="545E1C71" w14:textId="77777777">
        <w:tc>
          <w:tcPr>
            <w:tcW w:w="2077" w:type="dxa"/>
          </w:tcPr>
          <w:p w14:paraId="5AC27727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161EA15" w14:textId="77777777" w:rsidR="00747A85" w:rsidRDefault="00000000">
            <w:r>
              <w:t>Direct access</w:t>
            </w:r>
          </w:p>
        </w:tc>
      </w:tr>
      <w:tr w:rsidR="00747A85" w14:paraId="54A835D4" w14:textId="77777777">
        <w:tc>
          <w:tcPr>
            <w:tcW w:w="2077" w:type="dxa"/>
          </w:tcPr>
          <w:p w14:paraId="3975FBC9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E491499" w14:textId="77777777" w:rsidR="00747A85" w:rsidRDefault="00000000">
            <w:r>
              <w:t>Indexed sequential access</w:t>
            </w:r>
          </w:p>
        </w:tc>
      </w:tr>
      <w:tr w:rsidR="00747A85" w14:paraId="7965915D" w14:textId="77777777">
        <w:tc>
          <w:tcPr>
            <w:tcW w:w="2077" w:type="dxa"/>
          </w:tcPr>
          <w:p w14:paraId="5425F6C8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4F793EA8" w14:textId="77777777" w:rsidR="00747A85" w:rsidRDefault="00000000">
            <w:r w:rsidRPr="00C51A8B">
              <w:rPr>
                <w:color w:val="FF0000"/>
              </w:rPr>
              <w:t>Hashing</w:t>
            </w:r>
          </w:p>
        </w:tc>
      </w:tr>
      <w:tr w:rsidR="00747A85" w14:paraId="60ECBFDC" w14:textId="77777777">
        <w:tc>
          <w:tcPr>
            <w:tcW w:w="2077" w:type="dxa"/>
          </w:tcPr>
          <w:p w14:paraId="488690EC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D729C8D" w14:textId="77777777" w:rsidR="00747A85" w:rsidRDefault="00747A85"/>
        </w:tc>
      </w:tr>
      <w:tr w:rsidR="00747A85" w14:paraId="2FB985F6" w14:textId="77777777">
        <w:tc>
          <w:tcPr>
            <w:tcW w:w="2077" w:type="dxa"/>
          </w:tcPr>
          <w:p w14:paraId="758957D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0FB31FD" w14:textId="77777777" w:rsidR="00747A85" w:rsidRDefault="00747A85"/>
        </w:tc>
      </w:tr>
      <w:tr w:rsidR="00747A85" w14:paraId="3135F23A" w14:textId="77777777">
        <w:tc>
          <w:tcPr>
            <w:tcW w:w="2077" w:type="dxa"/>
          </w:tcPr>
          <w:p w14:paraId="7B54FA0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609635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15EE6509" w14:textId="77777777">
        <w:tc>
          <w:tcPr>
            <w:tcW w:w="2077" w:type="dxa"/>
          </w:tcPr>
          <w:p w14:paraId="7D9A762E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29B4BE1F" w14:textId="77777777" w:rsidR="00747A85" w:rsidRDefault="00000000">
            <w:r>
              <w:t>1</w:t>
            </w:r>
          </w:p>
        </w:tc>
      </w:tr>
      <w:tr w:rsidR="00747A85" w14:paraId="04AA0E67" w14:textId="77777777">
        <w:tc>
          <w:tcPr>
            <w:tcW w:w="2077" w:type="dxa"/>
          </w:tcPr>
          <w:p w14:paraId="75A6BF77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190C3716" w14:textId="77777777" w:rsidR="00747A85" w:rsidRDefault="00000000">
            <w:r>
              <w:t>10.2</w:t>
            </w:r>
          </w:p>
        </w:tc>
      </w:tr>
      <w:tr w:rsidR="00747A85" w14:paraId="376035E1" w14:textId="77777777">
        <w:tc>
          <w:tcPr>
            <w:tcW w:w="2077" w:type="dxa"/>
          </w:tcPr>
          <w:p w14:paraId="0AF73CD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9E6D40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747A85" w14:paraId="5FD5A70D" w14:textId="77777777">
        <w:tc>
          <w:tcPr>
            <w:tcW w:w="2077" w:type="dxa"/>
          </w:tcPr>
          <w:p w14:paraId="00FFDAD3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27A7B35" w14:textId="77777777" w:rsidR="00747A85" w:rsidRDefault="00000000">
            <w:r>
              <w:t>Yes</w:t>
            </w:r>
          </w:p>
        </w:tc>
      </w:tr>
      <w:tr w:rsidR="00747A85" w14:paraId="3E0174C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2767A6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2DC12" w14:textId="77777777" w:rsidR="00747A85" w:rsidRDefault="00000000">
            <w:r>
              <w:t>LongNQ9 - TraPT4</w:t>
            </w:r>
          </w:p>
        </w:tc>
      </w:tr>
      <w:tr w:rsidR="00747A85" w14:paraId="57E453C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8E9F91E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306D349" w14:textId="77777777" w:rsidR="00747A85" w:rsidRDefault="00000000">
            <w:r>
              <w:t>LongNQ9</w:t>
            </w:r>
          </w:p>
        </w:tc>
      </w:tr>
      <w:tr w:rsidR="00747A85" w14:paraId="2E47927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D6E3B2D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8E1174C" w14:textId="77777777" w:rsidR="00747A85" w:rsidRDefault="00000000">
            <w:r>
              <w:t>354-Foundations of Computer Science</w:t>
            </w:r>
          </w:p>
        </w:tc>
      </w:tr>
    </w:tbl>
    <w:p w14:paraId="0ACA4FCC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34BABC11" w14:textId="77777777">
        <w:tc>
          <w:tcPr>
            <w:tcW w:w="2077" w:type="dxa"/>
          </w:tcPr>
          <w:p w14:paraId="0E640EEB" w14:textId="77777777" w:rsidR="00747A85" w:rsidRDefault="00000000">
            <w:r>
              <w:t>QN=35</w:t>
            </w:r>
          </w:p>
        </w:tc>
        <w:tc>
          <w:tcPr>
            <w:tcW w:w="7426" w:type="dxa"/>
          </w:tcPr>
          <w:p w14:paraId="2F9CFDA0" w14:textId="77777777" w:rsidR="00747A85" w:rsidRDefault="00000000">
            <w:r>
              <w:t>Which access method typically requires additional space for maintaining an index structure but provides faster access to records compared to sequential access?</w:t>
            </w:r>
          </w:p>
        </w:tc>
      </w:tr>
      <w:tr w:rsidR="00747A85" w14:paraId="6D752210" w14:textId="77777777">
        <w:tc>
          <w:tcPr>
            <w:tcW w:w="2077" w:type="dxa"/>
          </w:tcPr>
          <w:p w14:paraId="7ACDA2F3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DF14F1F" w14:textId="77777777" w:rsidR="00747A85" w:rsidRDefault="00000000">
            <w:r>
              <w:t>Sequential access</w:t>
            </w:r>
          </w:p>
        </w:tc>
      </w:tr>
      <w:tr w:rsidR="00747A85" w14:paraId="4A3E7AB7" w14:textId="77777777">
        <w:tc>
          <w:tcPr>
            <w:tcW w:w="2077" w:type="dxa"/>
          </w:tcPr>
          <w:p w14:paraId="41A8BCCB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015F90B1" w14:textId="77777777" w:rsidR="00747A85" w:rsidRDefault="00000000">
            <w:r>
              <w:t>Direct access</w:t>
            </w:r>
          </w:p>
        </w:tc>
      </w:tr>
      <w:tr w:rsidR="00747A85" w14:paraId="72DB37F1" w14:textId="77777777">
        <w:tc>
          <w:tcPr>
            <w:tcW w:w="2077" w:type="dxa"/>
          </w:tcPr>
          <w:p w14:paraId="59F6A2F6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65D68C8F" w14:textId="77777777" w:rsidR="00747A85" w:rsidRDefault="00000000">
            <w:r w:rsidRPr="00314071">
              <w:rPr>
                <w:color w:val="FF0000"/>
              </w:rPr>
              <w:t>Indexed sequential access</w:t>
            </w:r>
          </w:p>
        </w:tc>
      </w:tr>
      <w:tr w:rsidR="00747A85" w14:paraId="371BE4F6" w14:textId="77777777">
        <w:tc>
          <w:tcPr>
            <w:tcW w:w="2077" w:type="dxa"/>
          </w:tcPr>
          <w:p w14:paraId="5EFE0B4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53030D23" w14:textId="77777777" w:rsidR="00747A85" w:rsidRDefault="00000000">
            <w:r>
              <w:t>Hashing</w:t>
            </w:r>
          </w:p>
        </w:tc>
      </w:tr>
      <w:tr w:rsidR="00747A85" w14:paraId="5BAE67E4" w14:textId="77777777">
        <w:tc>
          <w:tcPr>
            <w:tcW w:w="2077" w:type="dxa"/>
          </w:tcPr>
          <w:p w14:paraId="442B84C3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4910D0C" w14:textId="77777777" w:rsidR="00747A85" w:rsidRDefault="00747A85"/>
        </w:tc>
      </w:tr>
      <w:tr w:rsidR="00747A85" w14:paraId="3492471E" w14:textId="77777777">
        <w:tc>
          <w:tcPr>
            <w:tcW w:w="2077" w:type="dxa"/>
          </w:tcPr>
          <w:p w14:paraId="4CD46A32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0BFAEE3D" w14:textId="77777777" w:rsidR="00747A85" w:rsidRDefault="00747A85"/>
        </w:tc>
      </w:tr>
      <w:tr w:rsidR="00747A85" w14:paraId="2C19D625" w14:textId="77777777">
        <w:tc>
          <w:tcPr>
            <w:tcW w:w="2077" w:type="dxa"/>
          </w:tcPr>
          <w:p w14:paraId="6ABF2323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1B3DC5E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12D2BFCE" w14:textId="77777777">
        <w:tc>
          <w:tcPr>
            <w:tcW w:w="2077" w:type="dxa"/>
          </w:tcPr>
          <w:p w14:paraId="763914AB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06DACC0D" w14:textId="77777777" w:rsidR="00747A85" w:rsidRDefault="00000000">
            <w:r>
              <w:t>1</w:t>
            </w:r>
          </w:p>
        </w:tc>
      </w:tr>
      <w:tr w:rsidR="00747A85" w14:paraId="6681D81B" w14:textId="77777777">
        <w:tc>
          <w:tcPr>
            <w:tcW w:w="2077" w:type="dxa"/>
          </w:tcPr>
          <w:p w14:paraId="3A14F457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50EE716A" w14:textId="77777777" w:rsidR="00747A85" w:rsidRDefault="00000000">
            <w:r>
              <w:t>10.2</w:t>
            </w:r>
          </w:p>
        </w:tc>
      </w:tr>
      <w:tr w:rsidR="00747A85" w14:paraId="66186A48" w14:textId="77777777">
        <w:tc>
          <w:tcPr>
            <w:tcW w:w="2077" w:type="dxa"/>
          </w:tcPr>
          <w:p w14:paraId="1E4C738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5F8D53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0</w:t>
            </w:r>
          </w:p>
        </w:tc>
      </w:tr>
      <w:tr w:rsidR="00747A85" w14:paraId="4E934A41" w14:textId="77777777">
        <w:tc>
          <w:tcPr>
            <w:tcW w:w="2077" w:type="dxa"/>
          </w:tcPr>
          <w:p w14:paraId="51B23B20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D9314D7" w14:textId="77777777" w:rsidR="00747A85" w:rsidRDefault="00000000">
            <w:r>
              <w:t>Yes</w:t>
            </w:r>
          </w:p>
        </w:tc>
      </w:tr>
      <w:tr w:rsidR="00747A85" w14:paraId="262819B2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3948AC4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9C2AEF" w14:textId="77777777" w:rsidR="00747A85" w:rsidRDefault="00000000">
            <w:r>
              <w:t>LongNQ9 - TraPT4</w:t>
            </w:r>
          </w:p>
        </w:tc>
      </w:tr>
      <w:tr w:rsidR="00747A85" w14:paraId="0C1FF4F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B6E99B4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0B78A4" w14:textId="77777777" w:rsidR="00747A85" w:rsidRDefault="00000000">
            <w:r>
              <w:t>LongNQ9</w:t>
            </w:r>
          </w:p>
        </w:tc>
      </w:tr>
      <w:tr w:rsidR="00747A85" w14:paraId="3CA5021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0447FF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C4ACCF0" w14:textId="77777777" w:rsidR="00747A85" w:rsidRDefault="00000000">
            <w:r>
              <w:t>354-Foundations of Computer Science</w:t>
            </w:r>
          </w:p>
        </w:tc>
      </w:tr>
    </w:tbl>
    <w:p w14:paraId="214DB2E0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144091B" w14:textId="77777777">
        <w:tc>
          <w:tcPr>
            <w:tcW w:w="2077" w:type="dxa"/>
          </w:tcPr>
          <w:p w14:paraId="3CD40DA6" w14:textId="77777777" w:rsidR="00747A85" w:rsidRDefault="00000000">
            <w:r>
              <w:t>QN=36</w:t>
            </w:r>
          </w:p>
        </w:tc>
        <w:tc>
          <w:tcPr>
            <w:tcW w:w="7426" w:type="dxa"/>
          </w:tcPr>
          <w:p w14:paraId="2E1C5DB7" w14:textId="77777777" w:rsidR="00747A85" w:rsidRDefault="00000000">
            <w:r>
              <w:t xml:space="preserve">Which of the following is </w:t>
            </w:r>
            <w:r w:rsidRPr="00314071">
              <w:rPr>
                <w:color w:val="FF0000"/>
              </w:rPr>
              <w:t xml:space="preserve">NOT </w:t>
            </w:r>
            <w:r>
              <w:t xml:space="preserve">a </w:t>
            </w:r>
            <w:r w:rsidRPr="00314071">
              <w:rPr>
                <w:color w:val="FF0000"/>
              </w:rPr>
              <w:t xml:space="preserve">component </w:t>
            </w:r>
            <w:r>
              <w:t xml:space="preserve">of the </w:t>
            </w:r>
            <w:r w:rsidRPr="00314071">
              <w:rPr>
                <w:color w:val="FF0000"/>
              </w:rPr>
              <w:t xml:space="preserve">ACID </w:t>
            </w:r>
            <w:r>
              <w:t>properties in database transactions?</w:t>
            </w:r>
          </w:p>
        </w:tc>
      </w:tr>
      <w:tr w:rsidR="00747A85" w14:paraId="3F519786" w14:textId="77777777">
        <w:tc>
          <w:tcPr>
            <w:tcW w:w="2077" w:type="dxa"/>
          </w:tcPr>
          <w:p w14:paraId="7A1DF931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6AEDC954" w14:textId="77777777" w:rsidR="00747A85" w:rsidRDefault="00000000">
            <w:r>
              <w:t>Atomicity</w:t>
            </w:r>
          </w:p>
        </w:tc>
      </w:tr>
      <w:tr w:rsidR="00747A85" w14:paraId="02A9E4BC" w14:textId="77777777">
        <w:tc>
          <w:tcPr>
            <w:tcW w:w="2077" w:type="dxa"/>
          </w:tcPr>
          <w:p w14:paraId="382EBAD5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3C25E55" w14:textId="77777777" w:rsidR="00747A85" w:rsidRDefault="00000000">
            <w:r>
              <w:t>Consistency</w:t>
            </w:r>
          </w:p>
        </w:tc>
      </w:tr>
      <w:tr w:rsidR="00747A85" w14:paraId="7A0B785D" w14:textId="77777777">
        <w:tc>
          <w:tcPr>
            <w:tcW w:w="2077" w:type="dxa"/>
          </w:tcPr>
          <w:p w14:paraId="4AB8AB88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99952D5" w14:textId="77777777" w:rsidR="00747A85" w:rsidRDefault="00000000">
            <w:r w:rsidRPr="00314071">
              <w:rPr>
                <w:color w:val="FF0000"/>
              </w:rPr>
              <w:t>I</w:t>
            </w:r>
            <w:r w:rsidR="00BC7B3B" w:rsidRPr="00314071">
              <w:rPr>
                <w:color w:val="FF0000"/>
              </w:rPr>
              <w:t>ntegrity</w:t>
            </w:r>
          </w:p>
        </w:tc>
      </w:tr>
      <w:tr w:rsidR="00747A85" w14:paraId="7D8A19B8" w14:textId="77777777">
        <w:tc>
          <w:tcPr>
            <w:tcW w:w="2077" w:type="dxa"/>
          </w:tcPr>
          <w:p w14:paraId="25157076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42882F44" w14:textId="77777777" w:rsidR="00747A85" w:rsidRDefault="00000000">
            <w:r>
              <w:t>Durability</w:t>
            </w:r>
          </w:p>
        </w:tc>
      </w:tr>
      <w:tr w:rsidR="00747A85" w14:paraId="66544CD8" w14:textId="77777777">
        <w:tc>
          <w:tcPr>
            <w:tcW w:w="2077" w:type="dxa"/>
          </w:tcPr>
          <w:p w14:paraId="360995C4" w14:textId="77777777" w:rsidR="00747A85" w:rsidRDefault="00000000">
            <w:r>
              <w:lastRenderedPageBreak/>
              <w:t>e.</w:t>
            </w:r>
          </w:p>
        </w:tc>
        <w:tc>
          <w:tcPr>
            <w:tcW w:w="7426" w:type="dxa"/>
          </w:tcPr>
          <w:p w14:paraId="28C345AA" w14:textId="77777777" w:rsidR="00747A85" w:rsidRDefault="00747A85"/>
        </w:tc>
      </w:tr>
      <w:tr w:rsidR="00747A85" w14:paraId="45066A50" w14:textId="77777777">
        <w:tc>
          <w:tcPr>
            <w:tcW w:w="2077" w:type="dxa"/>
          </w:tcPr>
          <w:p w14:paraId="4B14DC40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7A525EA9" w14:textId="77777777" w:rsidR="00747A85" w:rsidRDefault="00747A85"/>
        </w:tc>
      </w:tr>
      <w:tr w:rsidR="00747A85" w14:paraId="70DEA41D" w14:textId="77777777">
        <w:tc>
          <w:tcPr>
            <w:tcW w:w="2077" w:type="dxa"/>
          </w:tcPr>
          <w:p w14:paraId="22294EB7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5BD792E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789B5B95" w14:textId="77777777">
        <w:tc>
          <w:tcPr>
            <w:tcW w:w="2077" w:type="dxa"/>
          </w:tcPr>
          <w:p w14:paraId="284AD48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9C86A1A" w14:textId="77777777" w:rsidR="00747A85" w:rsidRDefault="00000000">
            <w:r>
              <w:t>1</w:t>
            </w:r>
          </w:p>
        </w:tc>
      </w:tr>
      <w:tr w:rsidR="00747A85" w14:paraId="3D066125" w14:textId="77777777">
        <w:tc>
          <w:tcPr>
            <w:tcW w:w="2077" w:type="dxa"/>
          </w:tcPr>
          <w:p w14:paraId="7B1551CB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BEFE3E2" w14:textId="77777777" w:rsidR="00747A85" w:rsidRDefault="00000000">
            <w:r>
              <w:t>11.1</w:t>
            </w:r>
          </w:p>
        </w:tc>
      </w:tr>
      <w:tr w:rsidR="00747A85" w14:paraId="689BC00D" w14:textId="77777777">
        <w:tc>
          <w:tcPr>
            <w:tcW w:w="2077" w:type="dxa"/>
          </w:tcPr>
          <w:p w14:paraId="38C98EA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277257B7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 w14:paraId="7F7B982B" w14:textId="77777777">
        <w:tc>
          <w:tcPr>
            <w:tcW w:w="2077" w:type="dxa"/>
          </w:tcPr>
          <w:p w14:paraId="3A2391E2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01A058CE" w14:textId="77777777" w:rsidR="00747A85" w:rsidRDefault="00000000">
            <w:r>
              <w:t>Yes</w:t>
            </w:r>
          </w:p>
        </w:tc>
      </w:tr>
      <w:tr w:rsidR="00747A85" w14:paraId="7B78F0A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89B8CF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583C713" w14:textId="77777777" w:rsidR="00747A85" w:rsidRDefault="00000000">
            <w:r>
              <w:t>LongNQ9 - TraPT4</w:t>
            </w:r>
          </w:p>
        </w:tc>
      </w:tr>
      <w:tr w:rsidR="00747A85" w14:paraId="1038ACB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B42A53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C8AA43" w14:textId="77777777" w:rsidR="00747A85" w:rsidRDefault="00000000">
            <w:r>
              <w:t>LongNQ9</w:t>
            </w:r>
          </w:p>
        </w:tc>
      </w:tr>
      <w:tr w:rsidR="00747A85" w14:paraId="27F5AC2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946192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3EF97B" w14:textId="77777777" w:rsidR="00747A85" w:rsidRDefault="00000000">
            <w:r>
              <w:t>370-Foundations of Computer Science</w:t>
            </w:r>
          </w:p>
        </w:tc>
      </w:tr>
    </w:tbl>
    <w:p w14:paraId="16D9AD5C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131C57E" w14:textId="77777777">
        <w:tc>
          <w:tcPr>
            <w:tcW w:w="2077" w:type="dxa"/>
          </w:tcPr>
          <w:p w14:paraId="37DC5274" w14:textId="77777777" w:rsidR="00747A85" w:rsidRDefault="00000000">
            <w:r>
              <w:t>QN=37</w:t>
            </w:r>
          </w:p>
        </w:tc>
        <w:tc>
          <w:tcPr>
            <w:tcW w:w="7426" w:type="dxa"/>
          </w:tcPr>
          <w:p w14:paraId="1A53F02E" w14:textId="77777777" w:rsidR="00747A85" w:rsidRDefault="00000000">
            <w:r>
              <w:t xml:space="preserve">Which of the following is </w:t>
            </w:r>
            <w:r w:rsidRPr="00314071">
              <w:rPr>
                <w:color w:val="FF0000"/>
              </w:rPr>
              <w:t xml:space="preserve">NOT </w:t>
            </w:r>
            <w:r>
              <w:t>a characteristic of the relational database model?</w:t>
            </w:r>
          </w:p>
        </w:tc>
      </w:tr>
      <w:tr w:rsidR="00747A85" w14:paraId="29605D3D" w14:textId="77777777">
        <w:tc>
          <w:tcPr>
            <w:tcW w:w="2077" w:type="dxa"/>
          </w:tcPr>
          <w:p w14:paraId="0D722FC5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709F467F" w14:textId="77777777" w:rsidR="00747A85" w:rsidRDefault="00000000">
            <w:r>
              <w:t>Data is stored in tables with rows and columns.</w:t>
            </w:r>
          </w:p>
        </w:tc>
      </w:tr>
      <w:tr w:rsidR="00747A85" w14:paraId="4E5B8F86" w14:textId="77777777">
        <w:tc>
          <w:tcPr>
            <w:tcW w:w="2077" w:type="dxa"/>
          </w:tcPr>
          <w:p w14:paraId="70E5C499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39B420D0" w14:textId="77777777" w:rsidR="00747A85" w:rsidRDefault="00000000">
            <w:r>
              <w:t>Each table has a primary key to uniquely identify each row.</w:t>
            </w:r>
          </w:p>
        </w:tc>
      </w:tr>
      <w:tr w:rsidR="00747A85" w14:paraId="5C097367" w14:textId="77777777">
        <w:tc>
          <w:tcPr>
            <w:tcW w:w="2077" w:type="dxa"/>
          </w:tcPr>
          <w:p w14:paraId="299DD7DB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276EADAC" w14:textId="77777777" w:rsidR="00747A85" w:rsidRDefault="00000000">
            <w:r w:rsidRPr="00314071">
              <w:rPr>
                <w:color w:val="FF0000"/>
              </w:rPr>
              <w:t>Relationships between tables are established using pointers.</w:t>
            </w:r>
          </w:p>
        </w:tc>
      </w:tr>
      <w:tr w:rsidR="00747A85" w14:paraId="6801B25A" w14:textId="77777777">
        <w:tc>
          <w:tcPr>
            <w:tcW w:w="2077" w:type="dxa"/>
          </w:tcPr>
          <w:p w14:paraId="719D210A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40968AE" w14:textId="77777777" w:rsidR="00747A85" w:rsidRDefault="00000000">
            <w:r>
              <w:t>Data integrity is enforced using constraints such as foreign keys.</w:t>
            </w:r>
          </w:p>
        </w:tc>
      </w:tr>
      <w:tr w:rsidR="00747A85" w14:paraId="12A3A58F" w14:textId="77777777">
        <w:tc>
          <w:tcPr>
            <w:tcW w:w="2077" w:type="dxa"/>
          </w:tcPr>
          <w:p w14:paraId="24240A0D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5A26905" w14:textId="77777777" w:rsidR="00747A85" w:rsidRDefault="00747A85"/>
        </w:tc>
      </w:tr>
      <w:tr w:rsidR="00747A85" w14:paraId="53EE40F4" w14:textId="77777777">
        <w:tc>
          <w:tcPr>
            <w:tcW w:w="2077" w:type="dxa"/>
          </w:tcPr>
          <w:p w14:paraId="2B131007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55AB569" w14:textId="77777777" w:rsidR="00747A85" w:rsidRDefault="00747A85"/>
        </w:tc>
      </w:tr>
      <w:tr w:rsidR="00747A85" w14:paraId="65D9B2FB" w14:textId="77777777">
        <w:tc>
          <w:tcPr>
            <w:tcW w:w="2077" w:type="dxa"/>
          </w:tcPr>
          <w:p w14:paraId="763EB93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5F5548E0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2F29E9B9" w14:textId="77777777">
        <w:tc>
          <w:tcPr>
            <w:tcW w:w="2077" w:type="dxa"/>
          </w:tcPr>
          <w:p w14:paraId="6BB43FD1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D011FB2" w14:textId="77777777" w:rsidR="00747A85" w:rsidRDefault="00000000">
            <w:r>
              <w:t>1</w:t>
            </w:r>
          </w:p>
        </w:tc>
      </w:tr>
      <w:tr w:rsidR="00747A85" w14:paraId="01331434" w14:textId="77777777">
        <w:tc>
          <w:tcPr>
            <w:tcW w:w="2077" w:type="dxa"/>
          </w:tcPr>
          <w:p w14:paraId="75F833FF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DEFBD04" w14:textId="77777777" w:rsidR="00747A85" w:rsidRDefault="00000000">
            <w:r>
              <w:t>11.3</w:t>
            </w:r>
          </w:p>
        </w:tc>
      </w:tr>
      <w:tr w:rsidR="00747A85" w14:paraId="3BE696AB" w14:textId="77777777">
        <w:tc>
          <w:tcPr>
            <w:tcW w:w="2077" w:type="dxa"/>
          </w:tcPr>
          <w:p w14:paraId="1F9AC8E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019769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 w14:paraId="154731F4" w14:textId="77777777">
        <w:tc>
          <w:tcPr>
            <w:tcW w:w="2077" w:type="dxa"/>
          </w:tcPr>
          <w:p w14:paraId="182EF53A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C827ECC" w14:textId="77777777" w:rsidR="00747A85" w:rsidRDefault="00000000">
            <w:r>
              <w:t>Yes</w:t>
            </w:r>
          </w:p>
        </w:tc>
      </w:tr>
      <w:tr w:rsidR="00747A85" w14:paraId="6EE00D5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408F2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E82BAB" w14:textId="77777777" w:rsidR="00747A85" w:rsidRDefault="00000000">
            <w:r>
              <w:t>LongNQ9 - TraPT4</w:t>
            </w:r>
          </w:p>
        </w:tc>
      </w:tr>
      <w:tr w:rsidR="00747A85" w14:paraId="2F9E38D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46CDB16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F1DA70A" w14:textId="77777777" w:rsidR="00747A85" w:rsidRDefault="00000000">
            <w:r>
              <w:t>LongNQ9</w:t>
            </w:r>
          </w:p>
        </w:tc>
      </w:tr>
      <w:tr w:rsidR="00747A85" w14:paraId="7168AB7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3F7AD6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C34632" w14:textId="77777777" w:rsidR="00747A85" w:rsidRDefault="00000000">
            <w:r>
              <w:t>374-Foundations of Computer Science</w:t>
            </w:r>
          </w:p>
        </w:tc>
      </w:tr>
    </w:tbl>
    <w:p w14:paraId="578753D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0CBE8C0B" w14:textId="77777777">
        <w:tc>
          <w:tcPr>
            <w:tcW w:w="2077" w:type="dxa"/>
          </w:tcPr>
          <w:p w14:paraId="7DA7535C" w14:textId="77777777" w:rsidR="00747A85" w:rsidRDefault="00000000">
            <w:r>
              <w:t>QN=38</w:t>
            </w:r>
          </w:p>
        </w:tc>
        <w:tc>
          <w:tcPr>
            <w:tcW w:w="7426" w:type="dxa"/>
          </w:tcPr>
          <w:p w14:paraId="1735F9D8" w14:textId="77777777" w:rsidR="00747A85" w:rsidRDefault="00000000">
            <w:r>
              <w:t xml:space="preserve">Which of the following database models is designed specifically for handling data structures and organized as an </w:t>
            </w:r>
            <w:r w:rsidRPr="00314071">
              <w:rPr>
                <w:color w:val="FF0000"/>
              </w:rPr>
              <w:t>inverted tree</w:t>
            </w:r>
            <w:r>
              <w:t>?</w:t>
            </w:r>
          </w:p>
        </w:tc>
      </w:tr>
      <w:tr w:rsidR="00747A85" w14:paraId="610E3C1D" w14:textId="77777777">
        <w:tc>
          <w:tcPr>
            <w:tcW w:w="2077" w:type="dxa"/>
          </w:tcPr>
          <w:p w14:paraId="050F3AC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44F4B73" w14:textId="77777777" w:rsidR="00747A85" w:rsidRDefault="00000000">
            <w:r>
              <w:t>Relational database model</w:t>
            </w:r>
          </w:p>
        </w:tc>
      </w:tr>
      <w:tr w:rsidR="00747A85" w14:paraId="5D4FE088" w14:textId="77777777">
        <w:tc>
          <w:tcPr>
            <w:tcW w:w="2077" w:type="dxa"/>
          </w:tcPr>
          <w:p w14:paraId="7A250D5B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A7E60AE" w14:textId="77777777" w:rsidR="00747A85" w:rsidRDefault="00000000">
            <w:r>
              <w:t>Object-oriented database model</w:t>
            </w:r>
          </w:p>
        </w:tc>
      </w:tr>
      <w:tr w:rsidR="00747A85" w14:paraId="666D4376" w14:textId="77777777">
        <w:tc>
          <w:tcPr>
            <w:tcW w:w="2077" w:type="dxa"/>
          </w:tcPr>
          <w:p w14:paraId="5C659BD8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41189086" w14:textId="77777777" w:rsidR="00747A85" w:rsidRDefault="00000000">
            <w:r>
              <w:t>Network database model</w:t>
            </w:r>
          </w:p>
        </w:tc>
      </w:tr>
      <w:tr w:rsidR="00747A85" w14:paraId="4C730994" w14:textId="77777777">
        <w:tc>
          <w:tcPr>
            <w:tcW w:w="2077" w:type="dxa"/>
          </w:tcPr>
          <w:p w14:paraId="08C1FD75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15252116" w14:textId="77777777" w:rsidR="00747A85" w:rsidRDefault="00000000">
            <w:r w:rsidRPr="00314071">
              <w:rPr>
                <w:color w:val="FF0000"/>
              </w:rPr>
              <w:t>Hierarchical database model</w:t>
            </w:r>
          </w:p>
        </w:tc>
      </w:tr>
      <w:tr w:rsidR="00747A85" w14:paraId="21BCBD6E" w14:textId="77777777">
        <w:tc>
          <w:tcPr>
            <w:tcW w:w="2077" w:type="dxa"/>
          </w:tcPr>
          <w:p w14:paraId="744362A1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82BC1F5" w14:textId="77777777" w:rsidR="00747A85" w:rsidRDefault="00747A85"/>
        </w:tc>
      </w:tr>
      <w:tr w:rsidR="00747A85" w14:paraId="7DB68AFE" w14:textId="77777777">
        <w:tc>
          <w:tcPr>
            <w:tcW w:w="2077" w:type="dxa"/>
          </w:tcPr>
          <w:p w14:paraId="60BBEE3D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4AF8CBA" w14:textId="77777777" w:rsidR="00747A85" w:rsidRDefault="00747A85"/>
        </w:tc>
      </w:tr>
      <w:tr w:rsidR="00747A85" w14:paraId="36968257" w14:textId="77777777">
        <w:tc>
          <w:tcPr>
            <w:tcW w:w="2077" w:type="dxa"/>
          </w:tcPr>
          <w:p w14:paraId="5EFF20C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7C99E29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2683452F" w14:textId="77777777">
        <w:tc>
          <w:tcPr>
            <w:tcW w:w="2077" w:type="dxa"/>
          </w:tcPr>
          <w:p w14:paraId="4713022C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3F471F29" w14:textId="77777777" w:rsidR="00747A85" w:rsidRDefault="00000000">
            <w:r>
              <w:t>1</w:t>
            </w:r>
          </w:p>
        </w:tc>
      </w:tr>
      <w:tr w:rsidR="00747A85" w14:paraId="37C2CD9A" w14:textId="77777777">
        <w:tc>
          <w:tcPr>
            <w:tcW w:w="2077" w:type="dxa"/>
          </w:tcPr>
          <w:p w14:paraId="1501D506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0255FC75" w14:textId="77777777" w:rsidR="00747A85" w:rsidRDefault="00000000">
            <w:r>
              <w:t>11.3</w:t>
            </w:r>
          </w:p>
        </w:tc>
      </w:tr>
      <w:tr w:rsidR="00747A85" w14:paraId="2BE63302" w14:textId="77777777">
        <w:tc>
          <w:tcPr>
            <w:tcW w:w="2077" w:type="dxa"/>
          </w:tcPr>
          <w:p w14:paraId="4756502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554DFCC0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 w14:paraId="4BB2119F" w14:textId="77777777">
        <w:tc>
          <w:tcPr>
            <w:tcW w:w="2077" w:type="dxa"/>
          </w:tcPr>
          <w:p w14:paraId="393FA4BA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99F349B" w14:textId="77777777" w:rsidR="00747A85" w:rsidRDefault="00000000">
            <w:r>
              <w:t>Yes</w:t>
            </w:r>
          </w:p>
        </w:tc>
      </w:tr>
      <w:tr w:rsidR="00747A85" w14:paraId="0B31494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5AEF82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0A3138A" w14:textId="77777777" w:rsidR="00747A85" w:rsidRDefault="00000000">
            <w:r>
              <w:t>LongNQ9 - TraPT4</w:t>
            </w:r>
          </w:p>
        </w:tc>
      </w:tr>
      <w:tr w:rsidR="00747A85" w14:paraId="56D994A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CD5392D" w14:textId="77777777" w:rsidR="00747A85" w:rsidRDefault="00000000">
            <w:r>
              <w:lastRenderedPageBreak/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FF7FE1" w14:textId="77777777" w:rsidR="00747A85" w:rsidRDefault="00000000">
            <w:r>
              <w:t>LongNQ9</w:t>
            </w:r>
          </w:p>
        </w:tc>
      </w:tr>
      <w:tr w:rsidR="00747A85" w14:paraId="667FEC2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28DA87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E5463A7" w14:textId="77777777" w:rsidR="00747A85" w:rsidRDefault="00000000">
            <w:r>
              <w:t>373-Foundations of Computer Science</w:t>
            </w:r>
          </w:p>
        </w:tc>
      </w:tr>
    </w:tbl>
    <w:p w14:paraId="5494C434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4510BFAC" w14:textId="77777777">
        <w:tc>
          <w:tcPr>
            <w:tcW w:w="2077" w:type="dxa"/>
          </w:tcPr>
          <w:p w14:paraId="6A37E5C4" w14:textId="77777777" w:rsidR="00747A85" w:rsidRDefault="00000000">
            <w:r>
              <w:t>QN=39</w:t>
            </w:r>
          </w:p>
        </w:tc>
        <w:tc>
          <w:tcPr>
            <w:tcW w:w="7426" w:type="dxa"/>
          </w:tcPr>
          <w:p w14:paraId="7D767919" w14:textId="77777777" w:rsidR="00747A85" w:rsidRDefault="00000000">
            <w:r>
              <w:t>Which normal form ensures that every non-prime attribute of a relation is fully functionally dependent on the primary key?</w:t>
            </w:r>
          </w:p>
        </w:tc>
      </w:tr>
      <w:tr w:rsidR="00747A85" w14:paraId="241AD1BD" w14:textId="77777777">
        <w:tc>
          <w:tcPr>
            <w:tcW w:w="2077" w:type="dxa"/>
          </w:tcPr>
          <w:p w14:paraId="2E96129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4E54BE71" w14:textId="77777777" w:rsidR="00747A85" w:rsidRDefault="00000000">
            <w:r>
              <w:t>First Normal Form (1NF)</w:t>
            </w:r>
          </w:p>
        </w:tc>
      </w:tr>
      <w:tr w:rsidR="00747A85" w14:paraId="2F954DC2" w14:textId="77777777">
        <w:tc>
          <w:tcPr>
            <w:tcW w:w="2077" w:type="dxa"/>
          </w:tcPr>
          <w:p w14:paraId="33ED0D96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282F09BD" w14:textId="77777777" w:rsidR="00747A85" w:rsidRDefault="00000000">
            <w:r w:rsidRPr="00314071">
              <w:rPr>
                <w:color w:val="FF0000"/>
              </w:rPr>
              <w:t>Second Normal Form (2NF)</w:t>
            </w:r>
          </w:p>
        </w:tc>
      </w:tr>
      <w:tr w:rsidR="00747A85" w14:paraId="6C130261" w14:textId="77777777">
        <w:tc>
          <w:tcPr>
            <w:tcW w:w="2077" w:type="dxa"/>
          </w:tcPr>
          <w:p w14:paraId="0DD4EADD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C42DC87" w14:textId="77777777" w:rsidR="00747A85" w:rsidRDefault="00000000">
            <w:r>
              <w:t>Third Normal Form (3NF)</w:t>
            </w:r>
          </w:p>
        </w:tc>
      </w:tr>
      <w:tr w:rsidR="00747A85" w14:paraId="5F7ED3CF" w14:textId="77777777">
        <w:tc>
          <w:tcPr>
            <w:tcW w:w="2077" w:type="dxa"/>
          </w:tcPr>
          <w:p w14:paraId="304F2D30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8855E48" w14:textId="77777777" w:rsidR="00747A85" w:rsidRDefault="00000000">
            <w:r>
              <w:t>Boyce-Codd Normal Form (BCNF)</w:t>
            </w:r>
          </w:p>
        </w:tc>
      </w:tr>
      <w:tr w:rsidR="00747A85" w14:paraId="62B07024" w14:textId="77777777">
        <w:tc>
          <w:tcPr>
            <w:tcW w:w="2077" w:type="dxa"/>
          </w:tcPr>
          <w:p w14:paraId="1F909C5F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09CB98C5" w14:textId="77777777" w:rsidR="00747A85" w:rsidRDefault="00747A85"/>
        </w:tc>
      </w:tr>
      <w:tr w:rsidR="00747A85" w14:paraId="246D4662" w14:textId="77777777">
        <w:tc>
          <w:tcPr>
            <w:tcW w:w="2077" w:type="dxa"/>
          </w:tcPr>
          <w:p w14:paraId="25CB063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78BA76D2" w14:textId="77777777" w:rsidR="00747A85" w:rsidRDefault="00747A85"/>
        </w:tc>
      </w:tr>
      <w:tr w:rsidR="00747A85" w14:paraId="64A50077" w14:textId="77777777">
        <w:tc>
          <w:tcPr>
            <w:tcW w:w="2077" w:type="dxa"/>
          </w:tcPr>
          <w:p w14:paraId="0F31ED4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9678D51" w14:textId="77777777" w:rsidR="00747A85" w:rsidRDefault="00BC7B3B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09CF7958" w14:textId="77777777">
        <w:tc>
          <w:tcPr>
            <w:tcW w:w="2077" w:type="dxa"/>
          </w:tcPr>
          <w:p w14:paraId="290FBD3C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BDB5EC4" w14:textId="77777777" w:rsidR="00747A85" w:rsidRDefault="00000000">
            <w:r>
              <w:t>1</w:t>
            </w:r>
          </w:p>
        </w:tc>
      </w:tr>
      <w:tr w:rsidR="00747A85" w14:paraId="692DA5FC" w14:textId="77777777">
        <w:tc>
          <w:tcPr>
            <w:tcW w:w="2077" w:type="dxa"/>
          </w:tcPr>
          <w:p w14:paraId="776EED46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5917B21" w14:textId="77777777" w:rsidR="00747A85" w:rsidRDefault="00000000">
            <w:r>
              <w:t>11.5</w:t>
            </w:r>
          </w:p>
        </w:tc>
      </w:tr>
      <w:tr w:rsidR="00747A85" w14:paraId="72BD206C" w14:textId="77777777">
        <w:tc>
          <w:tcPr>
            <w:tcW w:w="2077" w:type="dxa"/>
          </w:tcPr>
          <w:p w14:paraId="17459E4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4D5A23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1</w:t>
            </w:r>
          </w:p>
        </w:tc>
      </w:tr>
      <w:tr w:rsidR="00747A85" w14:paraId="5C4AE2D2" w14:textId="77777777">
        <w:tc>
          <w:tcPr>
            <w:tcW w:w="2077" w:type="dxa"/>
          </w:tcPr>
          <w:p w14:paraId="5C91C685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F79BCBF" w14:textId="77777777" w:rsidR="00747A85" w:rsidRDefault="00000000">
            <w:r>
              <w:t>Yes</w:t>
            </w:r>
          </w:p>
        </w:tc>
      </w:tr>
      <w:tr w:rsidR="00747A85" w14:paraId="6B4625D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EC80A9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F109C39" w14:textId="77777777" w:rsidR="00747A85" w:rsidRDefault="00000000">
            <w:r>
              <w:t>LongNQ9 - TraPT4</w:t>
            </w:r>
          </w:p>
        </w:tc>
      </w:tr>
      <w:tr w:rsidR="00747A85" w14:paraId="75CF31C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D25F7E0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4A33FB1" w14:textId="77777777" w:rsidR="00747A85" w:rsidRDefault="00000000">
            <w:r>
              <w:t>LongNQ9</w:t>
            </w:r>
          </w:p>
        </w:tc>
      </w:tr>
      <w:tr w:rsidR="00747A85" w14:paraId="1936BC0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8B4ABC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2DE1A8" w14:textId="77777777" w:rsidR="00747A85" w:rsidRDefault="00000000">
            <w:r>
              <w:t>384-Foundations of Computer Science</w:t>
            </w:r>
          </w:p>
        </w:tc>
      </w:tr>
    </w:tbl>
    <w:p w14:paraId="63D7414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A409B03" w14:textId="77777777">
        <w:tc>
          <w:tcPr>
            <w:tcW w:w="2077" w:type="dxa"/>
          </w:tcPr>
          <w:p w14:paraId="53EF8B71" w14:textId="77777777" w:rsidR="00747A85" w:rsidRDefault="00000000">
            <w:r>
              <w:t>QN=40</w:t>
            </w:r>
          </w:p>
        </w:tc>
        <w:tc>
          <w:tcPr>
            <w:tcW w:w="7426" w:type="dxa"/>
          </w:tcPr>
          <w:p w14:paraId="27C561AB" w14:textId="77777777" w:rsidR="00747A85" w:rsidRDefault="00000000">
            <w:r>
              <w:t>Which security goal focuses on protecting data from unauthorized access or disclosure?</w:t>
            </w:r>
          </w:p>
        </w:tc>
      </w:tr>
      <w:tr w:rsidR="00747A85" w14:paraId="2EF222C6" w14:textId="77777777">
        <w:tc>
          <w:tcPr>
            <w:tcW w:w="2077" w:type="dxa"/>
          </w:tcPr>
          <w:p w14:paraId="7B879D46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CA988CF" w14:textId="77777777" w:rsidR="00747A85" w:rsidRDefault="00000000">
            <w:r w:rsidRPr="00314071">
              <w:rPr>
                <w:color w:val="FF0000"/>
              </w:rPr>
              <w:t>Confidentiality</w:t>
            </w:r>
          </w:p>
        </w:tc>
      </w:tr>
      <w:tr w:rsidR="00747A85" w14:paraId="515ECCA8" w14:textId="77777777">
        <w:tc>
          <w:tcPr>
            <w:tcW w:w="2077" w:type="dxa"/>
          </w:tcPr>
          <w:p w14:paraId="1A2CDAE7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5D682A5" w14:textId="77777777" w:rsidR="00747A85" w:rsidRDefault="00000000">
            <w:r>
              <w:t>Integrity</w:t>
            </w:r>
          </w:p>
        </w:tc>
      </w:tr>
      <w:tr w:rsidR="00747A85" w14:paraId="482ACD77" w14:textId="77777777">
        <w:tc>
          <w:tcPr>
            <w:tcW w:w="2077" w:type="dxa"/>
          </w:tcPr>
          <w:p w14:paraId="3CDE2545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148928C" w14:textId="77777777" w:rsidR="00747A85" w:rsidRDefault="00000000">
            <w:r>
              <w:t>Availability</w:t>
            </w:r>
          </w:p>
        </w:tc>
      </w:tr>
      <w:tr w:rsidR="00747A85" w14:paraId="37F85E76" w14:textId="77777777">
        <w:tc>
          <w:tcPr>
            <w:tcW w:w="2077" w:type="dxa"/>
          </w:tcPr>
          <w:p w14:paraId="2D192872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9316B91" w14:textId="77777777" w:rsidR="00747A85" w:rsidRDefault="00000000">
            <w:r>
              <w:t>Non-repudiation</w:t>
            </w:r>
          </w:p>
        </w:tc>
      </w:tr>
      <w:tr w:rsidR="00747A85" w14:paraId="4F4E9433" w14:textId="77777777">
        <w:tc>
          <w:tcPr>
            <w:tcW w:w="2077" w:type="dxa"/>
          </w:tcPr>
          <w:p w14:paraId="4E4CA4F7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D61783C" w14:textId="77777777" w:rsidR="00747A85" w:rsidRDefault="00747A85"/>
        </w:tc>
      </w:tr>
      <w:tr w:rsidR="00747A85" w14:paraId="09050EA1" w14:textId="77777777">
        <w:tc>
          <w:tcPr>
            <w:tcW w:w="2077" w:type="dxa"/>
          </w:tcPr>
          <w:p w14:paraId="149852DB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2AF455F" w14:textId="77777777" w:rsidR="00747A85" w:rsidRDefault="00747A85"/>
        </w:tc>
      </w:tr>
      <w:tr w:rsidR="00747A85" w14:paraId="70D3ED71" w14:textId="77777777">
        <w:tc>
          <w:tcPr>
            <w:tcW w:w="2077" w:type="dxa"/>
          </w:tcPr>
          <w:p w14:paraId="220EE40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304F649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3E522CEF" w14:textId="77777777">
        <w:tc>
          <w:tcPr>
            <w:tcW w:w="2077" w:type="dxa"/>
          </w:tcPr>
          <w:p w14:paraId="0D490569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45613C46" w14:textId="77777777" w:rsidR="00747A85" w:rsidRDefault="00000000">
            <w:r>
              <w:t>1</w:t>
            </w:r>
          </w:p>
        </w:tc>
      </w:tr>
      <w:tr w:rsidR="00747A85" w14:paraId="30A93E41" w14:textId="77777777">
        <w:tc>
          <w:tcPr>
            <w:tcW w:w="2077" w:type="dxa"/>
          </w:tcPr>
          <w:p w14:paraId="7192AF0D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23528AF2" w14:textId="77777777" w:rsidR="00747A85" w:rsidRDefault="00000000">
            <w:r>
              <w:t>12.1</w:t>
            </w:r>
          </w:p>
        </w:tc>
      </w:tr>
      <w:tr w:rsidR="00747A85" w14:paraId="5966FE50" w14:textId="77777777">
        <w:tc>
          <w:tcPr>
            <w:tcW w:w="2077" w:type="dxa"/>
          </w:tcPr>
          <w:p w14:paraId="67C6235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747D299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3DCD0F01" w14:textId="77777777">
        <w:tc>
          <w:tcPr>
            <w:tcW w:w="2077" w:type="dxa"/>
          </w:tcPr>
          <w:p w14:paraId="5F372EE2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30E7C8D" w14:textId="77777777" w:rsidR="00747A85" w:rsidRDefault="00000000">
            <w:r>
              <w:t>Yes</w:t>
            </w:r>
          </w:p>
        </w:tc>
      </w:tr>
      <w:tr w:rsidR="00747A85" w14:paraId="287C147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C574C6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1DC0D8" w14:textId="77777777" w:rsidR="00747A85" w:rsidRDefault="00000000">
            <w:r>
              <w:t>LongNQ9 - TraPT4</w:t>
            </w:r>
          </w:p>
        </w:tc>
      </w:tr>
      <w:tr w:rsidR="00747A85" w14:paraId="1E10034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2A8FD2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DC3CA9" w14:textId="77777777" w:rsidR="00747A85" w:rsidRDefault="00000000">
            <w:r>
              <w:t>LongNQ9</w:t>
            </w:r>
          </w:p>
        </w:tc>
      </w:tr>
      <w:tr w:rsidR="00747A85" w14:paraId="4BE05ED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75A7336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02D635" w14:textId="77777777" w:rsidR="00747A85" w:rsidRDefault="00000000">
            <w:r>
              <w:t>412-Foundations of Computer Science</w:t>
            </w:r>
          </w:p>
        </w:tc>
      </w:tr>
    </w:tbl>
    <w:p w14:paraId="79A2F854" w14:textId="77777777" w:rsidR="00747A85" w:rsidRDefault="00747A85">
      <w:pPr>
        <w:rPr>
          <w:b/>
          <w:bCs/>
          <w:lang w:val="vi-VN"/>
        </w:rPr>
      </w:pPr>
    </w:p>
    <w:p w14:paraId="7C1D9E61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343662C1" w14:textId="77777777">
        <w:tc>
          <w:tcPr>
            <w:tcW w:w="2077" w:type="dxa"/>
          </w:tcPr>
          <w:p w14:paraId="1751F6C9" w14:textId="77777777" w:rsidR="00747A85" w:rsidRDefault="00000000">
            <w:r>
              <w:t>QN=41</w:t>
            </w:r>
          </w:p>
        </w:tc>
        <w:tc>
          <w:tcPr>
            <w:tcW w:w="7426" w:type="dxa"/>
          </w:tcPr>
          <w:p w14:paraId="3E754720" w14:textId="77777777" w:rsidR="00747A85" w:rsidRDefault="00000000">
            <w:r>
              <w:t>Which of the following is a key strength of asymmetric cryptography compared to symmetric cryptography?</w:t>
            </w:r>
          </w:p>
        </w:tc>
      </w:tr>
      <w:tr w:rsidR="00747A85" w14:paraId="4DA210D1" w14:textId="77777777">
        <w:tc>
          <w:tcPr>
            <w:tcW w:w="2077" w:type="dxa"/>
          </w:tcPr>
          <w:p w14:paraId="25774E92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6D0E0350" w14:textId="77777777" w:rsidR="00747A85" w:rsidRDefault="00000000">
            <w:r>
              <w:t>Asymmetric cryptography is faster for encryption and decryption.</w:t>
            </w:r>
          </w:p>
        </w:tc>
      </w:tr>
      <w:tr w:rsidR="00747A85" w14:paraId="34C8C17E" w14:textId="77777777">
        <w:tc>
          <w:tcPr>
            <w:tcW w:w="2077" w:type="dxa"/>
          </w:tcPr>
          <w:p w14:paraId="5D6C0C66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524832B" w14:textId="77777777" w:rsidR="00747A85" w:rsidRDefault="00000000">
            <w:r>
              <w:t>Asymmetric cryptography requires less computational resources.</w:t>
            </w:r>
          </w:p>
        </w:tc>
      </w:tr>
      <w:tr w:rsidR="00747A85" w14:paraId="531DFEB0" w14:textId="77777777">
        <w:tc>
          <w:tcPr>
            <w:tcW w:w="2077" w:type="dxa"/>
          </w:tcPr>
          <w:p w14:paraId="14B3D372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1C379A1" w14:textId="77777777" w:rsidR="00747A85" w:rsidRDefault="00000000">
            <w:r>
              <w:t>Asymmetric cryptography eliminates the need for key distribution.</w:t>
            </w:r>
          </w:p>
        </w:tc>
      </w:tr>
      <w:tr w:rsidR="00747A85" w14:paraId="2F14C1CF" w14:textId="77777777">
        <w:tc>
          <w:tcPr>
            <w:tcW w:w="2077" w:type="dxa"/>
          </w:tcPr>
          <w:p w14:paraId="40C080AD" w14:textId="77777777" w:rsidR="00747A85" w:rsidRDefault="00000000">
            <w:r>
              <w:lastRenderedPageBreak/>
              <w:t>d.</w:t>
            </w:r>
          </w:p>
        </w:tc>
        <w:tc>
          <w:tcPr>
            <w:tcW w:w="7426" w:type="dxa"/>
          </w:tcPr>
          <w:p w14:paraId="3415456A" w14:textId="77777777" w:rsidR="00747A85" w:rsidRDefault="00000000">
            <w:r w:rsidRPr="00C62E7C">
              <w:rPr>
                <w:color w:val="FF0000"/>
              </w:rPr>
              <w:t>Asymmetric cryptography provides better security for key exchange.</w:t>
            </w:r>
          </w:p>
        </w:tc>
      </w:tr>
      <w:tr w:rsidR="00747A85" w14:paraId="7275871C" w14:textId="77777777">
        <w:tc>
          <w:tcPr>
            <w:tcW w:w="2077" w:type="dxa"/>
          </w:tcPr>
          <w:p w14:paraId="4A5BF4EB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44CFC997" w14:textId="77777777" w:rsidR="00747A85" w:rsidRDefault="00747A85"/>
        </w:tc>
      </w:tr>
      <w:tr w:rsidR="00747A85" w14:paraId="3C77AE06" w14:textId="77777777">
        <w:tc>
          <w:tcPr>
            <w:tcW w:w="2077" w:type="dxa"/>
          </w:tcPr>
          <w:p w14:paraId="21CD348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8652CE2" w14:textId="77777777" w:rsidR="00747A85" w:rsidRDefault="00747A85"/>
        </w:tc>
      </w:tr>
      <w:tr w:rsidR="00747A85" w14:paraId="202E474A" w14:textId="77777777">
        <w:tc>
          <w:tcPr>
            <w:tcW w:w="2077" w:type="dxa"/>
          </w:tcPr>
          <w:p w14:paraId="565BE070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DBE14B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D</w:t>
            </w:r>
          </w:p>
        </w:tc>
      </w:tr>
      <w:tr w:rsidR="00747A85" w14:paraId="62851E94" w14:textId="77777777">
        <w:tc>
          <w:tcPr>
            <w:tcW w:w="2077" w:type="dxa"/>
          </w:tcPr>
          <w:p w14:paraId="2A71B74D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791E182" w14:textId="77777777" w:rsidR="00747A85" w:rsidRDefault="00000000">
            <w:r>
              <w:t>1</w:t>
            </w:r>
          </w:p>
        </w:tc>
      </w:tr>
      <w:tr w:rsidR="00747A85" w14:paraId="0FAF2FCC" w14:textId="77777777">
        <w:tc>
          <w:tcPr>
            <w:tcW w:w="2077" w:type="dxa"/>
          </w:tcPr>
          <w:p w14:paraId="27F2F241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2E445CF7" w14:textId="77777777" w:rsidR="00747A85" w:rsidRDefault="00000000">
            <w:r>
              <w:t>12.2</w:t>
            </w:r>
          </w:p>
        </w:tc>
      </w:tr>
      <w:tr w:rsidR="00747A85" w14:paraId="22DDF5B4" w14:textId="77777777">
        <w:tc>
          <w:tcPr>
            <w:tcW w:w="2077" w:type="dxa"/>
          </w:tcPr>
          <w:p w14:paraId="4EC9643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1F15D01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4CAFA25F" w14:textId="77777777">
        <w:tc>
          <w:tcPr>
            <w:tcW w:w="2077" w:type="dxa"/>
          </w:tcPr>
          <w:p w14:paraId="3827B5F6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67C615A" w14:textId="77777777" w:rsidR="00747A85" w:rsidRDefault="00000000">
            <w:r>
              <w:t>Yes</w:t>
            </w:r>
          </w:p>
        </w:tc>
      </w:tr>
      <w:tr w:rsidR="00747A85" w14:paraId="13CF2D6D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F4E6D7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486ECB" w14:textId="77777777" w:rsidR="00747A85" w:rsidRDefault="00000000">
            <w:r>
              <w:t>LongNQ9 - TraPT4</w:t>
            </w:r>
          </w:p>
        </w:tc>
      </w:tr>
      <w:tr w:rsidR="00747A85" w14:paraId="55115F3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E0E739C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B75E650" w14:textId="77777777" w:rsidR="00747A85" w:rsidRDefault="00000000">
            <w:r>
              <w:t>LongNQ9</w:t>
            </w:r>
          </w:p>
        </w:tc>
      </w:tr>
      <w:tr w:rsidR="00747A85" w14:paraId="1A15DCB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67E4D6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66CE18F" w14:textId="77777777" w:rsidR="00747A85" w:rsidRDefault="00000000">
            <w:r>
              <w:t>423-Foundations of Computer Science</w:t>
            </w:r>
          </w:p>
        </w:tc>
      </w:tr>
    </w:tbl>
    <w:p w14:paraId="53C0B03E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C596733" w14:textId="77777777">
        <w:tc>
          <w:tcPr>
            <w:tcW w:w="2077" w:type="dxa"/>
          </w:tcPr>
          <w:p w14:paraId="223625F9" w14:textId="77777777" w:rsidR="00747A85" w:rsidRDefault="00000000">
            <w:r>
              <w:t>QN=42</w:t>
            </w:r>
          </w:p>
        </w:tc>
        <w:tc>
          <w:tcPr>
            <w:tcW w:w="7426" w:type="dxa"/>
          </w:tcPr>
          <w:p w14:paraId="125B8712" w14:textId="77777777" w:rsidR="00747A85" w:rsidRDefault="00000000">
            <w:r>
              <w:t>In message authentication, what is the purpose of a Message Authentication Code (MAC)?</w:t>
            </w:r>
          </w:p>
        </w:tc>
      </w:tr>
      <w:tr w:rsidR="00747A85" w14:paraId="2A768644" w14:textId="77777777">
        <w:tc>
          <w:tcPr>
            <w:tcW w:w="2077" w:type="dxa"/>
          </w:tcPr>
          <w:p w14:paraId="6CD8E91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58720D56" w14:textId="77777777" w:rsidR="00747A85" w:rsidRDefault="00000000">
            <w:r>
              <w:t>To encrypt the message for secure transmission</w:t>
            </w:r>
          </w:p>
        </w:tc>
      </w:tr>
      <w:tr w:rsidR="00747A85" w14:paraId="4E709DCF" w14:textId="77777777">
        <w:tc>
          <w:tcPr>
            <w:tcW w:w="2077" w:type="dxa"/>
          </w:tcPr>
          <w:p w14:paraId="2009B95E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30191CBF" w14:textId="77777777" w:rsidR="00747A85" w:rsidRDefault="00000000">
            <w:r w:rsidRPr="00C62E7C">
              <w:rPr>
                <w:color w:val="FF0000"/>
              </w:rPr>
              <w:t>To verify the integrity and authenticity of the message</w:t>
            </w:r>
          </w:p>
        </w:tc>
      </w:tr>
      <w:tr w:rsidR="00747A85" w14:paraId="7FC0C1A8" w14:textId="77777777">
        <w:tc>
          <w:tcPr>
            <w:tcW w:w="2077" w:type="dxa"/>
          </w:tcPr>
          <w:p w14:paraId="5162E08B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594D263C" w14:textId="77777777" w:rsidR="00747A85" w:rsidRDefault="00000000">
            <w:r>
              <w:t>To compress the message for efficient storage</w:t>
            </w:r>
          </w:p>
        </w:tc>
      </w:tr>
      <w:tr w:rsidR="00747A85" w14:paraId="512DFB9E" w14:textId="77777777">
        <w:tc>
          <w:tcPr>
            <w:tcW w:w="2077" w:type="dxa"/>
          </w:tcPr>
          <w:p w14:paraId="20D23F85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3CDBA3F6" w14:textId="77777777" w:rsidR="00747A85" w:rsidRDefault="00000000">
            <w:r>
              <w:t>To generate a unique identifier for the message</w:t>
            </w:r>
          </w:p>
        </w:tc>
      </w:tr>
      <w:tr w:rsidR="00747A85" w14:paraId="6E375EEE" w14:textId="77777777">
        <w:tc>
          <w:tcPr>
            <w:tcW w:w="2077" w:type="dxa"/>
          </w:tcPr>
          <w:p w14:paraId="6C1AC1C6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988BFEA" w14:textId="77777777" w:rsidR="00747A85" w:rsidRDefault="00747A85"/>
        </w:tc>
      </w:tr>
      <w:tr w:rsidR="00747A85" w14:paraId="77EB76CF" w14:textId="77777777">
        <w:tc>
          <w:tcPr>
            <w:tcW w:w="2077" w:type="dxa"/>
          </w:tcPr>
          <w:p w14:paraId="5D41B204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C573079" w14:textId="77777777" w:rsidR="00747A85" w:rsidRDefault="00747A85"/>
        </w:tc>
      </w:tr>
      <w:tr w:rsidR="00747A85" w14:paraId="67F6A442" w14:textId="77777777">
        <w:tc>
          <w:tcPr>
            <w:tcW w:w="2077" w:type="dxa"/>
          </w:tcPr>
          <w:p w14:paraId="1F39CFC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7E49A0D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6DED7D64" w14:textId="77777777">
        <w:tc>
          <w:tcPr>
            <w:tcW w:w="2077" w:type="dxa"/>
          </w:tcPr>
          <w:p w14:paraId="7C087960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C254C50" w14:textId="77777777" w:rsidR="00747A85" w:rsidRDefault="00000000">
            <w:r>
              <w:t>1</w:t>
            </w:r>
          </w:p>
        </w:tc>
      </w:tr>
      <w:tr w:rsidR="00747A85" w14:paraId="41FF1843" w14:textId="77777777">
        <w:tc>
          <w:tcPr>
            <w:tcW w:w="2077" w:type="dxa"/>
          </w:tcPr>
          <w:p w14:paraId="4AF0478F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EF617E1" w14:textId="77777777" w:rsidR="00747A85" w:rsidRDefault="00000000">
            <w:r>
              <w:t>12.3</w:t>
            </w:r>
          </w:p>
        </w:tc>
      </w:tr>
      <w:tr w:rsidR="00747A85" w14:paraId="164EF4A3" w14:textId="77777777">
        <w:tc>
          <w:tcPr>
            <w:tcW w:w="2077" w:type="dxa"/>
          </w:tcPr>
          <w:p w14:paraId="72529030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472771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7A7B230A" w14:textId="77777777">
        <w:tc>
          <w:tcPr>
            <w:tcW w:w="2077" w:type="dxa"/>
          </w:tcPr>
          <w:p w14:paraId="6E0BD7CB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7628AFE" w14:textId="77777777" w:rsidR="00747A85" w:rsidRDefault="00000000">
            <w:r>
              <w:t>Yes</w:t>
            </w:r>
          </w:p>
        </w:tc>
      </w:tr>
      <w:tr w:rsidR="00747A85" w14:paraId="2529FE3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0FC1EA2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300B30" w14:textId="77777777" w:rsidR="00747A85" w:rsidRDefault="00000000">
            <w:r>
              <w:t>LongNQ9 - TraPT4</w:t>
            </w:r>
          </w:p>
        </w:tc>
      </w:tr>
      <w:tr w:rsidR="00747A85" w14:paraId="218D765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70A4C49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11D7139" w14:textId="77777777" w:rsidR="00747A85" w:rsidRDefault="00000000">
            <w:r>
              <w:t>LongNQ9</w:t>
            </w:r>
          </w:p>
        </w:tc>
      </w:tr>
      <w:tr w:rsidR="00747A85" w14:paraId="781DE04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01D141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FC588CD" w14:textId="77777777" w:rsidR="00747A85" w:rsidRDefault="00000000">
            <w:r>
              <w:t>430-Foundations of Computer Science</w:t>
            </w:r>
          </w:p>
        </w:tc>
      </w:tr>
    </w:tbl>
    <w:p w14:paraId="2D332D9D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24C656DD" w14:textId="77777777">
        <w:tc>
          <w:tcPr>
            <w:tcW w:w="2077" w:type="dxa"/>
          </w:tcPr>
          <w:p w14:paraId="1F699DB4" w14:textId="77777777" w:rsidR="00747A85" w:rsidRDefault="00000000">
            <w:r>
              <w:t>QN=43</w:t>
            </w:r>
          </w:p>
        </w:tc>
        <w:tc>
          <w:tcPr>
            <w:tcW w:w="7426" w:type="dxa"/>
          </w:tcPr>
          <w:p w14:paraId="31D3C8AD" w14:textId="77777777" w:rsidR="00747A85" w:rsidRDefault="00000000">
            <w:r>
              <w:t xml:space="preserve">Which type of </w:t>
            </w:r>
            <w:r w:rsidRPr="00CD10D8">
              <w:rPr>
                <w:color w:val="FF0000"/>
              </w:rPr>
              <w:t xml:space="preserve">firewall </w:t>
            </w:r>
            <w:r>
              <w:t xml:space="preserve">operates at the </w:t>
            </w:r>
            <w:r w:rsidRPr="00CD10D8">
              <w:rPr>
                <w:color w:val="FF0000"/>
              </w:rPr>
              <w:t xml:space="preserve">application layer </w:t>
            </w:r>
            <w:r>
              <w:t xml:space="preserve">of the OSI model and can </w:t>
            </w:r>
            <w:r w:rsidRPr="00CD10D8">
              <w:rPr>
                <w:color w:val="FF0000"/>
              </w:rPr>
              <w:t xml:space="preserve">inspect and filter traffic </w:t>
            </w:r>
            <w:r>
              <w:t>based on application-specific rules?</w:t>
            </w:r>
          </w:p>
        </w:tc>
      </w:tr>
      <w:tr w:rsidR="00747A85" w14:paraId="76CB448E" w14:textId="77777777">
        <w:tc>
          <w:tcPr>
            <w:tcW w:w="2077" w:type="dxa"/>
          </w:tcPr>
          <w:p w14:paraId="67FF10B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3F31DBD5" w14:textId="77777777" w:rsidR="00747A85" w:rsidRDefault="00000000">
            <w:r>
              <w:t>Packet-filtering firewall</w:t>
            </w:r>
          </w:p>
        </w:tc>
      </w:tr>
      <w:tr w:rsidR="00747A85" w14:paraId="5ACF0643" w14:textId="77777777">
        <w:tc>
          <w:tcPr>
            <w:tcW w:w="2077" w:type="dxa"/>
          </w:tcPr>
          <w:p w14:paraId="6F11F50B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EF291C5" w14:textId="77777777" w:rsidR="00747A85" w:rsidRDefault="00000000">
            <w:r>
              <w:t>Stateful inspection firewall</w:t>
            </w:r>
          </w:p>
        </w:tc>
      </w:tr>
      <w:tr w:rsidR="00747A85" w14:paraId="69300901" w14:textId="77777777">
        <w:tc>
          <w:tcPr>
            <w:tcW w:w="2077" w:type="dxa"/>
          </w:tcPr>
          <w:p w14:paraId="53300E0F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598277E" w14:textId="77777777" w:rsidR="00747A85" w:rsidRDefault="00000000">
            <w:r w:rsidRPr="00CD10D8">
              <w:rPr>
                <w:color w:val="FF0000"/>
              </w:rPr>
              <w:t>Proxy firewall</w:t>
            </w:r>
          </w:p>
        </w:tc>
      </w:tr>
      <w:tr w:rsidR="00747A85" w14:paraId="060F05AC" w14:textId="77777777">
        <w:tc>
          <w:tcPr>
            <w:tcW w:w="2077" w:type="dxa"/>
          </w:tcPr>
          <w:p w14:paraId="72D64B7E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221B22B4" w14:textId="77777777" w:rsidR="00747A85" w:rsidRDefault="00000000">
            <w:r>
              <w:t>Network address translation (NAT) firewall</w:t>
            </w:r>
          </w:p>
        </w:tc>
      </w:tr>
      <w:tr w:rsidR="00747A85" w14:paraId="0E0ACAB2" w14:textId="77777777">
        <w:tc>
          <w:tcPr>
            <w:tcW w:w="2077" w:type="dxa"/>
          </w:tcPr>
          <w:p w14:paraId="09594665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40EE38EE" w14:textId="77777777" w:rsidR="00747A85" w:rsidRDefault="00747A85"/>
        </w:tc>
      </w:tr>
      <w:tr w:rsidR="00747A85" w14:paraId="40E91174" w14:textId="77777777">
        <w:tc>
          <w:tcPr>
            <w:tcW w:w="2077" w:type="dxa"/>
          </w:tcPr>
          <w:p w14:paraId="4F0EC60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04D02A07" w14:textId="77777777" w:rsidR="00747A85" w:rsidRDefault="00747A85"/>
        </w:tc>
      </w:tr>
      <w:tr w:rsidR="00747A85" w14:paraId="31D5B778" w14:textId="77777777">
        <w:tc>
          <w:tcPr>
            <w:tcW w:w="2077" w:type="dxa"/>
          </w:tcPr>
          <w:p w14:paraId="484F70D9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AA90947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C</w:t>
            </w:r>
          </w:p>
        </w:tc>
      </w:tr>
      <w:tr w:rsidR="00747A85" w14:paraId="6783EA8D" w14:textId="77777777">
        <w:tc>
          <w:tcPr>
            <w:tcW w:w="2077" w:type="dxa"/>
          </w:tcPr>
          <w:p w14:paraId="6EEC45CA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793E565B" w14:textId="77777777" w:rsidR="00747A85" w:rsidRDefault="00000000">
            <w:r>
              <w:t>1</w:t>
            </w:r>
          </w:p>
        </w:tc>
      </w:tr>
      <w:tr w:rsidR="00747A85" w14:paraId="39333CF1" w14:textId="77777777">
        <w:tc>
          <w:tcPr>
            <w:tcW w:w="2077" w:type="dxa"/>
          </w:tcPr>
          <w:p w14:paraId="4ACA090D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3CA0BCB" w14:textId="77777777" w:rsidR="00747A85" w:rsidRDefault="00000000">
            <w:r>
              <w:t>12.6</w:t>
            </w:r>
          </w:p>
        </w:tc>
      </w:tr>
      <w:tr w:rsidR="00747A85" w14:paraId="40FCCDEC" w14:textId="77777777">
        <w:tc>
          <w:tcPr>
            <w:tcW w:w="2077" w:type="dxa"/>
          </w:tcPr>
          <w:p w14:paraId="7DB5CD5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293F3CD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0C845B58" w14:textId="77777777">
        <w:tc>
          <w:tcPr>
            <w:tcW w:w="2077" w:type="dxa"/>
          </w:tcPr>
          <w:p w14:paraId="3D74B764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1AC5D4E" w14:textId="77777777" w:rsidR="00747A85" w:rsidRDefault="00000000">
            <w:r>
              <w:t>Yes</w:t>
            </w:r>
          </w:p>
        </w:tc>
      </w:tr>
      <w:tr w:rsidR="00747A85" w14:paraId="0753299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CB108EC" w14:textId="77777777" w:rsidR="00747A85" w:rsidRDefault="00000000">
            <w:r>
              <w:t>CREATOR-</w:t>
            </w:r>
            <w:r>
              <w:lastRenderedPageBreak/>
              <w:t>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EB02A4A" w14:textId="77777777" w:rsidR="00747A85" w:rsidRDefault="00000000">
            <w:r>
              <w:lastRenderedPageBreak/>
              <w:t>LongNQ9 - TraPT4</w:t>
            </w:r>
          </w:p>
        </w:tc>
      </w:tr>
      <w:tr w:rsidR="00747A85" w14:paraId="628A887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C6F04A9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A127E77" w14:textId="77777777" w:rsidR="00747A85" w:rsidRDefault="00000000">
            <w:r>
              <w:t>LongNQ9</w:t>
            </w:r>
          </w:p>
        </w:tc>
      </w:tr>
      <w:tr w:rsidR="00747A85" w14:paraId="1A62B979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7A283B6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A3E3B1" w14:textId="77777777" w:rsidR="00747A85" w:rsidRDefault="00000000">
            <w:r>
              <w:t>444-Foundations of Computer Science</w:t>
            </w:r>
          </w:p>
        </w:tc>
      </w:tr>
    </w:tbl>
    <w:p w14:paraId="587204F6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054848F8" w14:textId="77777777">
        <w:tc>
          <w:tcPr>
            <w:tcW w:w="2077" w:type="dxa"/>
          </w:tcPr>
          <w:p w14:paraId="29353F70" w14:textId="77777777" w:rsidR="00747A85" w:rsidRDefault="00000000">
            <w:r>
              <w:t>QN=44</w:t>
            </w:r>
          </w:p>
        </w:tc>
        <w:tc>
          <w:tcPr>
            <w:tcW w:w="7426" w:type="dxa"/>
          </w:tcPr>
          <w:p w14:paraId="7ACF7F01" w14:textId="77777777" w:rsidR="00747A85" w:rsidRDefault="00000000">
            <w:r>
              <w:t>Which of the following firewall deployment architectures involves placing a firewall between the internal network and the internet, inspecting all traffic passing between the two?</w:t>
            </w:r>
          </w:p>
        </w:tc>
      </w:tr>
      <w:tr w:rsidR="00747A85" w14:paraId="2C76DBB4" w14:textId="77777777">
        <w:tc>
          <w:tcPr>
            <w:tcW w:w="2077" w:type="dxa"/>
          </w:tcPr>
          <w:p w14:paraId="41241275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1FE4ED78" w14:textId="77777777" w:rsidR="00747A85" w:rsidRDefault="00000000">
            <w:r w:rsidRPr="00CD10D8">
              <w:rPr>
                <w:color w:val="FF0000"/>
              </w:rPr>
              <w:t>Network-based firewall</w:t>
            </w:r>
          </w:p>
        </w:tc>
      </w:tr>
      <w:tr w:rsidR="00747A85" w14:paraId="1FBD4914" w14:textId="77777777">
        <w:tc>
          <w:tcPr>
            <w:tcW w:w="2077" w:type="dxa"/>
          </w:tcPr>
          <w:p w14:paraId="66D74A53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C4B4C5C" w14:textId="77777777" w:rsidR="00747A85" w:rsidRDefault="00000000">
            <w:r>
              <w:t>Host-based firewall</w:t>
            </w:r>
          </w:p>
        </w:tc>
      </w:tr>
      <w:tr w:rsidR="00747A85" w14:paraId="231EAE41" w14:textId="77777777">
        <w:tc>
          <w:tcPr>
            <w:tcW w:w="2077" w:type="dxa"/>
          </w:tcPr>
          <w:p w14:paraId="3BA94E38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692A9EE5" w14:textId="77777777" w:rsidR="00747A85" w:rsidRDefault="00000000">
            <w:r>
              <w:t>Demilitarized Zone (DMZ)</w:t>
            </w:r>
          </w:p>
        </w:tc>
      </w:tr>
      <w:tr w:rsidR="00747A85" w14:paraId="56EE7FE9" w14:textId="77777777">
        <w:tc>
          <w:tcPr>
            <w:tcW w:w="2077" w:type="dxa"/>
          </w:tcPr>
          <w:p w14:paraId="6B0FBF24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5624A583" w14:textId="77777777" w:rsidR="00747A85" w:rsidRDefault="00000000">
            <w:r>
              <w:t>Intrusion Detection System (IDS)</w:t>
            </w:r>
          </w:p>
        </w:tc>
      </w:tr>
      <w:tr w:rsidR="00747A85" w14:paraId="2DB6BE78" w14:textId="77777777">
        <w:tc>
          <w:tcPr>
            <w:tcW w:w="2077" w:type="dxa"/>
          </w:tcPr>
          <w:p w14:paraId="16ADE803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28AA70D1" w14:textId="77777777" w:rsidR="00747A85" w:rsidRDefault="00747A85"/>
        </w:tc>
      </w:tr>
      <w:tr w:rsidR="00747A85" w14:paraId="5F6E2725" w14:textId="77777777">
        <w:tc>
          <w:tcPr>
            <w:tcW w:w="2077" w:type="dxa"/>
          </w:tcPr>
          <w:p w14:paraId="56B5D271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8571285" w14:textId="77777777" w:rsidR="00747A85" w:rsidRDefault="00747A85"/>
        </w:tc>
      </w:tr>
      <w:tr w:rsidR="00747A85" w14:paraId="156041FF" w14:textId="77777777">
        <w:tc>
          <w:tcPr>
            <w:tcW w:w="2077" w:type="dxa"/>
          </w:tcPr>
          <w:p w14:paraId="1FE0A470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0811290B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369AB57F" w14:textId="77777777">
        <w:tc>
          <w:tcPr>
            <w:tcW w:w="2077" w:type="dxa"/>
          </w:tcPr>
          <w:p w14:paraId="28D0938D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4B95FBD" w14:textId="77777777" w:rsidR="00747A85" w:rsidRDefault="00000000">
            <w:r>
              <w:t>1</w:t>
            </w:r>
          </w:p>
        </w:tc>
      </w:tr>
      <w:tr w:rsidR="00747A85" w14:paraId="6EA7B952" w14:textId="77777777">
        <w:tc>
          <w:tcPr>
            <w:tcW w:w="2077" w:type="dxa"/>
          </w:tcPr>
          <w:p w14:paraId="683188D3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F5AEFA0" w14:textId="77777777" w:rsidR="00747A85" w:rsidRDefault="00000000">
            <w:r>
              <w:t>12.6</w:t>
            </w:r>
          </w:p>
        </w:tc>
      </w:tr>
      <w:tr w:rsidR="00747A85" w14:paraId="538517F9" w14:textId="77777777">
        <w:tc>
          <w:tcPr>
            <w:tcW w:w="2077" w:type="dxa"/>
          </w:tcPr>
          <w:p w14:paraId="337D63B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C67571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7237975B" w14:textId="77777777">
        <w:tc>
          <w:tcPr>
            <w:tcW w:w="2077" w:type="dxa"/>
          </w:tcPr>
          <w:p w14:paraId="33F586CC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6D4103B1" w14:textId="77777777" w:rsidR="00747A85" w:rsidRDefault="00000000">
            <w:r>
              <w:t>Yes</w:t>
            </w:r>
          </w:p>
        </w:tc>
      </w:tr>
      <w:tr w:rsidR="00747A85" w14:paraId="417AB04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67A37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7B6912" w14:textId="77777777" w:rsidR="00747A85" w:rsidRDefault="00000000">
            <w:r>
              <w:t>LongNQ9 - TraPT4</w:t>
            </w:r>
          </w:p>
        </w:tc>
      </w:tr>
      <w:tr w:rsidR="00747A85" w14:paraId="05A0C77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C889DA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A5D3AAD" w14:textId="77777777" w:rsidR="00747A85" w:rsidRDefault="00000000">
            <w:r>
              <w:t>LongNQ9</w:t>
            </w:r>
          </w:p>
        </w:tc>
      </w:tr>
      <w:tr w:rsidR="00747A85" w14:paraId="7E1AE866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410875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257C36" w14:textId="77777777" w:rsidR="00747A85" w:rsidRDefault="00000000">
            <w:r>
              <w:t>445-Foundations of Computer Science</w:t>
            </w:r>
          </w:p>
        </w:tc>
      </w:tr>
    </w:tbl>
    <w:p w14:paraId="69528784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7931516B" w14:textId="77777777">
        <w:tc>
          <w:tcPr>
            <w:tcW w:w="2077" w:type="dxa"/>
          </w:tcPr>
          <w:p w14:paraId="1E25B38A" w14:textId="77777777" w:rsidR="00747A85" w:rsidRDefault="00000000">
            <w:r>
              <w:t>QN=45</w:t>
            </w:r>
          </w:p>
        </w:tc>
        <w:tc>
          <w:tcPr>
            <w:tcW w:w="7426" w:type="dxa"/>
          </w:tcPr>
          <w:p w14:paraId="27656DC8" w14:textId="77777777" w:rsidR="00747A85" w:rsidRDefault="00000000">
            <w:r>
              <w:t>In an expert system, what is the purpose of the knowledge base?</w:t>
            </w:r>
          </w:p>
        </w:tc>
      </w:tr>
      <w:tr w:rsidR="00747A85" w14:paraId="62154655" w14:textId="77777777">
        <w:tc>
          <w:tcPr>
            <w:tcW w:w="2077" w:type="dxa"/>
          </w:tcPr>
          <w:p w14:paraId="740D65D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4107C4CA" w14:textId="77777777" w:rsidR="00747A85" w:rsidRDefault="00000000">
            <w:r>
              <w:t>To provide a user interface for interacting with the system</w:t>
            </w:r>
          </w:p>
        </w:tc>
      </w:tr>
      <w:tr w:rsidR="00747A85" w14:paraId="765180D6" w14:textId="77777777">
        <w:tc>
          <w:tcPr>
            <w:tcW w:w="2077" w:type="dxa"/>
          </w:tcPr>
          <w:p w14:paraId="6538199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343BD46F" w14:textId="77777777" w:rsidR="00747A85" w:rsidRPr="009B680A" w:rsidRDefault="00000000">
            <w:pPr>
              <w:rPr>
                <w:color w:val="FF0000"/>
              </w:rPr>
            </w:pPr>
            <w:r w:rsidRPr="009B680A">
              <w:rPr>
                <w:color w:val="FF0000"/>
              </w:rPr>
              <w:t>To store the domain-specific knowledge acquired from experts</w:t>
            </w:r>
          </w:p>
        </w:tc>
      </w:tr>
      <w:tr w:rsidR="00747A85" w14:paraId="0A353E1F" w14:textId="77777777">
        <w:tc>
          <w:tcPr>
            <w:tcW w:w="2077" w:type="dxa"/>
          </w:tcPr>
          <w:p w14:paraId="2FC87BC4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940E8F1" w14:textId="77777777" w:rsidR="00747A85" w:rsidRDefault="00000000">
            <w:r>
              <w:t>To perform reasoning and inference to solve problems</w:t>
            </w:r>
          </w:p>
        </w:tc>
      </w:tr>
      <w:tr w:rsidR="00747A85" w14:paraId="5A18451B" w14:textId="77777777">
        <w:tc>
          <w:tcPr>
            <w:tcW w:w="2077" w:type="dxa"/>
          </w:tcPr>
          <w:p w14:paraId="379CD333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165F1E40" w14:textId="77777777" w:rsidR="00747A85" w:rsidRDefault="00000000">
            <w:r>
              <w:t>To generate explanations and justifications for the system's decisions</w:t>
            </w:r>
          </w:p>
        </w:tc>
      </w:tr>
      <w:tr w:rsidR="00747A85" w14:paraId="611AB675" w14:textId="77777777">
        <w:tc>
          <w:tcPr>
            <w:tcW w:w="2077" w:type="dxa"/>
          </w:tcPr>
          <w:p w14:paraId="701FFE10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1662A32D" w14:textId="77777777" w:rsidR="00747A85" w:rsidRDefault="00747A85"/>
        </w:tc>
      </w:tr>
      <w:tr w:rsidR="00747A85" w14:paraId="71C1649F" w14:textId="77777777">
        <w:tc>
          <w:tcPr>
            <w:tcW w:w="2077" w:type="dxa"/>
          </w:tcPr>
          <w:p w14:paraId="58D6A0C9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3CE329A5" w14:textId="77777777" w:rsidR="00747A85" w:rsidRDefault="00747A85"/>
        </w:tc>
      </w:tr>
      <w:tr w:rsidR="00747A85" w14:paraId="2AFB70D6" w14:textId="77777777">
        <w:tc>
          <w:tcPr>
            <w:tcW w:w="2077" w:type="dxa"/>
          </w:tcPr>
          <w:p w14:paraId="233E251E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2222C565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4B954199" w14:textId="77777777">
        <w:tc>
          <w:tcPr>
            <w:tcW w:w="2077" w:type="dxa"/>
          </w:tcPr>
          <w:p w14:paraId="0B247D9D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11F3A889" w14:textId="77777777" w:rsidR="00747A85" w:rsidRDefault="00000000">
            <w:r>
              <w:t>1</w:t>
            </w:r>
          </w:p>
        </w:tc>
      </w:tr>
      <w:tr w:rsidR="00747A85" w14:paraId="04FEDF60" w14:textId="77777777">
        <w:tc>
          <w:tcPr>
            <w:tcW w:w="2077" w:type="dxa"/>
          </w:tcPr>
          <w:p w14:paraId="38025C68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4D9FC2BE" w14:textId="77777777" w:rsidR="00747A85" w:rsidRDefault="00000000">
            <w:r>
              <w:t>13.2</w:t>
            </w:r>
          </w:p>
        </w:tc>
      </w:tr>
      <w:tr w:rsidR="00747A85" w14:paraId="63FC45FF" w14:textId="77777777">
        <w:tc>
          <w:tcPr>
            <w:tcW w:w="2077" w:type="dxa"/>
          </w:tcPr>
          <w:p w14:paraId="40CC0C04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6EF5BA62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2</w:t>
            </w:r>
          </w:p>
        </w:tc>
      </w:tr>
      <w:tr w:rsidR="00747A85" w14:paraId="694569DE" w14:textId="77777777">
        <w:tc>
          <w:tcPr>
            <w:tcW w:w="2077" w:type="dxa"/>
          </w:tcPr>
          <w:p w14:paraId="60164657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5195575D" w14:textId="77777777" w:rsidR="00747A85" w:rsidRDefault="00000000">
            <w:r>
              <w:t>Yes</w:t>
            </w:r>
          </w:p>
        </w:tc>
      </w:tr>
      <w:tr w:rsidR="00747A85" w14:paraId="71E320EB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6FB56BF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3BA2D9" w14:textId="77777777" w:rsidR="00747A85" w:rsidRDefault="00000000">
            <w:r>
              <w:t>LongNQ9 - TraPT4</w:t>
            </w:r>
          </w:p>
        </w:tc>
      </w:tr>
      <w:tr w:rsidR="00747A85" w14:paraId="442B468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172B927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935E8A8" w14:textId="77777777" w:rsidR="00747A85" w:rsidRDefault="00000000">
            <w:r>
              <w:t>LongNQ9</w:t>
            </w:r>
          </w:p>
        </w:tc>
      </w:tr>
      <w:tr w:rsidR="00747A85" w14:paraId="085A377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3E810A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7E9331A" w14:textId="77777777" w:rsidR="00747A85" w:rsidRDefault="00000000">
            <w:r>
              <w:t>485-Foundations of Computer Science</w:t>
            </w:r>
          </w:p>
        </w:tc>
      </w:tr>
    </w:tbl>
    <w:p w14:paraId="080E09CD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69887C3B" w14:textId="77777777">
        <w:tc>
          <w:tcPr>
            <w:tcW w:w="2077" w:type="dxa"/>
          </w:tcPr>
          <w:p w14:paraId="1D9ABAD7" w14:textId="77777777" w:rsidR="00747A85" w:rsidRDefault="00000000">
            <w:r>
              <w:t>QN=46</w:t>
            </w:r>
          </w:p>
        </w:tc>
        <w:tc>
          <w:tcPr>
            <w:tcW w:w="7426" w:type="dxa"/>
          </w:tcPr>
          <w:p w14:paraId="53FE9AE1" w14:textId="77777777" w:rsidR="00747A85" w:rsidRDefault="00000000">
            <w:r>
              <w:t xml:space="preserve">What is the purpose of dropout regularization in </w:t>
            </w:r>
            <w:r w:rsidRPr="009B680A">
              <w:rPr>
                <w:color w:val="FF0000"/>
              </w:rPr>
              <w:t>deep learning</w:t>
            </w:r>
            <w:r>
              <w:t>?</w:t>
            </w:r>
          </w:p>
        </w:tc>
      </w:tr>
      <w:tr w:rsidR="00747A85" w14:paraId="2C68B99F" w14:textId="77777777">
        <w:tc>
          <w:tcPr>
            <w:tcW w:w="2077" w:type="dxa"/>
          </w:tcPr>
          <w:p w14:paraId="3412E31D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539F96CB" w14:textId="77777777" w:rsidR="00747A85" w:rsidRDefault="00000000">
            <w:r w:rsidRPr="009B680A">
              <w:rPr>
                <w:color w:val="FF0000"/>
              </w:rPr>
              <w:t>To prevent overfitting by randomly dropping out a fraction of neurons during training</w:t>
            </w:r>
          </w:p>
        </w:tc>
      </w:tr>
      <w:tr w:rsidR="00747A85" w14:paraId="13029291" w14:textId="77777777">
        <w:tc>
          <w:tcPr>
            <w:tcW w:w="2077" w:type="dxa"/>
          </w:tcPr>
          <w:p w14:paraId="48A5D45D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1CD0D831" w14:textId="77777777" w:rsidR="00747A85" w:rsidRDefault="00000000">
            <w:r>
              <w:t>To adjust the learning rate dynamically based on the performance of the network</w:t>
            </w:r>
          </w:p>
        </w:tc>
      </w:tr>
      <w:tr w:rsidR="00747A85" w14:paraId="541E2D5A" w14:textId="77777777">
        <w:tc>
          <w:tcPr>
            <w:tcW w:w="2077" w:type="dxa"/>
          </w:tcPr>
          <w:p w14:paraId="64BD7215" w14:textId="77777777" w:rsidR="00747A85" w:rsidRDefault="00000000">
            <w:r>
              <w:lastRenderedPageBreak/>
              <w:t>c.</w:t>
            </w:r>
          </w:p>
        </w:tc>
        <w:tc>
          <w:tcPr>
            <w:tcW w:w="7426" w:type="dxa"/>
          </w:tcPr>
          <w:p w14:paraId="52CE6C50" w14:textId="77777777" w:rsidR="00747A85" w:rsidRDefault="00000000">
            <w:r>
              <w:t>To initialize the weights of the network using a Gaussian distribution</w:t>
            </w:r>
          </w:p>
        </w:tc>
      </w:tr>
      <w:tr w:rsidR="00747A85" w14:paraId="6E27A9B0" w14:textId="77777777">
        <w:tc>
          <w:tcPr>
            <w:tcW w:w="2077" w:type="dxa"/>
          </w:tcPr>
          <w:p w14:paraId="24BEABF1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41D6F2A6" w14:textId="77777777" w:rsidR="00747A85" w:rsidRDefault="00000000">
            <w:r>
              <w:t>To optimize the parameters of the network using gradient descent</w:t>
            </w:r>
          </w:p>
        </w:tc>
      </w:tr>
      <w:tr w:rsidR="00747A85" w14:paraId="6FBE8754" w14:textId="77777777">
        <w:tc>
          <w:tcPr>
            <w:tcW w:w="2077" w:type="dxa"/>
          </w:tcPr>
          <w:p w14:paraId="02A5A78C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28195AD6" w14:textId="77777777" w:rsidR="00747A85" w:rsidRDefault="00747A85"/>
        </w:tc>
      </w:tr>
      <w:tr w:rsidR="00747A85" w14:paraId="38B9A7CC" w14:textId="77777777">
        <w:tc>
          <w:tcPr>
            <w:tcW w:w="2077" w:type="dxa"/>
          </w:tcPr>
          <w:p w14:paraId="7B5A8C36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5BC1E6A1" w14:textId="77777777" w:rsidR="00747A85" w:rsidRDefault="00747A85"/>
        </w:tc>
      </w:tr>
      <w:tr w:rsidR="00747A85" w14:paraId="1ABE1A68" w14:textId="77777777">
        <w:tc>
          <w:tcPr>
            <w:tcW w:w="2077" w:type="dxa"/>
          </w:tcPr>
          <w:p w14:paraId="456719DF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F5854E8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</w:t>
            </w:r>
          </w:p>
        </w:tc>
      </w:tr>
      <w:tr w:rsidR="00747A85" w14:paraId="2664D953" w14:textId="77777777">
        <w:tc>
          <w:tcPr>
            <w:tcW w:w="2077" w:type="dxa"/>
          </w:tcPr>
          <w:p w14:paraId="0A07BE42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61A9F79" w14:textId="77777777" w:rsidR="00747A85" w:rsidRDefault="00000000">
            <w:r>
              <w:t>1</w:t>
            </w:r>
          </w:p>
        </w:tc>
      </w:tr>
      <w:tr w:rsidR="00747A85" w14:paraId="2CDF3D5E" w14:textId="77777777">
        <w:tc>
          <w:tcPr>
            <w:tcW w:w="2077" w:type="dxa"/>
          </w:tcPr>
          <w:p w14:paraId="05F1FC01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2F5D6458" w14:textId="77777777" w:rsidR="00747A85" w:rsidRDefault="00000000">
            <w:r>
              <w:t>13.3</w:t>
            </w:r>
          </w:p>
        </w:tc>
      </w:tr>
      <w:tr w:rsidR="00747A85" w14:paraId="295D20D9" w14:textId="77777777">
        <w:tc>
          <w:tcPr>
            <w:tcW w:w="2077" w:type="dxa"/>
          </w:tcPr>
          <w:p w14:paraId="0B41F7DF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CCEECBE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13</w:t>
            </w:r>
          </w:p>
        </w:tc>
      </w:tr>
      <w:tr w:rsidR="00747A85" w14:paraId="7A93C89E" w14:textId="77777777">
        <w:tc>
          <w:tcPr>
            <w:tcW w:w="2077" w:type="dxa"/>
          </w:tcPr>
          <w:p w14:paraId="74C1E6FE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4DC78706" w14:textId="77777777" w:rsidR="00747A85" w:rsidRDefault="00000000">
            <w:r>
              <w:t>Yes</w:t>
            </w:r>
          </w:p>
        </w:tc>
      </w:tr>
      <w:tr w:rsidR="00747A85" w14:paraId="5946D3F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8454A1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9AF6872" w14:textId="77777777" w:rsidR="00747A85" w:rsidRDefault="00000000">
            <w:r>
              <w:t>LongNQ9 - TraPT4</w:t>
            </w:r>
          </w:p>
        </w:tc>
      </w:tr>
      <w:tr w:rsidR="00747A85" w14:paraId="3605695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3DF8E8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D8297C7" w14:textId="77777777" w:rsidR="00747A85" w:rsidRDefault="00000000">
            <w:r>
              <w:t>LongNQ9</w:t>
            </w:r>
          </w:p>
        </w:tc>
      </w:tr>
      <w:tr w:rsidR="00747A85" w14:paraId="0E3CBE91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8A5E880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FD52015" w14:textId="77777777" w:rsidR="00747A85" w:rsidRDefault="00000000">
            <w:r>
              <w:t>499-Foundations of Computer Science</w:t>
            </w:r>
          </w:p>
        </w:tc>
      </w:tr>
    </w:tbl>
    <w:p w14:paraId="4B677A98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4DB8E9CD" w14:textId="77777777">
        <w:tc>
          <w:tcPr>
            <w:tcW w:w="2077" w:type="dxa"/>
          </w:tcPr>
          <w:p w14:paraId="5BD702B7" w14:textId="77777777" w:rsidR="00747A85" w:rsidRDefault="00000000">
            <w:r>
              <w:t>QN=47</w:t>
            </w:r>
          </w:p>
        </w:tc>
        <w:tc>
          <w:tcPr>
            <w:tcW w:w="7426" w:type="dxa"/>
          </w:tcPr>
          <w:p w14:paraId="62901D17" w14:textId="77777777" w:rsidR="00747A85" w:rsidRDefault="00000000">
            <w:r>
              <w:t xml:space="preserve">Which of the following </w:t>
            </w:r>
            <w:r w:rsidRPr="009B680A">
              <w:rPr>
                <w:color w:val="FF0000"/>
              </w:rPr>
              <w:t xml:space="preserve">traversal </w:t>
            </w:r>
            <w:r>
              <w:t xml:space="preserve">methods of a binary tree is used to get a </w:t>
            </w:r>
            <w:r w:rsidRPr="009B680A">
              <w:rPr>
                <w:color w:val="FF0000"/>
              </w:rPr>
              <w:t xml:space="preserve">sorted </w:t>
            </w:r>
            <w:r>
              <w:t>list of elements?</w:t>
            </w:r>
          </w:p>
        </w:tc>
      </w:tr>
      <w:tr w:rsidR="00747A85" w14:paraId="5C889D56" w14:textId="77777777">
        <w:tc>
          <w:tcPr>
            <w:tcW w:w="2077" w:type="dxa"/>
          </w:tcPr>
          <w:p w14:paraId="49EE2D45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514B9B10" w14:textId="77777777" w:rsidR="00747A85" w:rsidRDefault="00000000">
            <w:r>
              <w:t>Pre-order traversal</w:t>
            </w:r>
          </w:p>
        </w:tc>
      </w:tr>
      <w:tr w:rsidR="00747A85" w14:paraId="425CE49B" w14:textId="77777777">
        <w:tc>
          <w:tcPr>
            <w:tcW w:w="2077" w:type="dxa"/>
          </w:tcPr>
          <w:p w14:paraId="0008D4FF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DDFEB90" w14:textId="77777777" w:rsidR="00747A85" w:rsidRDefault="00000000">
            <w:r w:rsidRPr="009B680A">
              <w:rPr>
                <w:color w:val="FF0000"/>
              </w:rPr>
              <w:t>In-order traversal</w:t>
            </w:r>
          </w:p>
        </w:tc>
      </w:tr>
      <w:tr w:rsidR="00747A85" w14:paraId="5852E0B6" w14:textId="77777777">
        <w:tc>
          <w:tcPr>
            <w:tcW w:w="2077" w:type="dxa"/>
          </w:tcPr>
          <w:p w14:paraId="00BAE827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1D68CB7B" w14:textId="77777777" w:rsidR="00747A85" w:rsidRDefault="00000000">
            <w:r>
              <w:t>Post-order traversal</w:t>
            </w:r>
          </w:p>
        </w:tc>
      </w:tr>
      <w:tr w:rsidR="00747A85" w14:paraId="5BEBD69D" w14:textId="77777777">
        <w:tc>
          <w:tcPr>
            <w:tcW w:w="2077" w:type="dxa"/>
          </w:tcPr>
          <w:p w14:paraId="7E837FD7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15CC5BD6" w14:textId="77777777" w:rsidR="00747A85" w:rsidRDefault="00000000">
            <w:r>
              <w:t>Level-order traversal</w:t>
            </w:r>
          </w:p>
        </w:tc>
      </w:tr>
      <w:tr w:rsidR="00747A85" w14:paraId="5346272F" w14:textId="77777777">
        <w:tc>
          <w:tcPr>
            <w:tcW w:w="2077" w:type="dxa"/>
          </w:tcPr>
          <w:p w14:paraId="019535E2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440C158" w14:textId="77777777" w:rsidR="00747A85" w:rsidRDefault="00747A85"/>
        </w:tc>
      </w:tr>
      <w:tr w:rsidR="00747A85" w14:paraId="6E0D8FED" w14:textId="77777777">
        <w:tc>
          <w:tcPr>
            <w:tcW w:w="2077" w:type="dxa"/>
          </w:tcPr>
          <w:p w14:paraId="455A0FB0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2B18B612" w14:textId="77777777" w:rsidR="00747A85" w:rsidRDefault="00747A85"/>
        </w:tc>
      </w:tr>
      <w:tr w:rsidR="00747A85" w14:paraId="17489FCB" w14:textId="77777777">
        <w:tc>
          <w:tcPr>
            <w:tcW w:w="2077" w:type="dxa"/>
          </w:tcPr>
          <w:p w14:paraId="19576A9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99FECB4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25005C91" w14:textId="77777777">
        <w:tc>
          <w:tcPr>
            <w:tcW w:w="2077" w:type="dxa"/>
          </w:tcPr>
          <w:p w14:paraId="5826DF86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6659FB08" w14:textId="77777777" w:rsidR="00747A85" w:rsidRDefault="00000000">
            <w:r>
              <w:t>1</w:t>
            </w:r>
          </w:p>
        </w:tc>
      </w:tr>
      <w:tr w:rsidR="00747A85" w14:paraId="14D9D725" w14:textId="77777777">
        <w:tc>
          <w:tcPr>
            <w:tcW w:w="2077" w:type="dxa"/>
          </w:tcPr>
          <w:p w14:paraId="19EBE76B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0A19A4F4" w14:textId="77777777" w:rsidR="00747A85" w:rsidRDefault="00000000">
            <w:r>
              <w:t>9.5</w:t>
            </w:r>
          </w:p>
        </w:tc>
      </w:tr>
      <w:tr w:rsidR="00747A85" w14:paraId="4D1FD18D" w14:textId="77777777">
        <w:tc>
          <w:tcPr>
            <w:tcW w:w="2077" w:type="dxa"/>
          </w:tcPr>
          <w:p w14:paraId="041F6A41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443C01D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9</w:t>
            </w:r>
          </w:p>
        </w:tc>
      </w:tr>
      <w:tr w:rsidR="00747A85" w14:paraId="2439C12B" w14:textId="77777777">
        <w:tc>
          <w:tcPr>
            <w:tcW w:w="2077" w:type="dxa"/>
          </w:tcPr>
          <w:p w14:paraId="58B6E164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7AF1AAFE" w14:textId="77777777" w:rsidR="00747A85" w:rsidRDefault="00000000">
            <w:r>
              <w:t>Yes</w:t>
            </w:r>
          </w:p>
        </w:tc>
      </w:tr>
      <w:tr w:rsidR="00747A85" w14:paraId="706F4924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461DE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11B53EB" w14:textId="77777777" w:rsidR="00747A85" w:rsidRDefault="00000000">
            <w:r>
              <w:t>LongNQ9 - TraPT4</w:t>
            </w:r>
          </w:p>
        </w:tc>
      </w:tr>
      <w:tr w:rsidR="00747A85" w14:paraId="3224528E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855E40F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21B0891" w14:textId="77777777" w:rsidR="00747A85" w:rsidRDefault="00000000">
            <w:r>
              <w:t>LongNQ9</w:t>
            </w:r>
          </w:p>
        </w:tc>
      </w:tr>
      <w:tr w:rsidR="00747A85" w14:paraId="6C0758A0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67FEE0C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4DC21BE" w14:textId="77777777" w:rsidR="00747A85" w:rsidRDefault="00000000">
            <w:r>
              <w:t>339-Foundations of Computer Science</w:t>
            </w:r>
          </w:p>
        </w:tc>
      </w:tr>
    </w:tbl>
    <w:p w14:paraId="70DFF3D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B5A250E" w14:textId="77777777">
        <w:tc>
          <w:tcPr>
            <w:tcW w:w="2077" w:type="dxa"/>
          </w:tcPr>
          <w:p w14:paraId="5A99CFAD" w14:textId="77777777" w:rsidR="00747A85" w:rsidRDefault="00000000">
            <w:r>
              <w:t>QN=48</w:t>
            </w:r>
          </w:p>
        </w:tc>
        <w:tc>
          <w:tcPr>
            <w:tcW w:w="7426" w:type="dxa"/>
          </w:tcPr>
          <w:p w14:paraId="59C0FA96" w14:textId="77777777" w:rsidR="00747A85" w:rsidRDefault="00000000">
            <w:r>
              <w:t>In the context of software design, what is the significance of the "Software Architecture"?</w:t>
            </w:r>
          </w:p>
        </w:tc>
      </w:tr>
      <w:tr w:rsidR="00747A85" w14:paraId="68E00FD0" w14:textId="77777777">
        <w:tc>
          <w:tcPr>
            <w:tcW w:w="2077" w:type="dxa"/>
          </w:tcPr>
          <w:p w14:paraId="2C4C7EC0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0DA75E79" w14:textId="77777777" w:rsidR="00747A85" w:rsidRDefault="00000000">
            <w:r>
              <w:t>It focuses on coding individual functions and procedures.</w:t>
            </w:r>
          </w:p>
        </w:tc>
      </w:tr>
      <w:tr w:rsidR="00747A85" w14:paraId="508E13FF" w14:textId="77777777">
        <w:tc>
          <w:tcPr>
            <w:tcW w:w="2077" w:type="dxa"/>
          </w:tcPr>
          <w:p w14:paraId="76CB7FD1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77F36C49" w14:textId="77777777" w:rsidR="00747A85" w:rsidRDefault="00000000">
            <w:r w:rsidRPr="009B680A">
              <w:rPr>
                <w:color w:val="FF0000"/>
              </w:rPr>
              <w:t>It defines the overall structure and organization of the software system.</w:t>
            </w:r>
          </w:p>
        </w:tc>
      </w:tr>
      <w:tr w:rsidR="00747A85" w14:paraId="3246AA31" w14:textId="77777777">
        <w:tc>
          <w:tcPr>
            <w:tcW w:w="2077" w:type="dxa"/>
          </w:tcPr>
          <w:p w14:paraId="75A1F1A1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60BF9F14" w14:textId="77777777" w:rsidR="00747A85" w:rsidRDefault="00000000">
            <w:r>
              <w:t>It is a tool for project management.</w:t>
            </w:r>
          </w:p>
        </w:tc>
      </w:tr>
      <w:tr w:rsidR="00747A85" w14:paraId="55CF463F" w14:textId="77777777">
        <w:tc>
          <w:tcPr>
            <w:tcW w:w="2077" w:type="dxa"/>
          </w:tcPr>
          <w:p w14:paraId="5BFBF12A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6B5FD084" w14:textId="77777777" w:rsidR="00747A85" w:rsidRDefault="00000000">
            <w:r>
              <w:t>It involves testing the software against user requirements.</w:t>
            </w:r>
          </w:p>
        </w:tc>
      </w:tr>
      <w:tr w:rsidR="00747A85" w14:paraId="74D253EB" w14:textId="77777777">
        <w:tc>
          <w:tcPr>
            <w:tcW w:w="2077" w:type="dxa"/>
          </w:tcPr>
          <w:p w14:paraId="0BC6C71E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63D17069" w14:textId="77777777" w:rsidR="00747A85" w:rsidRDefault="00747A85"/>
        </w:tc>
      </w:tr>
      <w:tr w:rsidR="00747A85" w14:paraId="491BBF3D" w14:textId="77777777">
        <w:tc>
          <w:tcPr>
            <w:tcW w:w="2077" w:type="dxa"/>
          </w:tcPr>
          <w:p w14:paraId="43EA4E2A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0EC57B66" w14:textId="77777777" w:rsidR="00747A85" w:rsidRDefault="00747A85"/>
        </w:tc>
      </w:tr>
      <w:tr w:rsidR="00747A85" w14:paraId="06383A96" w14:textId="77777777">
        <w:tc>
          <w:tcPr>
            <w:tcW w:w="2077" w:type="dxa"/>
          </w:tcPr>
          <w:p w14:paraId="48845011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17006BE7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3ADEB126" w14:textId="77777777">
        <w:tc>
          <w:tcPr>
            <w:tcW w:w="2077" w:type="dxa"/>
          </w:tcPr>
          <w:p w14:paraId="362C52C7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D705E4E" w14:textId="77777777" w:rsidR="00747A85" w:rsidRDefault="00000000">
            <w:r>
              <w:t>1</w:t>
            </w:r>
          </w:p>
        </w:tc>
      </w:tr>
      <w:tr w:rsidR="00747A85" w14:paraId="7220E71D" w14:textId="77777777">
        <w:tc>
          <w:tcPr>
            <w:tcW w:w="2077" w:type="dxa"/>
          </w:tcPr>
          <w:p w14:paraId="0C3EDE57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62E479C8" w14:textId="77777777" w:rsidR="00747A85" w:rsidRDefault="00000000">
            <w:r>
              <w:t>8.1</w:t>
            </w:r>
          </w:p>
        </w:tc>
      </w:tr>
      <w:tr w:rsidR="00747A85" w14:paraId="7E258EB8" w14:textId="77777777">
        <w:tc>
          <w:tcPr>
            <w:tcW w:w="2077" w:type="dxa"/>
          </w:tcPr>
          <w:p w14:paraId="734F2E3B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3FAD8073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8</w:t>
            </w:r>
          </w:p>
        </w:tc>
      </w:tr>
      <w:tr w:rsidR="00747A85" w14:paraId="339F84C7" w14:textId="77777777">
        <w:tc>
          <w:tcPr>
            <w:tcW w:w="2077" w:type="dxa"/>
          </w:tcPr>
          <w:p w14:paraId="01E12BF9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36609E23" w14:textId="77777777" w:rsidR="00747A85" w:rsidRDefault="00000000">
            <w:r>
              <w:t>Yes</w:t>
            </w:r>
          </w:p>
        </w:tc>
      </w:tr>
      <w:tr w:rsidR="00747A85" w14:paraId="3A62A1A3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9B58B88" w14:textId="77777777" w:rsidR="00747A85" w:rsidRDefault="00000000">
            <w:r>
              <w:lastRenderedPageBreak/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4B68D97" w14:textId="77777777" w:rsidR="00747A85" w:rsidRDefault="00000000">
            <w:r>
              <w:t>LongNQ9 - TraPT4</w:t>
            </w:r>
          </w:p>
        </w:tc>
      </w:tr>
      <w:tr w:rsidR="00747A85" w14:paraId="6F5C4D3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4DFC480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825DFB" w14:textId="77777777" w:rsidR="00747A85" w:rsidRDefault="00000000">
            <w:r>
              <w:t>LongNQ9</w:t>
            </w:r>
          </w:p>
        </w:tc>
      </w:tr>
      <w:tr w:rsidR="00747A85" w14:paraId="666E0F25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30AE117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6A0C7F" w14:textId="77777777" w:rsidR="00747A85" w:rsidRDefault="00000000">
            <w:r>
              <w:t>279-Foundations of Computer Science</w:t>
            </w:r>
          </w:p>
        </w:tc>
      </w:tr>
    </w:tbl>
    <w:p w14:paraId="2747E253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18D6B02E" w14:textId="77777777">
        <w:tc>
          <w:tcPr>
            <w:tcW w:w="2077" w:type="dxa"/>
          </w:tcPr>
          <w:p w14:paraId="0BC24280" w14:textId="77777777" w:rsidR="00747A85" w:rsidRDefault="00000000">
            <w:r>
              <w:t>QN=49</w:t>
            </w:r>
          </w:p>
        </w:tc>
        <w:tc>
          <w:tcPr>
            <w:tcW w:w="7426" w:type="dxa"/>
          </w:tcPr>
          <w:p w14:paraId="367DF2C1" w14:textId="77777777" w:rsidR="00747A85" w:rsidRDefault="00000000">
            <w:r>
              <w:t>What is the purpose of the TCP SYN-ACK handshake during connection establishment?</w:t>
            </w:r>
          </w:p>
        </w:tc>
      </w:tr>
      <w:tr w:rsidR="00747A85" w14:paraId="0BD63BFA" w14:textId="77777777">
        <w:tc>
          <w:tcPr>
            <w:tcW w:w="2077" w:type="dxa"/>
          </w:tcPr>
          <w:p w14:paraId="7F3194EC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2C2B1520" w14:textId="77777777" w:rsidR="00747A85" w:rsidRDefault="00000000">
            <w:r>
              <w:t>To acknowledge the receipt of data segments</w:t>
            </w:r>
          </w:p>
        </w:tc>
      </w:tr>
      <w:tr w:rsidR="00747A85" w14:paraId="52C2B789" w14:textId="77777777">
        <w:tc>
          <w:tcPr>
            <w:tcW w:w="2077" w:type="dxa"/>
          </w:tcPr>
          <w:p w14:paraId="34C7A702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6A5ED29D" w14:textId="77777777" w:rsidR="00747A85" w:rsidRDefault="00000000">
            <w:r w:rsidRPr="009B680A">
              <w:rPr>
                <w:color w:val="FF0000"/>
              </w:rPr>
              <w:t>To synchronize sequence numbers and establish connection parameters</w:t>
            </w:r>
          </w:p>
        </w:tc>
      </w:tr>
      <w:tr w:rsidR="00747A85" w14:paraId="0D7A843F" w14:textId="77777777">
        <w:tc>
          <w:tcPr>
            <w:tcW w:w="2077" w:type="dxa"/>
          </w:tcPr>
          <w:p w14:paraId="1307EF32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326FFE46" w14:textId="77777777" w:rsidR="00747A85" w:rsidRDefault="00000000">
            <w:r>
              <w:t>To request retransmission of lost segments</w:t>
            </w:r>
          </w:p>
        </w:tc>
      </w:tr>
      <w:tr w:rsidR="00747A85" w14:paraId="72BE9239" w14:textId="77777777">
        <w:tc>
          <w:tcPr>
            <w:tcW w:w="2077" w:type="dxa"/>
          </w:tcPr>
          <w:p w14:paraId="30301CEF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40D2D192" w14:textId="77777777" w:rsidR="00747A85" w:rsidRDefault="00000000">
            <w:r>
              <w:t>To terminate the connection</w:t>
            </w:r>
          </w:p>
        </w:tc>
      </w:tr>
      <w:tr w:rsidR="00747A85" w14:paraId="385DA044" w14:textId="77777777">
        <w:tc>
          <w:tcPr>
            <w:tcW w:w="2077" w:type="dxa"/>
          </w:tcPr>
          <w:p w14:paraId="13FC79C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57D8EF35" w14:textId="77777777" w:rsidR="00747A85" w:rsidRDefault="00747A85"/>
        </w:tc>
      </w:tr>
      <w:tr w:rsidR="00747A85" w14:paraId="60F12819" w14:textId="77777777">
        <w:tc>
          <w:tcPr>
            <w:tcW w:w="2077" w:type="dxa"/>
          </w:tcPr>
          <w:p w14:paraId="7ADA2CA3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EEF648D" w14:textId="77777777" w:rsidR="00747A85" w:rsidRDefault="00747A85"/>
        </w:tc>
      </w:tr>
      <w:tr w:rsidR="00747A85" w14:paraId="77D55D79" w14:textId="77777777">
        <w:tc>
          <w:tcPr>
            <w:tcW w:w="2077" w:type="dxa"/>
          </w:tcPr>
          <w:p w14:paraId="1E9C2DBC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6893594A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04CD505D" w14:textId="77777777">
        <w:tc>
          <w:tcPr>
            <w:tcW w:w="2077" w:type="dxa"/>
          </w:tcPr>
          <w:p w14:paraId="4F6FD2E2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0FF9FF8C" w14:textId="77777777" w:rsidR="00747A85" w:rsidRDefault="00000000">
            <w:r>
              <w:t>1</w:t>
            </w:r>
          </w:p>
        </w:tc>
      </w:tr>
      <w:tr w:rsidR="00747A85" w14:paraId="3CBCEFA5" w14:textId="77777777">
        <w:tc>
          <w:tcPr>
            <w:tcW w:w="2077" w:type="dxa"/>
          </w:tcPr>
          <w:p w14:paraId="5390C398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73AC86D1" w14:textId="77777777" w:rsidR="00747A85" w:rsidRDefault="00000000">
            <w:r>
              <w:t>4.5</w:t>
            </w:r>
          </w:p>
        </w:tc>
      </w:tr>
      <w:tr w:rsidR="00747A85" w14:paraId="6DDC8186" w14:textId="77777777">
        <w:tc>
          <w:tcPr>
            <w:tcW w:w="2077" w:type="dxa"/>
          </w:tcPr>
          <w:p w14:paraId="37426030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0870E3B6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 w14:paraId="0A18FC66" w14:textId="77777777">
        <w:tc>
          <w:tcPr>
            <w:tcW w:w="2077" w:type="dxa"/>
          </w:tcPr>
          <w:p w14:paraId="3F61EBAA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2A9AA782" w14:textId="77777777" w:rsidR="00747A85" w:rsidRDefault="00000000">
            <w:r>
              <w:t>Yes</w:t>
            </w:r>
          </w:p>
        </w:tc>
      </w:tr>
      <w:tr w:rsidR="00747A85" w14:paraId="491F29FF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B97842E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B6E293" w14:textId="77777777" w:rsidR="00747A85" w:rsidRDefault="00000000">
            <w:r>
              <w:t>LongNQ9 - TraPT4</w:t>
            </w:r>
          </w:p>
        </w:tc>
      </w:tr>
      <w:tr w:rsidR="00747A85" w14:paraId="6C747C3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9AFA92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138B9233" w14:textId="77777777" w:rsidR="00747A85" w:rsidRDefault="00000000">
            <w:r>
              <w:t>LongNQ9</w:t>
            </w:r>
          </w:p>
        </w:tc>
      </w:tr>
      <w:tr w:rsidR="00747A85" w14:paraId="362C9497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BCEA4C5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1940264" w14:textId="77777777" w:rsidR="00747A85" w:rsidRDefault="00000000">
            <w:r>
              <w:t>156-Foundations of Computer Science</w:t>
            </w:r>
          </w:p>
        </w:tc>
      </w:tr>
    </w:tbl>
    <w:p w14:paraId="674D2BA9" w14:textId="77777777" w:rsidR="00747A85" w:rsidRDefault="00747A85">
      <w:pPr>
        <w:rPr>
          <w:b/>
          <w:bCs/>
          <w:lang w:val="vi-VN"/>
        </w:rPr>
      </w:pPr>
    </w:p>
    <w:p w14:paraId="1690E530" w14:textId="77777777" w:rsidR="00747A85" w:rsidRDefault="00747A85">
      <w:pPr>
        <w:rPr>
          <w:b/>
          <w:bCs/>
          <w:lang w:val="vi-VN"/>
        </w:rPr>
      </w:pPr>
    </w:p>
    <w:tbl>
      <w:tblPr>
        <w:tblW w:w="9503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2077"/>
        <w:gridCol w:w="7426"/>
      </w:tblGrid>
      <w:tr w:rsidR="00747A85" w14:paraId="56486C4B" w14:textId="77777777">
        <w:tc>
          <w:tcPr>
            <w:tcW w:w="2077" w:type="dxa"/>
          </w:tcPr>
          <w:p w14:paraId="4FB52067" w14:textId="77777777" w:rsidR="00747A85" w:rsidRDefault="00000000">
            <w:r>
              <w:t>QN=50</w:t>
            </w:r>
          </w:p>
        </w:tc>
        <w:tc>
          <w:tcPr>
            <w:tcW w:w="7426" w:type="dxa"/>
          </w:tcPr>
          <w:p w14:paraId="72A8F192" w14:textId="77777777" w:rsidR="00747A85" w:rsidRDefault="00000000">
            <w:r>
              <w:t xml:space="preserve">Which </w:t>
            </w:r>
            <w:r w:rsidRPr="009B680A">
              <w:rPr>
                <w:color w:val="FF0000"/>
              </w:rPr>
              <w:t xml:space="preserve">cryptographic </w:t>
            </w:r>
            <w:r>
              <w:t xml:space="preserve">protocol forms the foundation of </w:t>
            </w:r>
            <w:r w:rsidRPr="009B680A">
              <w:rPr>
                <w:color w:val="FF0000"/>
              </w:rPr>
              <w:t xml:space="preserve">HTTPS </w:t>
            </w:r>
            <w:r>
              <w:t>for secure communication over the internet?</w:t>
            </w:r>
          </w:p>
        </w:tc>
      </w:tr>
      <w:tr w:rsidR="00747A85" w14:paraId="7958176D" w14:textId="77777777">
        <w:tc>
          <w:tcPr>
            <w:tcW w:w="2077" w:type="dxa"/>
          </w:tcPr>
          <w:p w14:paraId="336F55A2" w14:textId="77777777" w:rsidR="00747A85" w:rsidRDefault="00000000">
            <w:r>
              <w:t>a.</w:t>
            </w:r>
          </w:p>
        </w:tc>
        <w:tc>
          <w:tcPr>
            <w:tcW w:w="7426" w:type="dxa"/>
          </w:tcPr>
          <w:p w14:paraId="51350044" w14:textId="77777777" w:rsidR="00747A85" w:rsidRDefault="00000000">
            <w:r>
              <w:t>RSA</w:t>
            </w:r>
          </w:p>
        </w:tc>
      </w:tr>
      <w:tr w:rsidR="00747A85" w14:paraId="68FEAAEE" w14:textId="77777777">
        <w:tc>
          <w:tcPr>
            <w:tcW w:w="2077" w:type="dxa"/>
          </w:tcPr>
          <w:p w14:paraId="4387B1ED" w14:textId="77777777" w:rsidR="00747A85" w:rsidRDefault="00000000">
            <w:r>
              <w:t>b.</w:t>
            </w:r>
          </w:p>
        </w:tc>
        <w:tc>
          <w:tcPr>
            <w:tcW w:w="7426" w:type="dxa"/>
          </w:tcPr>
          <w:p w14:paraId="47C1985B" w14:textId="77777777" w:rsidR="00747A85" w:rsidRDefault="00000000">
            <w:r w:rsidRPr="009B680A">
              <w:rPr>
                <w:color w:val="FF0000"/>
              </w:rPr>
              <w:t>SSL/TLS</w:t>
            </w:r>
          </w:p>
        </w:tc>
      </w:tr>
      <w:tr w:rsidR="00747A85" w14:paraId="0B66C921" w14:textId="77777777">
        <w:tc>
          <w:tcPr>
            <w:tcW w:w="2077" w:type="dxa"/>
          </w:tcPr>
          <w:p w14:paraId="0CF05E6E" w14:textId="77777777" w:rsidR="00747A85" w:rsidRDefault="00000000">
            <w:r>
              <w:t>c.</w:t>
            </w:r>
          </w:p>
        </w:tc>
        <w:tc>
          <w:tcPr>
            <w:tcW w:w="7426" w:type="dxa"/>
          </w:tcPr>
          <w:p w14:paraId="7C636000" w14:textId="77777777" w:rsidR="00747A85" w:rsidRDefault="00000000">
            <w:r>
              <w:t>AES</w:t>
            </w:r>
          </w:p>
        </w:tc>
      </w:tr>
      <w:tr w:rsidR="00747A85" w14:paraId="1FAA280F" w14:textId="77777777">
        <w:tc>
          <w:tcPr>
            <w:tcW w:w="2077" w:type="dxa"/>
          </w:tcPr>
          <w:p w14:paraId="013EA479" w14:textId="77777777" w:rsidR="00747A85" w:rsidRDefault="00000000">
            <w:r>
              <w:t>d.</w:t>
            </w:r>
          </w:p>
        </w:tc>
        <w:tc>
          <w:tcPr>
            <w:tcW w:w="7426" w:type="dxa"/>
          </w:tcPr>
          <w:p w14:paraId="5B38733F" w14:textId="77777777" w:rsidR="00747A85" w:rsidRDefault="00000000">
            <w:r>
              <w:t>SHA-256</w:t>
            </w:r>
          </w:p>
        </w:tc>
      </w:tr>
      <w:tr w:rsidR="00747A85" w14:paraId="659189ED" w14:textId="77777777">
        <w:tc>
          <w:tcPr>
            <w:tcW w:w="2077" w:type="dxa"/>
          </w:tcPr>
          <w:p w14:paraId="5DCF832A" w14:textId="77777777" w:rsidR="00747A85" w:rsidRDefault="00000000">
            <w:r>
              <w:t>e.</w:t>
            </w:r>
          </w:p>
        </w:tc>
        <w:tc>
          <w:tcPr>
            <w:tcW w:w="7426" w:type="dxa"/>
          </w:tcPr>
          <w:p w14:paraId="7CE7D98A" w14:textId="77777777" w:rsidR="00747A85" w:rsidRDefault="00747A85"/>
        </w:tc>
      </w:tr>
      <w:tr w:rsidR="00747A85" w14:paraId="5903F803" w14:textId="77777777">
        <w:tc>
          <w:tcPr>
            <w:tcW w:w="2077" w:type="dxa"/>
          </w:tcPr>
          <w:p w14:paraId="1B65409C" w14:textId="77777777" w:rsidR="00747A85" w:rsidRDefault="00000000">
            <w:r>
              <w:t>f.</w:t>
            </w:r>
          </w:p>
        </w:tc>
        <w:tc>
          <w:tcPr>
            <w:tcW w:w="7426" w:type="dxa"/>
          </w:tcPr>
          <w:p w14:paraId="166C6FA6" w14:textId="77777777" w:rsidR="00747A85" w:rsidRDefault="00747A85"/>
        </w:tc>
      </w:tr>
      <w:tr w:rsidR="00747A85" w14:paraId="2CF50C25" w14:textId="77777777">
        <w:tc>
          <w:tcPr>
            <w:tcW w:w="2077" w:type="dxa"/>
          </w:tcPr>
          <w:p w14:paraId="084E7A96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ANSWER:</w:t>
            </w:r>
          </w:p>
        </w:tc>
        <w:tc>
          <w:tcPr>
            <w:tcW w:w="7426" w:type="dxa"/>
          </w:tcPr>
          <w:p w14:paraId="45C18AC2" w14:textId="77777777" w:rsidR="00747A85" w:rsidRDefault="00000000">
            <w:pPr>
              <w:rPr>
                <w:highlight w:val="yellow"/>
              </w:rPr>
            </w:pPr>
            <w:r>
              <w:rPr>
                <w:highlight w:val="yellow"/>
              </w:rPr>
              <w:t>B</w:t>
            </w:r>
          </w:p>
        </w:tc>
      </w:tr>
      <w:tr w:rsidR="00747A85" w14:paraId="6343B54D" w14:textId="77777777">
        <w:tc>
          <w:tcPr>
            <w:tcW w:w="2077" w:type="dxa"/>
          </w:tcPr>
          <w:p w14:paraId="4FDFAED9" w14:textId="77777777" w:rsidR="00747A85" w:rsidRDefault="00000000">
            <w:r>
              <w:t>MARK:</w:t>
            </w:r>
          </w:p>
        </w:tc>
        <w:tc>
          <w:tcPr>
            <w:tcW w:w="7426" w:type="dxa"/>
          </w:tcPr>
          <w:p w14:paraId="534398A4" w14:textId="77777777" w:rsidR="00747A85" w:rsidRDefault="00000000">
            <w:r>
              <w:t>1</w:t>
            </w:r>
          </w:p>
        </w:tc>
      </w:tr>
      <w:tr w:rsidR="00747A85" w14:paraId="361E79AD" w14:textId="77777777">
        <w:tc>
          <w:tcPr>
            <w:tcW w:w="2077" w:type="dxa"/>
          </w:tcPr>
          <w:p w14:paraId="378F3020" w14:textId="77777777" w:rsidR="00747A85" w:rsidRDefault="00000000">
            <w:r>
              <w:t>UNIT:</w:t>
            </w:r>
          </w:p>
        </w:tc>
        <w:tc>
          <w:tcPr>
            <w:tcW w:w="7426" w:type="dxa"/>
          </w:tcPr>
          <w:p w14:paraId="0B361DB6" w14:textId="77777777" w:rsidR="00747A85" w:rsidRDefault="00000000">
            <w:r>
              <w:t>4.6</w:t>
            </w:r>
          </w:p>
        </w:tc>
      </w:tr>
      <w:tr w:rsidR="00747A85" w14:paraId="759B4070" w14:textId="77777777">
        <w:tc>
          <w:tcPr>
            <w:tcW w:w="2077" w:type="dxa"/>
          </w:tcPr>
          <w:p w14:paraId="4A2EC248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LO:</w:t>
            </w:r>
          </w:p>
        </w:tc>
        <w:tc>
          <w:tcPr>
            <w:tcW w:w="7426" w:type="dxa"/>
          </w:tcPr>
          <w:p w14:paraId="7EE0153A" w14:textId="77777777" w:rsidR="00747A85" w:rsidRDefault="00000000">
            <w:pPr>
              <w:rPr>
                <w:color w:val="FF0000"/>
              </w:rPr>
            </w:pPr>
            <w:r>
              <w:rPr>
                <w:color w:val="FF0000"/>
              </w:rPr>
              <w:t>CLO4</w:t>
            </w:r>
          </w:p>
        </w:tc>
      </w:tr>
      <w:tr w:rsidR="00747A85" w14:paraId="6F854078" w14:textId="77777777">
        <w:tc>
          <w:tcPr>
            <w:tcW w:w="2077" w:type="dxa"/>
          </w:tcPr>
          <w:p w14:paraId="6003F7F4" w14:textId="77777777" w:rsidR="00747A85" w:rsidRDefault="00000000">
            <w:r>
              <w:t>MIX CHOICES:</w:t>
            </w:r>
          </w:p>
        </w:tc>
        <w:tc>
          <w:tcPr>
            <w:tcW w:w="7426" w:type="dxa"/>
          </w:tcPr>
          <w:p w14:paraId="134C41CE" w14:textId="77777777" w:rsidR="00747A85" w:rsidRDefault="00000000">
            <w:r>
              <w:t>Yes</w:t>
            </w:r>
          </w:p>
        </w:tc>
      </w:tr>
      <w:tr w:rsidR="00747A85" w14:paraId="42F44678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607241E" w14:textId="77777777" w:rsidR="00747A85" w:rsidRDefault="00000000">
            <w:r>
              <w:t>CREATOR-REVIEWE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B017BB9" w14:textId="77777777" w:rsidR="00747A85" w:rsidRDefault="00000000">
            <w:r>
              <w:t>LongNQ9 - TraPT4</w:t>
            </w:r>
          </w:p>
        </w:tc>
      </w:tr>
      <w:tr w:rsidR="00747A85" w14:paraId="3B0661CC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0403067" w14:textId="77777777" w:rsidR="00747A85" w:rsidRDefault="00000000">
            <w:r>
              <w:t>EDITOR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98DABD9" w14:textId="77777777" w:rsidR="00747A85" w:rsidRDefault="00000000">
            <w:r>
              <w:t>LongNQ9</w:t>
            </w:r>
          </w:p>
        </w:tc>
      </w:tr>
      <w:tr w:rsidR="00747A85" w14:paraId="695B849A" w14:textId="77777777">
        <w:tc>
          <w:tcPr>
            <w:tcW w:w="207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7EE2B143" w14:textId="77777777" w:rsidR="00747A85" w:rsidRDefault="00000000">
            <w:r>
              <w:t>REFERENCE:</w:t>
            </w:r>
          </w:p>
        </w:tc>
        <w:tc>
          <w:tcPr>
            <w:tcW w:w="742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9B75598" w14:textId="77777777" w:rsidR="00747A85" w:rsidRDefault="00000000">
            <w:r>
              <w:t>157-Foundations of Computer Science</w:t>
            </w:r>
          </w:p>
        </w:tc>
      </w:tr>
    </w:tbl>
    <w:p w14:paraId="76FB06B9" w14:textId="77777777" w:rsidR="00747A85" w:rsidRDefault="00747A85">
      <w:pPr>
        <w:rPr>
          <w:b/>
          <w:bCs/>
          <w:lang w:val="vi-VN"/>
        </w:rPr>
      </w:pPr>
    </w:p>
    <w:p w14:paraId="173DCDF0" w14:textId="77777777" w:rsidR="00747A85" w:rsidRDefault="00747A85">
      <w:pPr>
        <w:rPr>
          <w:b/>
          <w:bCs/>
          <w:lang w:val="vi-VN"/>
        </w:rPr>
      </w:pPr>
    </w:p>
    <w:sectPr w:rsidR="00747A85">
      <w:footerReference w:type="default" r:id="rId6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0172A3A" w14:textId="77777777" w:rsidR="00E207D6" w:rsidRDefault="00E207D6">
      <w:r>
        <w:separator/>
      </w:r>
    </w:p>
  </w:endnote>
  <w:endnote w:type="continuationSeparator" w:id="0">
    <w:p w14:paraId="79B61586" w14:textId="77777777" w:rsidR="00E207D6" w:rsidRDefault="00E207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EF7E02F" w14:textId="77777777" w:rsidR="00747A85" w:rsidRDefault="00000000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>
      <w:t>2</w:t>
    </w:r>
    <w:r>
      <w:fldChar w:fldCharType="end"/>
    </w:r>
  </w:p>
  <w:p w14:paraId="266029DE" w14:textId="77777777" w:rsidR="00747A85" w:rsidRDefault="00747A8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13CACD5" w14:textId="77777777" w:rsidR="00E207D6" w:rsidRDefault="00E207D6">
      <w:r>
        <w:separator/>
      </w:r>
    </w:p>
  </w:footnote>
  <w:footnote w:type="continuationSeparator" w:id="0">
    <w:p w14:paraId="0891A35F" w14:textId="77777777" w:rsidR="00E207D6" w:rsidRDefault="00E207D6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7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doNotExpandShiftReturn/>
    <w:doNotWrapTextWithPunct/>
    <w:doNotUseEastAsianBreakRules/>
    <w:useFELayout/>
    <w:doNotUseIndentAsNumberingTabStop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TSyNDQ0MDYzNLY0tTBU0lEKTi0uzszPAykwrgUAATz3wywAAAA="/>
  </w:docVars>
  <w:rsids>
    <w:rsidRoot w:val="004902E4"/>
    <w:rsid w:val="0000143D"/>
    <w:rsid w:val="00010D3E"/>
    <w:rsid w:val="00015A6F"/>
    <w:rsid w:val="00027DEC"/>
    <w:rsid w:val="00030D05"/>
    <w:rsid w:val="000349F3"/>
    <w:rsid w:val="00051A30"/>
    <w:rsid w:val="00064A5B"/>
    <w:rsid w:val="00066DBB"/>
    <w:rsid w:val="00070201"/>
    <w:rsid w:val="00071B1F"/>
    <w:rsid w:val="0007422D"/>
    <w:rsid w:val="0008138D"/>
    <w:rsid w:val="0008709D"/>
    <w:rsid w:val="000945D5"/>
    <w:rsid w:val="000A09F8"/>
    <w:rsid w:val="000B28C1"/>
    <w:rsid w:val="000B4C0B"/>
    <w:rsid w:val="000B4EE0"/>
    <w:rsid w:val="000B553B"/>
    <w:rsid w:val="000C03BF"/>
    <w:rsid w:val="000C2167"/>
    <w:rsid w:val="000C31FE"/>
    <w:rsid w:val="000D0456"/>
    <w:rsid w:val="000D600A"/>
    <w:rsid w:val="000E06B5"/>
    <w:rsid w:val="000E484F"/>
    <w:rsid w:val="000E791B"/>
    <w:rsid w:val="00103220"/>
    <w:rsid w:val="00103D9E"/>
    <w:rsid w:val="0010546F"/>
    <w:rsid w:val="0011063A"/>
    <w:rsid w:val="00111AFC"/>
    <w:rsid w:val="00113A12"/>
    <w:rsid w:val="00121D5F"/>
    <w:rsid w:val="0013292D"/>
    <w:rsid w:val="00137558"/>
    <w:rsid w:val="00141D25"/>
    <w:rsid w:val="00143814"/>
    <w:rsid w:val="001508BE"/>
    <w:rsid w:val="0016143F"/>
    <w:rsid w:val="0016198F"/>
    <w:rsid w:val="0016235E"/>
    <w:rsid w:val="001650AA"/>
    <w:rsid w:val="001720E5"/>
    <w:rsid w:val="001733E5"/>
    <w:rsid w:val="0017686E"/>
    <w:rsid w:val="00184353"/>
    <w:rsid w:val="00186B1B"/>
    <w:rsid w:val="00186D23"/>
    <w:rsid w:val="00194567"/>
    <w:rsid w:val="00195159"/>
    <w:rsid w:val="0019528C"/>
    <w:rsid w:val="001959B6"/>
    <w:rsid w:val="001A19DB"/>
    <w:rsid w:val="001A75A4"/>
    <w:rsid w:val="001B2EF7"/>
    <w:rsid w:val="001C2F98"/>
    <w:rsid w:val="001C3F78"/>
    <w:rsid w:val="001C4E85"/>
    <w:rsid w:val="001C6852"/>
    <w:rsid w:val="001C6EEF"/>
    <w:rsid w:val="001C7183"/>
    <w:rsid w:val="001C71A6"/>
    <w:rsid w:val="001C759E"/>
    <w:rsid w:val="001D5902"/>
    <w:rsid w:val="001D7BBB"/>
    <w:rsid w:val="001D7F41"/>
    <w:rsid w:val="001E4B68"/>
    <w:rsid w:val="001E5458"/>
    <w:rsid w:val="001E7610"/>
    <w:rsid w:val="001E788B"/>
    <w:rsid w:val="001F038E"/>
    <w:rsid w:val="001F5F16"/>
    <w:rsid w:val="00203259"/>
    <w:rsid w:val="00204921"/>
    <w:rsid w:val="00207085"/>
    <w:rsid w:val="00207CDC"/>
    <w:rsid w:val="00211D5D"/>
    <w:rsid w:val="00215193"/>
    <w:rsid w:val="00234A6A"/>
    <w:rsid w:val="00236981"/>
    <w:rsid w:val="00237518"/>
    <w:rsid w:val="002418EC"/>
    <w:rsid w:val="00246061"/>
    <w:rsid w:val="002464F0"/>
    <w:rsid w:val="00252083"/>
    <w:rsid w:val="00254ABC"/>
    <w:rsid w:val="00257D3B"/>
    <w:rsid w:val="0026073D"/>
    <w:rsid w:val="00262C6F"/>
    <w:rsid w:val="0026470A"/>
    <w:rsid w:val="00264B2C"/>
    <w:rsid w:val="00270DB1"/>
    <w:rsid w:val="00272FDC"/>
    <w:rsid w:val="00273D3B"/>
    <w:rsid w:val="002815BD"/>
    <w:rsid w:val="002A02C8"/>
    <w:rsid w:val="002A1B7C"/>
    <w:rsid w:val="002A3027"/>
    <w:rsid w:val="002B090E"/>
    <w:rsid w:val="002B2498"/>
    <w:rsid w:val="002B2EA6"/>
    <w:rsid w:val="002B39AE"/>
    <w:rsid w:val="002B56AF"/>
    <w:rsid w:val="002B6A8D"/>
    <w:rsid w:val="002C55D8"/>
    <w:rsid w:val="002C594C"/>
    <w:rsid w:val="002D6666"/>
    <w:rsid w:val="002E3D8B"/>
    <w:rsid w:val="002E4BC8"/>
    <w:rsid w:val="002E5261"/>
    <w:rsid w:val="002E57F3"/>
    <w:rsid w:val="002F1C24"/>
    <w:rsid w:val="002F3F8F"/>
    <w:rsid w:val="002F6D52"/>
    <w:rsid w:val="00302CBC"/>
    <w:rsid w:val="00307651"/>
    <w:rsid w:val="00314071"/>
    <w:rsid w:val="00321D64"/>
    <w:rsid w:val="00323897"/>
    <w:rsid w:val="00323C7D"/>
    <w:rsid w:val="0033135C"/>
    <w:rsid w:val="00343E94"/>
    <w:rsid w:val="003552D5"/>
    <w:rsid w:val="0035579B"/>
    <w:rsid w:val="00361E87"/>
    <w:rsid w:val="00366B8F"/>
    <w:rsid w:val="00386368"/>
    <w:rsid w:val="003873C9"/>
    <w:rsid w:val="0039473A"/>
    <w:rsid w:val="00397071"/>
    <w:rsid w:val="0039708F"/>
    <w:rsid w:val="003B009E"/>
    <w:rsid w:val="003B0542"/>
    <w:rsid w:val="003B0C75"/>
    <w:rsid w:val="003B4139"/>
    <w:rsid w:val="003C5AF0"/>
    <w:rsid w:val="003C6FF9"/>
    <w:rsid w:val="003C7C67"/>
    <w:rsid w:val="003D120B"/>
    <w:rsid w:val="003E3C27"/>
    <w:rsid w:val="003E43A2"/>
    <w:rsid w:val="003E53E0"/>
    <w:rsid w:val="003F19EC"/>
    <w:rsid w:val="003F31CB"/>
    <w:rsid w:val="00402377"/>
    <w:rsid w:val="00403755"/>
    <w:rsid w:val="00404134"/>
    <w:rsid w:val="00404C51"/>
    <w:rsid w:val="00405A02"/>
    <w:rsid w:val="00405F90"/>
    <w:rsid w:val="0041045B"/>
    <w:rsid w:val="00414A6E"/>
    <w:rsid w:val="004160DA"/>
    <w:rsid w:val="00432039"/>
    <w:rsid w:val="00436AF0"/>
    <w:rsid w:val="0045448C"/>
    <w:rsid w:val="00454CD3"/>
    <w:rsid w:val="004578DC"/>
    <w:rsid w:val="00465D2D"/>
    <w:rsid w:val="00467806"/>
    <w:rsid w:val="004754DD"/>
    <w:rsid w:val="00477EFA"/>
    <w:rsid w:val="00481C38"/>
    <w:rsid w:val="00486BA8"/>
    <w:rsid w:val="00486F01"/>
    <w:rsid w:val="004902E4"/>
    <w:rsid w:val="004A0C0E"/>
    <w:rsid w:val="004A3501"/>
    <w:rsid w:val="004C02A2"/>
    <w:rsid w:val="004C0979"/>
    <w:rsid w:val="004C57E5"/>
    <w:rsid w:val="004E2500"/>
    <w:rsid w:val="004E2C4F"/>
    <w:rsid w:val="004F2E0A"/>
    <w:rsid w:val="004F5419"/>
    <w:rsid w:val="004F56DA"/>
    <w:rsid w:val="004F587B"/>
    <w:rsid w:val="00500B15"/>
    <w:rsid w:val="00501BA1"/>
    <w:rsid w:val="005060A2"/>
    <w:rsid w:val="00512B33"/>
    <w:rsid w:val="00517927"/>
    <w:rsid w:val="00522F4D"/>
    <w:rsid w:val="005354F3"/>
    <w:rsid w:val="0053640C"/>
    <w:rsid w:val="00537320"/>
    <w:rsid w:val="00537642"/>
    <w:rsid w:val="005429C2"/>
    <w:rsid w:val="00543E1B"/>
    <w:rsid w:val="00555A44"/>
    <w:rsid w:val="005651A1"/>
    <w:rsid w:val="0056693C"/>
    <w:rsid w:val="00575BF7"/>
    <w:rsid w:val="005771D9"/>
    <w:rsid w:val="00583368"/>
    <w:rsid w:val="005849F7"/>
    <w:rsid w:val="00591350"/>
    <w:rsid w:val="00595425"/>
    <w:rsid w:val="0059783B"/>
    <w:rsid w:val="005A0E42"/>
    <w:rsid w:val="005A63BA"/>
    <w:rsid w:val="005B1383"/>
    <w:rsid w:val="005B1A80"/>
    <w:rsid w:val="005B277C"/>
    <w:rsid w:val="005B7762"/>
    <w:rsid w:val="005C1DF0"/>
    <w:rsid w:val="005C6F69"/>
    <w:rsid w:val="005D3C97"/>
    <w:rsid w:val="005D7D2B"/>
    <w:rsid w:val="005E2DD1"/>
    <w:rsid w:val="005E569F"/>
    <w:rsid w:val="00607058"/>
    <w:rsid w:val="00612F54"/>
    <w:rsid w:val="00614BCB"/>
    <w:rsid w:val="00615238"/>
    <w:rsid w:val="00615BFD"/>
    <w:rsid w:val="00617CF2"/>
    <w:rsid w:val="00620DB2"/>
    <w:rsid w:val="00622491"/>
    <w:rsid w:val="0062271E"/>
    <w:rsid w:val="006261A4"/>
    <w:rsid w:val="00627C5A"/>
    <w:rsid w:val="00636421"/>
    <w:rsid w:val="006366EF"/>
    <w:rsid w:val="0064083F"/>
    <w:rsid w:val="00641AD7"/>
    <w:rsid w:val="00646492"/>
    <w:rsid w:val="00662E4E"/>
    <w:rsid w:val="00664F29"/>
    <w:rsid w:val="00673AD4"/>
    <w:rsid w:val="00675206"/>
    <w:rsid w:val="006922EB"/>
    <w:rsid w:val="00693196"/>
    <w:rsid w:val="006A06B9"/>
    <w:rsid w:val="006A28CB"/>
    <w:rsid w:val="006A41BF"/>
    <w:rsid w:val="006B5C1E"/>
    <w:rsid w:val="006B7D9A"/>
    <w:rsid w:val="006C32E5"/>
    <w:rsid w:val="006C3D41"/>
    <w:rsid w:val="006C753F"/>
    <w:rsid w:val="006C78FC"/>
    <w:rsid w:val="006D005C"/>
    <w:rsid w:val="006D5B2E"/>
    <w:rsid w:val="006E3397"/>
    <w:rsid w:val="006E52B4"/>
    <w:rsid w:val="006F0DA5"/>
    <w:rsid w:val="007166E9"/>
    <w:rsid w:val="0072031F"/>
    <w:rsid w:val="00723632"/>
    <w:rsid w:val="00724CE4"/>
    <w:rsid w:val="00724FC6"/>
    <w:rsid w:val="00726B4F"/>
    <w:rsid w:val="007334E1"/>
    <w:rsid w:val="00737C0B"/>
    <w:rsid w:val="00745530"/>
    <w:rsid w:val="00745C27"/>
    <w:rsid w:val="00747A85"/>
    <w:rsid w:val="007540B5"/>
    <w:rsid w:val="007567AE"/>
    <w:rsid w:val="007572FE"/>
    <w:rsid w:val="007646AD"/>
    <w:rsid w:val="007659F2"/>
    <w:rsid w:val="00774444"/>
    <w:rsid w:val="00776C32"/>
    <w:rsid w:val="007935C3"/>
    <w:rsid w:val="007A78CE"/>
    <w:rsid w:val="007B7E3D"/>
    <w:rsid w:val="007C1258"/>
    <w:rsid w:val="007D01C9"/>
    <w:rsid w:val="007D6544"/>
    <w:rsid w:val="007E5675"/>
    <w:rsid w:val="007E6A21"/>
    <w:rsid w:val="007F6456"/>
    <w:rsid w:val="00800399"/>
    <w:rsid w:val="00805CA5"/>
    <w:rsid w:val="00807375"/>
    <w:rsid w:val="00807A29"/>
    <w:rsid w:val="0081108B"/>
    <w:rsid w:val="00816744"/>
    <w:rsid w:val="008168F1"/>
    <w:rsid w:val="00816D34"/>
    <w:rsid w:val="008176AD"/>
    <w:rsid w:val="00823E9F"/>
    <w:rsid w:val="00824259"/>
    <w:rsid w:val="00826A54"/>
    <w:rsid w:val="00827418"/>
    <w:rsid w:val="00830C77"/>
    <w:rsid w:val="00833240"/>
    <w:rsid w:val="00833BC9"/>
    <w:rsid w:val="00833F5E"/>
    <w:rsid w:val="00835DB3"/>
    <w:rsid w:val="0083620F"/>
    <w:rsid w:val="00844F94"/>
    <w:rsid w:val="008475F9"/>
    <w:rsid w:val="0085297C"/>
    <w:rsid w:val="00854F44"/>
    <w:rsid w:val="00871756"/>
    <w:rsid w:val="00873447"/>
    <w:rsid w:val="00875CC9"/>
    <w:rsid w:val="00875FF4"/>
    <w:rsid w:val="00876AAC"/>
    <w:rsid w:val="00884963"/>
    <w:rsid w:val="008877CF"/>
    <w:rsid w:val="00887B1D"/>
    <w:rsid w:val="008A17FA"/>
    <w:rsid w:val="008A24F9"/>
    <w:rsid w:val="008A7E52"/>
    <w:rsid w:val="008C025D"/>
    <w:rsid w:val="008D1BCC"/>
    <w:rsid w:val="008E4F2F"/>
    <w:rsid w:val="008F3484"/>
    <w:rsid w:val="008F5C92"/>
    <w:rsid w:val="00903DCA"/>
    <w:rsid w:val="00912B82"/>
    <w:rsid w:val="00922960"/>
    <w:rsid w:val="00931289"/>
    <w:rsid w:val="00932FE7"/>
    <w:rsid w:val="00937F66"/>
    <w:rsid w:val="00941DED"/>
    <w:rsid w:val="00943D41"/>
    <w:rsid w:val="00943DB6"/>
    <w:rsid w:val="0094650D"/>
    <w:rsid w:val="009501C3"/>
    <w:rsid w:val="00956034"/>
    <w:rsid w:val="00960D82"/>
    <w:rsid w:val="0096128A"/>
    <w:rsid w:val="009617D4"/>
    <w:rsid w:val="0097226F"/>
    <w:rsid w:val="009807EC"/>
    <w:rsid w:val="00985FFB"/>
    <w:rsid w:val="00986922"/>
    <w:rsid w:val="00991771"/>
    <w:rsid w:val="00995F65"/>
    <w:rsid w:val="009967E1"/>
    <w:rsid w:val="00997EC5"/>
    <w:rsid w:val="009A2DBA"/>
    <w:rsid w:val="009A3667"/>
    <w:rsid w:val="009B0F60"/>
    <w:rsid w:val="009B44E7"/>
    <w:rsid w:val="009B680A"/>
    <w:rsid w:val="009B7519"/>
    <w:rsid w:val="009C0978"/>
    <w:rsid w:val="009C112D"/>
    <w:rsid w:val="009C21D0"/>
    <w:rsid w:val="009D1E2B"/>
    <w:rsid w:val="009D71B8"/>
    <w:rsid w:val="009E14A4"/>
    <w:rsid w:val="009E3741"/>
    <w:rsid w:val="009E43CA"/>
    <w:rsid w:val="009F47D1"/>
    <w:rsid w:val="00A02BF0"/>
    <w:rsid w:val="00A12FB1"/>
    <w:rsid w:val="00A20B61"/>
    <w:rsid w:val="00A22959"/>
    <w:rsid w:val="00A3631A"/>
    <w:rsid w:val="00A37B1E"/>
    <w:rsid w:val="00A42EFF"/>
    <w:rsid w:val="00A53D06"/>
    <w:rsid w:val="00A542E5"/>
    <w:rsid w:val="00A63D70"/>
    <w:rsid w:val="00A64489"/>
    <w:rsid w:val="00A71D4F"/>
    <w:rsid w:val="00A75C96"/>
    <w:rsid w:val="00A766FC"/>
    <w:rsid w:val="00A81178"/>
    <w:rsid w:val="00A90661"/>
    <w:rsid w:val="00A97317"/>
    <w:rsid w:val="00AA4E3D"/>
    <w:rsid w:val="00AB4940"/>
    <w:rsid w:val="00AC23F4"/>
    <w:rsid w:val="00AC2C5E"/>
    <w:rsid w:val="00AD2A8A"/>
    <w:rsid w:val="00AE22A7"/>
    <w:rsid w:val="00AE475B"/>
    <w:rsid w:val="00AF04AD"/>
    <w:rsid w:val="00AF4A4C"/>
    <w:rsid w:val="00AF7345"/>
    <w:rsid w:val="00B153C3"/>
    <w:rsid w:val="00B160A6"/>
    <w:rsid w:val="00B2085A"/>
    <w:rsid w:val="00B3006D"/>
    <w:rsid w:val="00B33A88"/>
    <w:rsid w:val="00B358DA"/>
    <w:rsid w:val="00B35A57"/>
    <w:rsid w:val="00B372CF"/>
    <w:rsid w:val="00B37779"/>
    <w:rsid w:val="00B37E54"/>
    <w:rsid w:val="00B43B47"/>
    <w:rsid w:val="00B50218"/>
    <w:rsid w:val="00B50E95"/>
    <w:rsid w:val="00B515C3"/>
    <w:rsid w:val="00B5550D"/>
    <w:rsid w:val="00B64890"/>
    <w:rsid w:val="00B67164"/>
    <w:rsid w:val="00B706F7"/>
    <w:rsid w:val="00B72298"/>
    <w:rsid w:val="00B76903"/>
    <w:rsid w:val="00B81970"/>
    <w:rsid w:val="00BB3188"/>
    <w:rsid w:val="00BB3AE6"/>
    <w:rsid w:val="00BC7B3B"/>
    <w:rsid w:val="00BD5432"/>
    <w:rsid w:val="00BE1CD2"/>
    <w:rsid w:val="00BE3C10"/>
    <w:rsid w:val="00BF0949"/>
    <w:rsid w:val="00C24F76"/>
    <w:rsid w:val="00C3262F"/>
    <w:rsid w:val="00C429E8"/>
    <w:rsid w:val="00C45306"/>
    <w:rsid w:val="00C50FCE"/>
    <w:rsid w:val="00C5176D"/>
    <w:rsid w:val="00C51A8B"/>
    <w:rsid w:val="00C51D34"/>
    <w:rsid w:val="00C5346A"/>
    <w:rsid w:val="00C541D0"/>
    <w:rsid w:val="00C55F57"/>
    <w:rsid w:val="00C62E7C"/>
    <w:rsid w:val="00C70960"/>
    <w:rsid w:val="00C71D78"/>
    <w:rsid w:val="00C736F2"/>
    <w:rsid w:val="00C744AF"/>
    <w:rsid w:val="00C90382"/>
    <w:rsid w:val="00C9480F"/>
    <w:rsid w:val="00C95797"/>
    <w:rsid w:val="00CA0FFC"/>
    <w:rsid w:val="00CA6CB7"/>
    <w:rsid w:val="00CB1413"/>
    <w:rsid w:val="00CB70D9"/>
    <w:rsid w:val="00CB7AF7"/>
    <w:rsid w:val="00CC380E"/>
    <w:rsid w:val="00CD10D8"/>
    <w:rsid w:val="00CD5D8A"/>
    <w:rsid w:val="00CD7C95"/>
    <w:rsid w:val="00CF2415"/>
    <w:rsid w:val="00CF4FEE"/>
    <w:rsid w:val="00D026B9"/>
    <w:rsid w:val="00D02F27"/>
    <w:rsid w:val="00D03D04"/>
    <w:rsid w:val="00D06BDB"/>
    <w:rsid w:val="00D13707"/>
    <w:rsid w:val="00D14498"/>
    <w:rsid w:val="00D16239"/>
    <w:rsid w:val="00D2225B"/>
    <w:rsid w:val="00D270E1"/>
    <w:rsid w:val="00D40C7B"/>
    <w:rsid w:val="00D41F2E"/>
    <w:rsid w:val="00D458DD"/>
    <w:rsid w:val="00D474CC"/>
    <w:rsid w:val="00D52024"/>
    <w:rsid w:val="00D521E6"/>
    <w:rsid w:val="00D52B9F"/>
    <w:rsid w:val="00D53A96"/>
    <w:rsid w:val="00D53C85"/>
    <w:rsid w:val="00D558B9"/>
    <w:rsid w:val="00D60533"/>
    <w:rsid w:val="00D63AF6"/>
    <w:rsid w:val="00D6771A"/>
    <w:rsid w:val="00D702E2"/>
    <w:rsid w:val="00D73F4D"/>
    <w:rsid w:val="00D77A5A"/>
    <w:rsid w:val="00D97402"/>
    <w:rsid w:val="00DA1371"/>
    <w:rsid w:val="00DA5B75"/>
    <w:rsid w:val="00DA616D"/>
    <w:rsid w:val="00DA617B"/>
    <w:rsid w:val="00DB0DE7"/>
    <w:rsid w:val="00DB0F81"/>
    <w:rsid w:val="00DB51E6"/>
    <w:rsid w:val="00DB79B7"/>
    <w:rsid w:val="00DC1F37"/>
    <w:rsid w:val="00DC6935"/>
    <w:rsid w:val="00DD2094"/>
    <w:rsid w:val="00DD28B3"/>
    <w:rsid w:val="00DD61BA"/>
    <w:rsid w:val="00DD6691"/>
    <w:rsid w:val="00DD7BFB"/>
    <w:rsid w:val="00DF4DDE"/>
    <w:rsid w:val="00E05CF4"/>
    <w:rsid w:val="00E207D6"/>
    <w:rsid w:val="00E23EF1"/>
    <w:rsid w:val="00E33634"/>
    <w:rsid w:val="00E40EC6"/>
    <w:rsid w:val="00E45FAC"/>
    <w:rsid w:val="00E47AC5"/>
    <w:rsid w:val="00E55106"/>
    <w:rsid w:val="00E7014B"/>
    <w:rsid w:val="00E707A6"/>
    <w:rsid w:val="00E7227C"/>
    <w:rsid w:val="00E8017D"/>
    <w:rsid w:val="00E83ADE"/>
    <w:rsid w:val="00E8667F"/>
    <w:rsid w:val="00E9615A"/>
    <w:rsid w:val="00E968C8"/>
    <w:rsid w:val="00EA2C99"/>
    <w:rsid w:val="00EA3148"/>
    <w:rsid w:val="00EA31AB"/>
    <w:rsid w:val="00EA3D97"/>
    <w:rsid w:val="00EA5059"/>
    <w:rsid w:val="00EA583F"/>
    <w:rsid w:val="00EA71B4"/>
    <w:rsid w:val="00EA76EE"/>
    <w:rsid w:val="00EB1164"/>
    <w:rsid w:val="00EB49A7"/>
    <w:rsid w:val="00EC3BCE"/>
    <w:rsid w:val="00EC5FC5"/>
    <w:rsid w:val="00EC6367"/>
    <w:rsid w:val="00EC7585"/>
    <w:rsid w:val="00EC75A3"/>
    <w:rsid w:val="00ED20A4"/>
    <w:rsid w:val="00ED5B2A"/>
    <w:rsid w:val="00EE0D84"/>
    <w:rsid w:val="00EE111C"/>
    <w:rsid w:val="00EF0BAD"/>
    <w:rsid w:val="00EF3D01"/>
    <w:rsid w:val="00F07C57"/>
    <w:rsid w:val="00F144AB"/>
    <w:rsid w:val="00F14A03"/>
    <w:rsid w:val="00F158BF"/>
    <w:rsid w:val="00F1719E"/>
    <w:rsid w:val="00F24284"/>
    <w:rsid w:val="00F253EB"/>
    <w:rsid w:val="00F301F2"/>
    <w:rsid w:val="00F42E88"/>
    <w:rsid w:val="00F504ED"/>
    <w:rsid w:val="00F52956"/>
    <w:rsid w:val="00F53D94"/>
    <w:rsid w:val="00F615BA"/>
    <w:rsid w:val="00F6538A"/>
    <w:rsid w:val="00F679DC"/>
    <w:rsid w:val="00F75F84"/>
    <w:rsid w:val="00F76C92"/>
    <w:rsid w:val="00F80177"/>
    <w:rsid w:val="00F815A6"/>
    <w:rsid w:val="00F83D2B"/>
    <w:rsid w:val="00F94000"/>
    <w:rsid w:val="00FA1A93"/>
    <w:rsid w:val="00FC704B"/>
    <w:rsid w:val="00FD7CCA"/>
    <w:rsid w:val="00FE0873"/>
    <w:rsid w:val="00FE1250"/>
    <w:rsid w:val="00FE75FE"/>
    <w:rsid w:val="00FE7B59"/>
    <w:rsid w:val="00FF1045"/>
    <w:rsid w:val="00FF215E"/>
    <w:rsid w:val="00FF62FC"/>
    <w:rsid w:val="00FF766F"/>
    <w:rsid w:val="01A84922"/>
    <w:rsid w:val="01DD3C4D"/>
    <w:rsid w:val="01F93FB1"/>
    <w:rsid w:val="02201D8C"/>
    <w:rsid w:val="028A203B"/>
    <w:rsid w:val="02C263EC"/>
    <w:rsid w:val="02C40969"/>
    <w:rsid w:val="031012B8"/>
    <w:rsid w:val="031E4AAC"/>
    <w:rsid w:val="033E7560"/>
    <w:rsid w:val="035166A0"/>
    <w:rsid w:val="038369CF"/>
    <w:rsid w:val="038F7710"/>
    <w:rsid w:val="03905CE5"/>
    <w:rsid w:val="03FE58A6"/>
    <w:rsid w:val="049941F3"/>
    <w:rsid w:val="059609B9"/>
    <w:rsid w:val="05BD0878"/>
    <w:rsid w:val="05F71E0F"/>
    <w:rsid w:val="06063AD5"/>
    <w:rsid w:val="0649045C"/>
    <w:rsid w:val="06843FA6"/>
    <w:rsid w:val="06A507B2"/>
    <w:rsid w:val="06AB60C8"/>
    <w:rsid w:val="06AF2F50"/>
    <w:rsid w:val="06BF37AD"/>
    <w:rsid w:val="06C726BC"/>
    <w:rsid w:val="06E6680F"/>
    <w:rsid w:val="06EC4F58"/>
    <w:rsid w:val="07071B14"/>
    <w:rsid w:val="076B50BC"/>
    <w:rsid w:val="07E3076B"/>
    <w:rsid w:val="07FF37CD"/>
    <w:rsid w:val="08346748"/>
    <w:rsid w:val="08712397"/>
    <w:rsid w:val="08DA4139"/>
    <w:rsid w:val="0942664B"/>
    <w:rsid w:val="09577391"/>
    <w:rsid w:val="09A259A5"/>
    <w:rsid w:val="0A424F95"/>
    <w:rsid w:val="0A6B448D"/>
    <w:rsid w:val="0A9632F8"/>
    <w:rsid w:val="0ACA3D6D"/>
    <w:rsid w:val="0ADD60A7"/>
    <w:rsid w:val="0B2D2264"/>
    <w:rsid w:val="0B713C52"/>
    <w:rsid w:val="0B881C94"/>
    <w:rsid w:val="0BCF58D8"/>
    <w:rsid w:val="0BF0642E"/>
    <w:rsid w:val="0CB54208"/>
    <w:rsid w:val="0CCA7714"/>
    <w:rsid w:val="0CEE5296"/>
    <w:rsid w:val="0CF10C4B"/>
    <w:rsid w:val="0D9532D4"/>
    <w:rsid w:val="0DD3133E"/>
    <w:rsid w:val="0DF97DF8"/>
    <w:rsid w:val="0E09261E"/>
    <w:rsid w:val="0E9E1C0B"/>
    <w:rsid w:val="0F256C33"/>
    <w:rsid w:val="0F6C5FE1"/>
    <w:rsid w:val="0FBE3E9A"/>
    <w:rsid w:val="10090303"/>
    <w:rsid w:val="10340BFA"/>
    <w:rsid w:val="10472EC0"/>
    <w:rsid w:val="10810372"/>
    <w:rsid w:val="10857483"/>
    <w:rsid w:val="10892764"/>
    <w:rsid w:val="11057DFB"/>
    <w:rsid w:val="11517378"/>
    <w:rsid w:val="115E4704"/>
    <w:rsid w:val="116A2982"/>
    <w:rsid w:val="11782999"/>
    <w:rsid w:val="11CE1A42"/>
    <w:rsid w:val="11D54C50"/>
    <w:rsid w:val="1203449B"/>
    <w:rsid w:val="124A6E0E"/>
    <w:rsid w:val="124B32E2"/>
    <w:rsid w:val="126E4812"/>
    <w:rsid w:val="12864A74"/>
    <w:rsid w:val="12F22D72"/>
    <w:rsid w:val="13240617"/>
    <w:rsid w:val="135A1732"/>
    <w:rsid w:val="136D14EF"/>
    <w:rsid w:val="14D967C0"/>
    <w:rsid w:val="14E96AC1"/>
    <w:rsid w:val="15122FC6"/>
    <w:rsid w:val="151B46AD"/>
    <w:rsid w:val="152378BB"/>
    <w:rsid w:val="15842DD8"/>
    <w:rsid w:val="15BF43CF"/>
    <w:rsid w:val="15EB4028"/>
    <w:rsid w:val="16361726"/>
    <w:rsid w:val="16AF751E"/>
    <w:rsid w:val="16E52D9F"/>
    <w:rsid w:val="16F931E8"/>
    <w:rsid w:val="17430BBA"/>
    <w:rsid w:val="175842EC"/>
    <w:rsid w:val="1783031F"/>
    <w:rsid w:val="17C15C05"/>
    <w:rsid w:val="17CA547D"/>
    <w:rsid w:val="17CA5FF8"/>
    <w:rsid w:val="17DD75D1"/>
    <w:rsid w:val="18181E97"/>
    <w:rsid w:val="187E5CD0"/>
    <w:rsid w:val="18881732"/>
    <w:rsid w:val="188B7B07"/>
    <w:rsid w:val="18BA4C46"/>
    <w:rsid w:val="18F922C4"/>
    <w:rsid w:val="1A7A4C61"/>
    <w:rsid w:val="1AA844E4"/>
    <w:rsid w:val="1AB7789F"/>
    <w:rsid w:val="1B1A668B"/>
    <w:rsid w:val="1B570174"/>
    <w:rsid w:val="1B9015FE"/>
    <w:rsid w:val="1BC00694"/>
    <w:rsid w:val="1BC31618"/>
    <w:rsid w:val="1BF03704"/>
    <w:rsid w:val="1C1257C5"/>
    <w:rsid w:val="1C2A2045"/>
    <w:rsid w:val="1CA81CF4"/>
    <w:rsid w:val="1CB735C0"/>
    <w:rsid w:val="1CDE4B9F"/>
    <w:rsid w:val="1CFA12D4"/>
    <w:rsid w:val="1D7819D0"/>
    <w:rsid w:val="1D7A676B"/>
    <w:rsid w:val="1E474734"/>
    <w:rsid w:val="1E5B61CE"/>
    <w:rsid w:val="1F383295"/>
    <w:rsid w:val="1F3C63CC"/>
    <w:rsid w:val="1FFD4189"/>
    <w:rsid w:val="200D127A"/>
    <w:rsid w:val="20743588"/>
    <w:rsid w:val="20975384"/>
    <w:rsid w:val="20ED20DF"/>
    <w:rsid w:val="2104706F"/>
    <w:rsid w:val="21AA283A"/>
    <w:rsid w:val="22286D9D"/>
    <w:rsid w:val="22334856"/>
    <w:rsid w:val="22936057"/>
    <w:rsid w:val="22D84291"/>
    <w:rsid w:val="22E20C6B"/>
    <w:rsid w:val="23A10B26"/>
    <w:rsid w:val="23D3607E"/>
    <w:rsid w:val="23F53B0C"/>
    <w:rsid w:val="24412907"/>
    <w:rsid w:val="25864BDA"/>
    <w:rsid w:val="25E1136B"/>
    <w:rsid w:val="26306760"/>
    <w:rsid w:val="26AA314D"/>
    <w:rsid w:val="26CD0D37"/>
    <w:rsid w:val="26DC54DA"/>
    <w:rsid w:val="26F30F76"/>
    <w:rsid w:val="26FD3A84"/>
    <w:rsid w:val="273803E6"/>
    <w:rsid w:val="275163C0"/>
    <w:rsid w:val="27A429F4"/>
    <w:rsid w:val="281F0A8E"/>
    <w:rsid w:val="283E516D"/>
    <w:rsid w:val="289C674A"/>
    <w:rsid w:val="28AF339E"/>
    <w:rsid w:val="28E22D21"/>
    <w:rsid w:val="29006B94"/>
    <w:rsid w:val="29025EF9"/>
    <w:rsid w:val="29724526"/>
    <w:rsid w:val="29A857CC"/>
    <w:rsid w:val="2A141E18"/>
    <w:rsid w:val="2A3B6ACC"/>
    <w:rsid w:val="2A82464A"/>
    <w:rsid w:val="2A83594F"/>
    <w:rsid w:val="2A914C65"/>
    <w:rsid w:val="2AB40FBA"/>
    <w:rsid w:val="2B226E3C"/>
    <w:rsid w:val="2B240C33"/>
    <w:rsid w:val="2B27609B"/>
    <w:rsid w:val="2B611ABA"/>
    <w:rsid w:val="2B793C85"/>
    <w:rsid w:val="2BFD4C22"/>
    <w:rsid w:val="2C407F36"/>
    <w:rsid w:val="2C4604BD"/>
    <w:rsid w:val="2C527DA2"/>
    <w:rsid w:val="2C5A7B6E"/>
    <w:rsid w:val="2C964BCE"/>
    <w:rsid w:val="2CB2441F"/>
    <w:rsid w:val="2D6A3D37"/>
    <w:rsid w:val="2D7078B1"/>
    <w:rsid w:val="2DA92C79"/>
    <w:rsid w:val="2E40594B"/>
    <w:rsid w:val="2E9B3506"/>
    <w:rsid w:val="2F2A0EB9"/>
    <w:rsid w:val="2F364201"/>
    <w:rsid w:val="2F7056E3"/>
    <w:rsid w:val="2F902FD5"/>
    <w:rsid w:val="2FF15A31"/>
    <w:rsid w:val="300936DD"/>
    <w:rsid w:val="301F59D6"/>
    <w:rsid w:val="305E4590"/>
    <w:rsid w:val="30866529"/>
    <w:rsid w:val="308952B0"/>
    <w:rsid w:val="30B22105"/>
    <w:rsid w:val="31172E09"/>
    <w:rsid w:val="311A0AC1"/>
    <w:rsid w:val="311A48A6"/>
    <w:rsid w:val="316C33F5"/>
    <w:rsid w:val="31B3151A"/>
    <w:rsid w:val="32D25DDE"/>
    <w:rsid w:val="3300654A"/>
    <w:rsid w:val="33334E8E"/>
    <w:rsid w:val="33392BE6"/>
    <w:rsid w:val="33AA3173"/>
    <w:rsid w:val="34D26EB9"/>
    <w:rsid w:val="351B4D2E"/>
    <w:rsid w:val="353A0143"/>
    <w:rsid w:val="3574070D"/>
    <w:rsid w:val="35BE5EC2"/>
    <w:rsid w:val="36111DC3"/>
    <w:rsid w:val="36446039"/>
    <w:rsid w:val="36EB4FAA"/>
    <w:rsid w:val="36F92A71"/>
    <w:rsid w:val="37090CD6"/>
    <w:rsid w:val="37257BE8"/>
    <w:rsid w:val="373331A0"/>
    <w:rsid w:val="37656697"/>
    <w:rsid w:val="37B533EF"/>
    <w:rsid w:val="385276E0"/>
    <w:rsid w:val="38DA604A"/>
    <w:rsid w:val="39075AFA"/>
    <w:rsid w:val="399B4893"/>
    <w:rsid w:val="39E772A0"/>
    <w:rsid w:val="3A541734"/>
    <w:rsid w:val="3A622FD7"/>
    <w:rsid w:val="3A766411"/>
    <w:rsid w:val="3ACF398B"/>
    <w:rsid w:val="3AE3482A"/>
    <w:rsid w:val="3B4C7172"/>
    <w:rsid w:val="3B5B576D"/>
    <w:rsid w:val="3B5C5727"/>
    <w:rsid w:val="3B9D352A"/>
    <w:rsid w:val="3BA15EE2"/>
    <w:rsid w:val="3BC92571"/>
    <w:rsid w:val="3BD12BA5"/>
    <w:rsid w:val="3C461E13"/>
    <w:rsid w:val="3C6D0808"/>
    <w:rsid w:val="3C896DCD"/>
    <w:rsid w:val="3C9C346F"/>
    <w:rsid w:val="3CBA010B"/>
    <w:rsid w:val="3CD67E53"/>
    <w:rsid w:val="3D3056F4"/>
    <w:rsid w:val="3D363C36"/>
    <w:rsid w:val="3DFE37C3"/>
    <w:rsid w:val="3E251484"/>
    <w:rsid w:val="3EE71542"/>
    <w:rsid w:val="3F370D90"/>
    <w:rsid w:val="3FA50BAA"/>
    <w:rsid w:val="400F1005"/>
    <w:rsid w:val="401C5365"/>
    <w:rsid w:val="40345821"/>
    <w:rsid w:val="404015F6"/>
    <w:rsid w:val="407C5E04"/>
    <w:rsid w:val="40BE466E"/>
    <w:rsid w:val="41575FB1"/>
    <w:rsid w:val="417C49FE"/>
    <w:rsid w:val="41A77DC2"/>
    <w:rsid w:val="42176B1E"/>
    <w:rsid w:val="42BA6AE5"/>
    <w:rsid w:val="42E4524A"/>
    <w:rsid w:val="432A400D"/>
    <w:rsid w:val="4383414B"/>
    <w:rsid w:val="438A7DCE"/>
    <w:rsid w:val="43EE6A01"/>
    <w:rsid w:val="43FA2813"/>
    <w:rsid w:val="441B2AC5"/>
    <w:rsid w:val="451A1F09"/>
    <w:rsid w:val="456C25FC"/>
    <w:rsid w:val="456E62DB"/>
    <w:rsid w:val="461D1214"/>
    <w:rsid w:val="462E4D32"/>
    <w:rsid w:val="462F49B1"/>
    <w:rsid w:val="469F284C"/>
    <w:rsid w:val="47096B8A"/>
    <w:rsid w:val="4718528B"/>
    <w:rsid w:val="4750030C"/>
    <w:rsid w:val="47992064"/>
    <w:rsid w:val="47BD2EBF"/>
    <w:rsid w:val="47D253E2"/>
    <w:rsid w:val="47D33BBB"/>
    <w:rsid w:val="47D76A67"/>
    <w:rsid w:val="481C455D"/>
    <w:rsid w:val="48522865"/>
    <w:rsid w:val="485315FA"/>
    <w:rsid w:val="486A50DB"/>
    <w:rsid w:val="48926BEB"/>
    <w:rsid w:val="48AD6F34"/>
    <w:rsid w:val="48B54FCB"/>
    <w:rsid w:val="48F11FB7"/>
    <w:rsid w:val="48F851C5"/>
    <w:rsid w:val="491A4480"/>
    <w:rsid w:val="492E030A"/>
    <w:rsid w:val="4A952A50"/>
    <w:rsid w:val="4B4F5C30"/>
    <w:rsid w:val="4B552AA6"/>
    <w:rsid w:val="4B666AC6"/>
    <w:rsid w:val="4B8C2BFF"/>
    <w:rsid w:val="4B94000C"/>
    <w:rsid w:val="4C09384E"/>
    <w:rsid w:val="4C2B7286"/>
    <w:rsid w:val="4C3E6663"/>
    <w:rsid w:val="4CBD7ED0"/>
    <w:rsid w:val="4CD26EC1"/>
    <w:rsid w:val="4D061134"/>
    <w:rsid w:val="4D2A71A9"/>
    <w:rsid w:val="4D3D691B"/>
    <w:rsid w:val="4D4677A3"/>
    <w:rsid w:val="4DCA2428"/>
    <w:rsid w:val="4DDC3365"/>
    <w:rsid w:val="4E183491"/>
    <w:rsid w:val="4E1D1C34"/>
    <w:rsid w:val="4E241889"/>
    <w:rsid w:val="4E6A7BE3"/>
    <w:rsid w:val="4EB16054"/>
    <w:rsid w:val="4EDE181A"/>
    <w:rsid w:val="4EDF1ABC"/>
    <w:rsid w:val="4F5A1A06"/>
    <w:rsid w:val="4F952A3E"/>
    <w:rsid w:val="4FD176D0"/>
    <w:rsid w:val="50066510"/>
    <w:rsid w:val="500D2764"/>
    <w:rsid w:val="501567AB"/>
    <w:rsid w:val="50223919"/>
    <w:rsid w:val="508D5E0B"/>
    <w:rsid w:val="51324AC5"/>
    <w:rsid w:val="51383209"/>
    <w:rsid w:val="513B7615"/>
    <w:rsid w:val="51583D23"/>
    <w:rsid w:val="51B5729C"/>
    <w:rsid w:val="51E26E67"/>
    <w:rsid w:val="51E657D3"/>
    <w:rsid w:val="523417FE"/>
    <w:rsid w:val="52C5363A"/>
    <w:rsid w:val="52CD24EF"/>
    <w:rsid w:val="52E07BC5"/>
    <w:rsid w:val="52EF6909"/>
    <w:rsid w:val="53062166"/>
    <w:rsid w:val="536C1165"/>
    <w:rsid w:val="538C1421"/>
    <w:rsid w:val="538C23AA"/>
    <w:rsid w:val="539B083F"/>
    <w:rsid w:val="53F342C8"/>
    <w:rsid w:val="542265B9"/>
    <w:rsid w:val="543B76F1"/>
    <w:rsid w:val="5449248C"/>
    <w:rsid w:val="544B4013"/>
    <w:rsid w:val="5484643A"/>
    <w:rsid w:val="54ED46B7"/>
    <w:rsid w:val="54F741E0"/>
    <w:rsid w:val="554B2C26"/>
    <w:rsid w:val="55782755"/>
    <w:rsid w:val="55AF4167"/>
    <w:rsid w:val="55B05CB3"/>
    <w:rsid w:val="561548D9"/>
    <w:rsid w:val="56261760"/>
    <w:rsid w:val="5640190F"/>
    <w:rsid w:val="564B02FA"/>
    <w:rsid w:val="564C1404"/>
    <w:rsid w:val="56577DDA"/>
    <w:rsid w:val="56772E9D"/>
    <w:rsid w:val="574F3973"/>
    <w:rsid w:val="57836AA3"/>
    <w:rsid w:val="57871854"/>
    <w:rsid w:val="57B54A53"/>
    <w:rsid w:val="587E21BE"/>
    <w:rsid w:val="58F14EC1"/>
    <w:rsid w:val="59016F14"/>
    <w:rsid w:val="59D601F1"/>
    <w:rsid w:val="5A120284"/>
    <w:rsid w:val="5A494BC1"/>
    <w:rsid w:val="5A5561F2"/>
    <w:rsid w:val="5A75390E"/>
    <w:rsid w:val="5ADC5520"/>
    <w:rsid w:val="5B171E82"/>
    <w:rsid w:val="5B332831"/>
    <w:rsid w:val="5B5F5C30"/>
    <w:rsid w:val="5BAB2C55"/>
    <w:rsid w:val="5C06107E"/>
    <w:rsid w:val="5C466C57"/>
    <w:rsid w:val="5C60614E"/>
    <w:rsid w:val="5D654051"/>
    <w:rsid w:val="5D997521"/>
    <w:rsid w:val="5D9A631E"/>
    <w:rsid w:val="5DB402AB"/>
    <w:rsid w:val="5DDC783E"/>
    <w:rsid w:val="5E3C1B87"/>
    <w:rsid w:val="5E581F0E"/>
    <w:rsid w:val="5E8107C8"/>
    <w:rsid w:val="5EB50801"/>
    <w:rsid w:val="5EE674E2"/>
    <w:rsid w:val="5F29288B"/>
    <w:rsid w:val="5F5640D5"/>
    <w:rsid w:val="5F5B5A84"/>
    <w:rsid w:val="5F681F1D"/>
    <w:rsid w:val="5F9E5AEE"/>
    <w:rsid w:val="5FBD6256"/>
    <w:rsid w:val="5FE552B9"/>
    <w:rsid w:val="6080285E"/>
    <w:rsid w:val="609217A4"/>
    <w:rsid w:val="60E92CC1"/>
    <w:rsid w:val="60F94AA6"/>
    <w:rsid w:val="6131159B"/>
    <w:rsid w:val="61783F6D"/>
    <w:rsid w:val="618F4231"/>
    <w:rsid w:val="61C6117D"/>
    <w:rsid w:val="61FC06FB"/>
    <w:rsid w:val="622E3D73"/>
    <w:rsid w:val="62BA4A9B"/>
    <w:rsid w:val="63267D59"/>
    <w:rsid w:val="645514C1"/>
    <w:rsid w:val="64715A0E"/>
    <w:rsid w:val="647709AE"/>
    <w:rsid w:val="64A977B5"/>
    <w:rsid w:val="64B16DC0"/>
    <w:rsid w:val="65164566"/>
    <w:rsid w:val="652A599B"/>
    <w:rsid w:val="65621162"/>
    <w:rsid w:val="65A50952"/>
    <w:rsid w:val="65FD3034"/>
    <w:rsid w:val="66157F98"/>
    <w:rsid w:val="66195D1F"/>
    <w:rsid w:val="661A6960"/>
    <w:rsid w:val="663D7D6C"/>
    <w:rsid w:val="667215CF"/>
    <w:rsid w:val="6678346C"/>
    <w:rsid w:val="669626CE"/>
    <w:rsid w:val="66B3780A"/>
    <w:rsid w:val="66CA0DC7"/>
    <w:rsid w:val="66DA2E92"/>
    <w:rsid w:val="66DC53F8"/>
    <w:rsid w:val="66DC6107"/>
    <w:rsid w:val="66DE5FC9"/>
    <w:rsid w:val="66E74E3B"/>
    <w:rsid w:val="674212A6"/>
    <w:rsid w:val="67B50A65"/>
    <w:rsid w:val="67DE171F"/>
    <w:rsid w:val="68550B65"/>
    <w:rsid w:val="68646FFA"/>
    <w:rsid w:val="68D777CC"/>
    <w:rsid w:val="68E14AFF"/>
    <w:rsid w:val="69586953"/>
    <w:rsid w:val="696244E6"/>
    <w:rsid w:val="6A2E78BF"/>
    <w:rsid w:val="6A5B7C61"/>
    <w:rsid w:val="6A7379C8"/>
    <w:rsid w:val="6AC812B4"/>
    <w:rsid w:val="6B0B3CC4"/>
    <w:rsid w:val="6C00571D"/>
    <w:rsid w:val="6C117498"/>
    <w:rsid w:val="6C12315A"/>
    <w:rsid w:val="6CA44DF2"/>
    <w:rsid w:val="6CC510A5"/>
    <w:rsid w:val="6CE95D1F"/>
    <w:rsid w:val="6D0D4104"/>
    <w:rsid w:val="6D3E42BD"/>
    <w:rsid w:val="6DA2073C"/>
    <w:rsid w:val="6DBB76BC"/>
    <w:rsid w:val="6DEC1F6B"/>
    <w:rsid w:val="6DF95579"/>
    <w:rsid w:val="6E0D4219"/>
    <w:rsid w:val="6EFA1CA3"/>
    <w:rsid w:val="6FAB07C2"/>
    <w:rsid w:val="6FEA4288"/>
    <w:rsid w:val="706B1A29"/>
    <w:rsid w:val="707638B4"/>
    <w:rsid w:val="70934920"/>
    <w:rsid w:val="714C08A4"/>
    <w:rsid w:val="714E772A"/>
    <w:rsid w:val="71756B34"/>
    <w:rsid w:val="73212A30"/>
    <w:rsid w:val="73297C92"/>
    <w:rsid w:val="736B748E"/>
    <w:rsid w:val="73DA4614"/>
    <w:rsid w:val="73E67A44"/>
    <w:rsid w:val="742F2BB2"/>
    <w:rsid w:val="746E36DA"/>
    <w:rsid w:val="74DA16DE"/>
    <w:rsid w:val="75575F1C"/>
    <w:rsid w:val="7560709F"/>
    <w:rsid w:val="75DD576F"/>
    <w:rsid w:val="767E57C0"/>
    <w:rsid w:val="76B0301B"/>
    <w:rsid w:val="76C05D62"/>
    <w:rsid w:val="76E16D73"/>
    <w:rsid w:val="76FB11AB"/>
    <w:rsid w:val="770C03DF"/>
    <w:rsid w:val="776A66C9"/>
    <w:rsid w:val="77792F92"/>
    <w:rsid w:val="780D56DC"/>
    <w:rsid w:val="783D0751"/>
    <w:rsid w:val="78455B5D"/>
    <w:rsid w:val="787673CF"/>
    <w:rsid w:val="787E14FF"/>
    <w:rsid w:val="78C561E4"/>
    <w:rsid w:val="78FE2B52"/>
    <w:rsid w:val="79133760"/>
    <w:rsid w:val="791F36A6"/>
    <w:rsid w:val="795D34C2"/>
    <w:rsid w:val="79735D2C"/>
    <w:rsid w:val="79D55FA9"/>
    <w:rsid w:val="79E66651"/>
    <w:rsid w:val="7A026DB8"/>
    <w:rsid w:val="7AC973D7"/>
    <w:rsid w:val="7B4927AB"/>
    <w:rsid w:val="7B731598"/>
    <w:rsid w:val="7B777CCC"/>
    <w:rsid w:val="7C504C5E"/>
    <w:rsid w:val="7D25623F"/>
    <w:rsid w:val="7D730CDE"/>
    <w:rsid w:val="7DED09A7"/>
    <w:rsid w:val="7DEE08E5"/>
    <w:rsid w:val="7E2809D3"/>
    <w:rsid w:val="7E2F2716"/>
    <w:rsid w:val="7E3977A2"/>
    <w:rsid w:val="7E407FA3"/>
    <w:rsid w:val="7E5C45A3"/>
    <w:rsid w:val="7E6950CA"/>
    <w:rsid w:val="7E9F26E2"/>
    <w:rsid w:val="7EAE0A66"/>
    <w:rsid w:val="7EF173E1"/>
    <w:rsid w:val="7F14777D"/>
    <w:rsid w:val="7F2B4D3C"/>
    <w:rsid w:val="7F385010"/>
    <w:rsid w:val="7F687E94"/>
    <w:rsid w:val="7FA501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A170387"/>
  <w15:docId w15:val="{1D474C8E-725B-4642-BF28-AABF961584B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uiPriority="9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qFormat="1"/>
    <w:lsdException w:name="footer" w:uiPriority="99" w:qFormat="1"/>
    <w:lsdException w:name="caption" w:semiHidden="1" w:unhideWhenUsed="1" w:qFormat="1"/>
    <w:lsdException w:name="Title" w:qFormat="1"/>
    <w:lsdException w:name="Default Paragraph Font" w:semiHidden="1" w:qFormat="1"/>
    <w:lsdException w:name="Subtitle" w:qFormat="1"/>
    <w:lsdException w:name="Hyperlink" w:uiPriority="99" w:unhideWhenUsed="1" w:qFormat="1"/>
    <w:lsdException w:name="Strong" w:uiPriority="22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 w:unhideWhenUsed="1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Grid" w:uiPriority="39" w:qFormat="1"/>
    <w:lsdException w:name="Table Theme" w:semiHidden="1" w:unhideWhenUsed="1"/>
    <w:lsdException w:name="Placeholder Text" w:semiHidden="1" w:uiPriority="99" w:unhideWhenUsed="1"/>
    <w:lsdException w:name="No Spacing" w:semiHidden="1" w:uiPriority="99" w:unhideWhenUsed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 w:unhideWhenUsed="1"/>
    <w:lsdException w:name="List Paragraph" w:uiPriority="34" w:qFormat="1"/>
    <w:lsdException w:name="Quote" w:semiHidden="1" w:uiPriority="99" w:unhideWhenUsed="1"/>
    <w:lsdException w:name="Intense Quote" w:semiHidden="1" w:uiPriority="99" w:unhideWhenUsed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eastAsia="Times New Roman"/>
      <w:sz w:val="24"/>
      <w:szCs w:val="24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autoRedefine/>
    <w:uiPriority w:val="99"/>
    <w:qFormat/>
    <w:pPr>
      <w:tabs>
        <w:tab w:val="center" w:pos="4680"/>
        <w:tab w:val="right" w:pos="9360"/>
      </w:tabs>
    </w:pPr>
  </w:style>
  <w:style w:type="paragraph" w:styleId="Header">
    <w:name w:val="header"/>
    <w:basedOn w:val="Normal"/>
    <w:link w:val="HeaderChar"/>
    <w:autoRedefine/>
    <w:qFormat/>
    <w:pPr>
      <w:tabs>
        <w:tab w:val="center" w:pos="4680"/>
        <w:tab w:val="right" w:pos="9360"/>
      </w:tabs>
    </w:pPr>
  </w:style>
  <w:style w:type="character" w:styleId="Hyperlink">
    <w:name w:val="Hyperlink"/>
    <w:autoRedefine/>
    <w:uiPriority w:val="99"/>
    <w:unhideWhenUsed/>
    <w:qFormat/>
    <w:rPr>
      <w:color w:val="0000FF"/>
      <w:u w:val="single"/>
    </w:r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styleId="Strong">
    <w:name w:val="Strong"/>
    <w:autoRedefine/>
    <w:uiPriority w:val="22"/>
    <w:qFormat/>
    <w:rPr>
      <w:b/>
      <w:bCs/>
    </w:rPr>
  </w:style>
  <w:style w:type="table" w:styleId="TableGrid">
    <w:name w:val="Table Grid"/>
    <w:basedOn w:val="TableNormal"/>
    <w:autoRedefine/>
    <w:uiPriority w:val="39"/>
    <w:qFormat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creenreader-only">
    <w:name w:val="screenreader-only"/>
    <w:autoRedefine/>
    <w:qFormat/>
  </w:style>
  <w:style w:type="character" w:customStyle="1" w:styleId="bc4egv">
    <w:name w:val="_bc4egv"/>
    <w:autoRedefine/>
    <w:qFormat/>
  </w:style>
  <w:style w:type="paragraph" w:customStyle="1" w:styleId="Style12">
    <w:name w:val="_Style 12"/>
    <w:basedOn w:val="Normal"/>
    <w:next w:val="Normal"/>
    <w:link w:val="z-TopofFormChar"/>
    <w:autoRedefine/>
    <w:qFormat/>
    <w:pPr>
      <w:pBdr>
        <w:bottom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TopofFormChar">
    <w:name w:val="z-Top of Form Char"/>
    <w:link w:val="Style12"/>
    <w:autoRedefine/>
    <w:qFormat/>
    <w:rPr>
      <w:rFonts w:ascii="Arial" w:hAnsi="Arial" w:cs="Arial"/>
      <w:vanish/>
      <w:sz w:val="16"/>
      <w:szCs w:val="16"/>
    </w:rPr>
  </w:style>
  <w:style w:type="paragraph" w:customStyle="1" w:styleId="Style14">
    <w:name w:val="_Style 14"/>
    <w:basedOn w:val="Normal"/>
    <w:next w:val="Normal"/>
    <w:link w:val="z-BottomofFormChar"/>
    <w:qFormat/>
    <w:pPr>
      <w:pBdr>
        <w:top w:val="single" w:sz="6" w:space="1" w:color="auto"/>
      </w:pBdr>
      <w:jc w:val="center"/>
    </w:pPr>
    <w:rPr>
      <w:rFonts w:ascii="Arial" w:hAnsi="Arial" w:cs="Arial"/>
      <w:vanish/>
      <w:sz w:val="16"/>
      <w:szCs w:val="16"/>
    </w:rPr>
  </w:style>
  <w:style w:type="character" w:customStyle="1" w:styleId="z-BottomofFormChar">
    <w:name w:val="z-Bottom of Form Char"/>
    <w:link w:val="Style14"/>
    <w:autoRedefine/>
    <w:qFormat/>
    <w:rPr>
      <w:rFonts w:ascii="Arial" w:hAnsi="Arial" w:cs="Arial"/>
      <w:vanish/>
      <w:sz w:val="16"/>
      <w:szCs w:val="16"/>
    </w:rPr>
  </w:style>
  <w:style w:type="character" w:customStyle="1" w:styleId="ontdeqt">
    <w:name w:val="_ontdeqt"/>
    <w:qFormat/>
  </w:style>
  <w:style w:type="paragraph" w:customStyle="1" w:styleId="sr-only">
    <w:name w:val="sr-only"/>
    <w:basedOn w:val="Normal"/>
    <w:autoRedefine/>
    <w:qFormat/>
    <w:pPr>
      <w:spacing w:before="100" w:beforeAutospacing="1" w:after="100" w:afterAutospacing="1"/>
    </w:pPr>
  </w:style>
  <w:style w:type="character" w:customStyle="1" w:styleId="Heading3Char">
    <w:name w:val="Heading 3 Char"/>
    <w:link w:val="Heading3"/>
    <w:autoRedefine/>
    <w:uiPriority w:val="9"/>
    <w:qFormat/>
    <w:rPr>
      <w:b/>
      <w:bCs/>
      <w:sz w:val="27"/>
      <w:szCs w:val="27"/>
    </w:rPr>
  </w:style>
  <w:style w:type="paragraph" w:styleId="ListParagraph">
    <w:name w:val="List Paragraph"/>
    <w:basedOn w:val="Normal"/>
    <w:uiPriority w:val="34"/>
    <w:qFormat/>
    <w:pPr>
      <w:spacing w:after="200" w:line="276" w:lineRule="auto"/>
      <w:ind w:left="720"/>
      <w:contextualSpacing/>
    </w:pPr>
    <w:rPr>
      <w:rFonts w:ascii="Calibri" w:eastAsia="Calibri" w:hAnsi="Calibri"/>
      <w:sz w:val="22"/>
      <w:szCs w:val="22"/>
    </w:rPr>
  </w:style>
  <w:style w:type="character" w:customStyle="1" w:styleId="HeaderChar">
    <w:name w:val="Header Char"/>
    <w:link w:val="Header"/>
    <w:autoRedefine/>
    <w:qFormat/>
    <w:rPr>
      <w:sz w:val="24"/>
      <w:szCs w:val="24"/>
    </w:rPr>
  </w:style>
  <w:style w:type="character" w:customStyle="1" w:styleId="FooterChar">
    <w:name w:val="Footer Char"/>
    <w:link w:val="Footer"/>
    <w:autoRedefine/>
    <w:uiPriority w:val="99"/>
    <w:qFormat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oter" Target="foot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1</TotalTime>
  <Pages>1</Pages>
  <Words>2972</Words>
  <Characters>16943</Characters>
  <Application>Microsoft Office Word</Application>
  <DocSecurity>0</DocSecurity>
  <Lines>141</Lines>
  <Paragraphs>3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ubject: &lt;&lt;subject title&gt;&gt;</vt:lpstr>
    </vt:vector>
  </TitlesOfParts>
  <Company>FPT</Company>
  <LinksUpToDate>false</LinksUpToDate>
  <CharactersWithSpaces>1987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bject: &lt;&lt;subject title&gt;&gt;</dc:title>
  <dc:creator>LamPT</dc:creator>
  <cp:lastModifiedBy>Nguyên Thủy</cp:lastModifiedBy>
  <cp:revision>38</cp:revision>
  <dcterms:created xsi:type="dcterms:W3CDTF">2023-09-28T08:18:00Z</dcterms:created>
  <dcterms:modified xsi:type="dcterms:W3CDTF">2024-07-20T12:1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2.2.0.16731</vt:lpwstr>
  </property>
  <property fmtid="{D5CDD505-2E9C-101B-9397-08002B2CF9AE}" pid="3" name="ICV">
    <vt:lpwstr>442ACE7460D042D9825882BDE5D90674_13</vt:lpwstr>
  </property>
</Properties>
</file>